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BF144" w14:textId="7F5A683C" w:rsidR="00FA7ABB" w:rsidRDefault="00FA7ABB" w:rsidP="00FA7ABB">
      <w:pPr>
        <w:tabs>
          <w:tab w:val="left" w:pos="5175"/>
        </w:tabs>
      </w:pPr>
      <w:r>
        <w:rPr>
          <w:noProof/>
        </w:rPr>
        <mc:AlternateContent>
          <mc:Choice Requires="wps">
            <w:drawing>
              <wp:anchor distT="0" distB="0" distL="114300" distR="114300" simplePos="0" relativeHeight="251657728" behindDoc="0" locked="0" layoutInCell="1" allowOverlap="1" wp14:anchorId="1491E4FF" wp14:editId="1B33C3E0">
                <wp:simplePos x="0" y="0"/>
                <wp:positionH relativeFrom="column">
                  <wp:posOffset>103517</wp:posOffset>
                </wp:positionH>
                <wp:positionV relativeFrom="paragraph">
                  <wp:posOffset>0</wp:posOffset>
                </wp:positionV>
                <wp:extent cx="1019175" cy="304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04A9D" w14:textId="77777777" w:rsidR="00FA7ABB" w:rsidRPr="002D3DE6" w:rsidRDefault="00FA7ABB" w:rsidP="00FA7ABB">
                            <w:pPr>
                              <w:pStyle w:val="BodyText"/>
                              <w:jc w:val="center"/>
                              <w:rPr>
                                <w:b/>
                                <w:sz w:val="14"/>
                                <w:szCs w:val="14"/>
                              </w:rPr>
                            </w:pPr>
                            <w:r w:rsidRPr="002D3DE6">
                              <w:rPr>
                                <w:b/>
                                <w:sz w:val="14"/>
                                <w:szCs w:val="14"/>
                              </w:rPr>
                              <w:t>DAVID Y. IGE</w:t>
                            </w:r>
                          </w:p>
                          <w:p w14:paraId="7F8B23ED" w14:textId="77777777" w:rsidR="00FA7ABB" w:rsidRPr="002D3DE6" w:rsidRDefault="00FA7ABB" w:rsidP="00FA7ABB">
                            <w:pPr>
                              <w:jc w:val="center"/>
                              <w:rPr>
                                <w:sz w:val="14"/>
                                <w:szCs w:val="14"/>
                              </w:rPr>
                            </w:pPr>
                            <w:r w:rsidRPr="002D3DE6">
                              <w:rPr>
                                <w:rFonts w:ascii="Arial Narrow" w:hAnsi="Arial Narrow"/>
                                <w:sz w:val="14"/>
                                <w:szCs w:val="14"/>
                              </w:rPr>
                              <w:t>GOVERNOR OF HAWAII</w:t>
                            </w:r>
                          </w:p>
                          <w:p w14:paraId="5AAFF0C9" w14:textId="4A5DBFB4" w:rsidR="00FA7ABB" w:rsidRPr="00E60F78" w:rsidRDefault="00FA7ABB" w:rsidP="00FA7ABB">
                            <w:pPr>
                              <w:rPr>
                                <w:sz w:val="14"/>
                                <w:szCs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91E4FF" id="_x0000_t202" coordsize="21600,21600" o:spt="202" path="m,l,21600r21600,l21600,xe">
                <v:stroke joinstyle="miter"/>
                <v:path gradientshapeok="t" o:connecttype="rect"/>
              </v:shapetype>
              <v:shape id="Text Box 1" o:spid="_x0000_s1026" type="#_x0000_t202" style="position:absolute;margin-left:8.15pt;margin-top:0;width:80.25pt;height: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" filled="f" stroked="f">
                <v:textbox>
                  <w:txbxContent>
                    <w:p w14:paraId="09904A9D" w14:textId="77777777" w:rsidR="00FA7ABB" w:rsidRPr="002D3DE6" w:rsidRDefault="00FA7ABB" w:rsidP="00FA7ABB">
                      <w:pPr>
                        <w:pStyle w:val="BodyText"/>
                        <w:jc w:val="center"/>
                        <w:rPr>
                          <w:b/>
                          <w:sz w:val="14"/>
                          <w:szCs w:val="14"/>
                        </w:rPr>
                      </w:pPr>
                      <w:r w:rsidRPr="002D3DE6">
                        <w:rPr>
                          <w:b/>
                          <w:sz w:val="14"/>
                          <w:szCs w:val="14"/>
                        </w:rPr>
                        <w:t>DAVID Y. IGE</w:t>
                      </w:r>
                    </w:p>
                    <w:p w14:paraId="7F8B23ED" w14:textId="77777777" w:rsidR="00FA7ABB" w:rsidRPr="002D3DE6" w:rsidRDefault="00FA7ABB" w:rsidP="00FA7ABB">
                      <w:pPr>
                        <w:jc w:val="center"/>
                        <w:rPr>
                          <w:sz w:val="14"/>
                          <w:szCs w:val="14"/>
                        </w:rPr>
                      </w:pPr>
                      <w:r w:rsidRPr="002D3DE6">
                        <w:rPr>
                          <w:rFonts w:ascii="Arial Narrow" w:hAnsi="Arial Narrow"/>
                          <w:sz w:val="14"/>
                          <w:szCs w:val="14"/>
                        </w:rPr>
                        <w:t>GOVERNOR OF HAWAII</w:t>
                      </w:r>
                    </w:p>
                    <w:p w14:paraId="5AAFF0C9" w14:textId="4A5DBFB4" w:rsidR="00FA7ABB" w:rsidRPr="00E60F78" w:rsidRDefault="00FA7ABB" w:rsidP="00FA7ABB">
                      <w:pPr>
                        <w:rPr>
                          <w:sz w:val="14"/>
                          <w:szCs w:val="14"/>
                        </w:rPr>
                      </w:pP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257ECC9C" wp14:editId="142C34A8">
                <wp:simplePos x="0" y="0"/>
                <wp:positionH relativeFrom="column">
                  <wp:posOffset>4761781</wp:posOffset>
                </wp:positionH>
                <wp:positionV relativeFrom="paragraph">
                  <wp:posOffset>1</wp:posOffset>
                </wp:positionV>
                <wp:extent cx="1419225" cy="304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FF083" w14:textId="77777777" w:rsidR="00FA7ABB" w:rsidRPr="002D3DE6" w:rsidRDefault="00FA7ABB" w:rsidP="00FA7ABB">
                            <w:pPr>
                              <w:pStyle w:val="BodyText"/>
                              <w:jc w:val="center"/>
                              <w:rPr>
                                <w:b/>
                                <w:sz w:val="14"/>
                                <w:szCs w:val="14"/>
                              </w:rPr>
                            </w:pPr>
                            <w:r w:rsidRPr="002D3DE6">
                              <w:rPr>
                                <w:b/>
                                <w:sz w:val="14"/>
                                <w:szCs w:val="14"/>
                              </w:rPr>
                              <w:t>ELIZABETH A. CHAR, M.D.</w:t>
                            </w:r>
                          </w:p>
                          <w:p w14:paraId="19DA9AA6" w14:textId="77777777" w:rsidR="00FA7ABB" w:rsidRPr="00056759" w:rsidRDefault="00FA7ABB" w:rsidP="00FA7ABB">
                            <w:pPr>
                              <w:jc w:val="center"/>
                              <w:rPr>
                                <w:rFonts w:ascii="Arial Narrow" w:hAnsi="Arial Narrow"/>
                                <w:sz w:val="14"/>
                                <w:szCs w:val="14"/>
                              </w:rPr>
                            </w:pPr>
                            <w:r w:rsidRPr="00056759">
                              <w:rPr>
                                <w:rFonts w:ascii="Arial Narrow" w:hAnsi="Arial Narrow"/>
                                <w:sz w:val="14"/>
                                <w:szCs w:val="14"/>
                              </w:rPr>
                              <w:t>DIRECTOR OF HEALTH</w:t>
                            </w:r>
                          </w:p>
                          <w:p w14:paraId="0BD0351D" w14:textId="2D25E4D9" w:rsidR="00FA7ABB" w:rsidRDefault="00FA7ABB" w:rsidP="00FA7AB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ECC9C" id="Text Box 2" o:spid="_x0000_s1027" type="#_x0000_t202" style="position:absolute;margin-left:374.95pt;margin-top:0;width:111.75pt;height:2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" filled="f" stroked="f">
                <v:textbox>
                  <w:txbxContent>
                    <w:p w14:paraId="339FF083" w14:textId="77777777" w:rsidR="00FA7ABB" w:rsidRPr="002D3DE6" w:rsidRDefault="00FA7ABB" w:rsidP="00FA7ABB">
                      <w:pPr>
                        <w:pStyle w:val="BodyText"/>
                        <w:jc w:val="center"/>
                        <w:rPr>
                          <w:b/>
                          <w:sz w:val="14"/>
                          <w:szCs w:val="14"/>
                        </w:rPr>
                      </w:pPr>
                      <w:r w:rsidRPr="002D3DE6">
                        <w:rPr>
                          <w:b/>
                          <w:sz w:val="14"/>
                          <w:szCs w:val="14"/>
                        </w:rPr>
                        <w:t>ELIZABETH A. CHAR, M.D.</w:t>
                      </w:r>
                    </w:p>
                    <w:p w14:paraId="19DA9AA6" w14:textId="77777777" w:rsidR="00FA7ABB" w:rsidRPr="00056759" w:rsidRDefault="00FA7ABB" w:rsidP="00FA7ABB">
                      <w:pPr>
                        <w:jc w:val="center"/>
                        <w:rPr>
                          <w:rFonts w:ascii="Arial Narrow" w:hAnsi="Arial Narrow"/>
                          <w:sz w:val="14"/>
                          <w:szCs w:val="14"/>
                        </w:rPr>
                      </w:pPr>
                      <w:r w:rsidRPr="00056759">
                        <w:rPr>
                          <w:rFonts w:ascii="Arial Narrow" w:hAnsi="Arial Narrow"/>
                          <w:sz w:val="14"/>
                          <w:szCs w:val="14"/>
                        </w:rPr>
                        <w:t>DIRECTOR OF HEALTH</w:t>
                      </w:r>
                    </w:p>
                    <w:p w14:paraId="0BD0351D" w14:textId="2D25E4D9" w:rsidR="00FA7ABB" w:rsidRDefault="00FA7ABB" w:rsidP="00FA7ABB">
                      <w:pPr>
                        <w:jc w:val="center"/>
                      </w:pPr>
                    </w:p>
                  </w:txbxContent>
                </v:textbox>
              </v:shape>
            </w:pict>
          </mc:Fallback>
        </mc:AlternateContent>
      </w:r>
      <w:r w:rsidR="003F6AC1">
        <w:rPr>
          <w:noProof/>
        </w:rPr>
        <w:object w:dxaOrig="1440" w:dyaOrig="1440" w14:anchorId="3D783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alt="" style="position:absolute;margin-left:206.1pt;margin-top:-20.9pt;width:72.8pt;height:66pt;z-index:-251657728;visibility:visible;mso-wrap-edited:f;mso-width-percent:0;mso-height-percent:0;mso-position-horizontal-relative:text;mso-position-vertical-relative:text;mso-width-percent:0;mso-height-percent:0">
            <v:imagedata r:id="rId11" o:title="" cropbottom="35961f" cropright="41055f"/>
          </v:shape>
          <o:OLEObject Type="Embed" ProgID="Word.Picture.8" ShapeID="_x0000_s1028" DrawAspect="Content" ObjectID="_1675754440" r:id="rId12"/>
        </w:object>
      </w:r>
      <w:r>
        <w:tab/>
      </w:r>
    </w:p>
    <w:p w14:paraId="16237647" w14:textId="77777777" w:rsidR="00FA7ABB" w:rsidRDefault="00FA7ABB" w:rsidP="00FA7ABB"/>
    <w:p w14:paraId="6FE4C442" w14:textId="77777777" w:rsidR="00FA7ABB" w:rsidRDefault="00FA7ABB" w:rsidP="00FA7ABB">
      <w:pPr>
        <w:jc w:val="center"/>
        <w:rPr>
          <w:rFonts w:ascii="Arial" w:hAnsi="Arial"/>
          <w:b/>
        </w:rPr>
      </w:pPr>
    </w:p>
    <w:p w14:paraId="4F10A230" w14:textId="77777777" w:rsidR="00FA7ABB" w:rsidRDefault="00FA7ABB" w:rsidP="00FA7ABB">
      <w:pPr>
        <w:jc w:val="center"/>
        <w:rPr>
          <w:rFonts w:ascii="Arial" w:hAnsi="Arial"/>
          <w:b/>
        </w:rPr>
      </w:pPr>
      <w:bookmarkStart w:id="0" w:name="_GoBack"/>
      <w:bookmarkEnd w:id="0"/>
    </w:p>
    <w:p w14:paraId="697D3A96" w14:textId="3649FA35" w:rsidR="00FA7ABB" w:rsidRDefault="00FA7ABB" w:rsidP="00FA7ABB">
      <w:pPr>
        <w:jc w:val="center"/>
        <w:rPr>
          <w:rFonts w:ascii="Arial" w:hAnsi="Arial"/>
        </w:rPr>
      </w:pPr>
      <w:r>
        <w:rPr>
          <w:rFonts w:ascii="Arial" w:hAnsi="Arial"/>
          <w:b/>
        </w:rPr>
        <w:t>STATE OF HAWAI</w:t>
      </w:r>
      <w:r>
        <w:rPr>
          <w:rFonts w:ascii="Arial" w:hAnsi="Arial" w:cs="Arial"/>
          <w:b/>
        </w:rPr>
        <w:t>῾</w:t>
      </w:r>
      <w:r>
        <w:rPr>
          <w:rFonts w:ascii="Arial" w:hAnsi="Arial"/>
          <w:b/>
        </w:rPr>
        <w:t>I</w:t>
      </w:r>
    </w:p>
    <w:p w14:paraId="043D808F" w14:textId="77777777" w:rsidR="00FA7ABB" w:rsidRDefault="00FA7ABB" w:rsidP="00FA7ABB">
      <w:pPr>
        <w:jc w:val="center"/>
        <w:rPr>
          <w:rFonts w:ascii="Arial" w:hAnsi="Arial"/>
          <w:sz w:val="18"/>
        </w:rPr>
      </w:pPr>
      <w:r>
        <w:rPr>
          <w:rFonts w:ascii="Arial" w:hAnsi="Arial"/>
          <w:sz w:val="18"/>
        </w:rPr>
        <w:t xml:space="preserve">STATE COUNCIL </w:t>
      </w:r>
    </w:p>
    <w:p w14:paraId="4679AF49" w14:textId="77777777" w:rsidR="00FA7ABB" w:rsidRDefault="00FA7ABB" w:rsidP="00FA7ABB">
      <w:pPr>
        <w:jc w:val="center"/>
        <w:rPr>
          <w:rFonts w:ascii="Arial" w:hAnsi="Arial"/>
        </w:rPr>
      </w:pPr>
      <w:r>
        <w:rPr>
          <w:rFonts w:ascii="Arial" w:hAnsi="Arial"/>
          <w:sz w:val="18"/>
        </w:rPr>
        <w:t>ON DEVELOPMENTAL DISABILITIES</w:t>
      </w:r>
    </w:p>
    <w:p w14:paraId="45466C58" w14:textId="77777777" w:rsidR="00FA7ABB" w:rsidRDefault="00FA7ABB" w:rsidP="00FA7ABB">
      <w:pPr>
        <w:jc w:val="center"/>
        <w:rPr>
          <w:rFonts w:ascii="Arial" w:hAnsi="Arial"/>
          <w:sz w:val="14"/>
        </w:rPr>
      </w:pPr>
      <w:r>
        <w:rPr>
          <w:rFonts w:ascii="Arial" w:hAnsi="Arial"/>
          <w:sz w:val="14"/>
        </w:rPr>
        <w:t>PRINCESS VICTORIA KAM</w:t>
      </w:r>
      <w:r>
        <w:rPr>
          <w:rFonts w:ascii="Arial" w:hAnsi="Arial" w:cs="Arial"/>
          <w:sz w:val="14"/>
        </w:rPr>
        <w:t>Ā</w:t>
      </w:r>
      <w:r>
        <w:rPr>
          <w:rFonts w:ascii="Arial" w:hAnsi="Arial"/>
          <w:sz w:val="14"/>
        </w:rPr>
        <w:t>MALU BUILDING</w:t>
      </w:r>
    </w:p>
    <w:p w14:paraId="39B74A3B" w14:textId="77777777" w:rsidR="00FA7ABB" w:rsidRDefault="00FA7ABB" w:rsidP="00FA7ABB">
      <w:pPr>
        <w:jc w:val="center"/>
        <w:rPr>
          <w:rFonts w:ascii="Arial" w:hAnsi="Arial"/>
          <w:sz w:val="14"/>
        </w:rPr>
      </w:pPr>
      <w:r>
        <w:rPr>
          <w:rFonts w:ascii="Arial" w:hAnsi="Arial"/>
          <w:sz w:val="14"/>
        </w:rPr>
        <w:t>1010 RICHARDS STREET, Room 122</w:t>
      </w:r>
    </w:p>
    <w:p w14:paraId="47A7803E" w14:textId="6A169BB3" w:rsidR="00FA7ABB" w:rsidRDefault="00FA7ABB" w:rsidP="00FA7ABB">
      <w:pPr>
        <w:jc w:val="center"/>
        <w:rPr>
          <w:rFonts w:ascii="Arial" w:hAnsi="Arial"/>
          <w:sz w:val="14"/>
        </w:rPr>
      </w:pPr>
      <w:r>
        <w:rPr>
          <w:rFonts w:ascii="Arial" w:hAnsi="Arial"/>
          <w:sz w:val="14"/>
        </w:rPr>
        <w:t>HONOLULU, HAWAI</w:t>
      </w:r>
      <w:r>
        <w:rPr>
          <w:rFonts w:ascii="Arial" w:hAnsi="Arial" w:cs="Arial"/>
          <w:sz w:val="14"/>
        </w:rPr>
        <w:t>῾</w:t>
      </w:r>
      <w:r>
        <w:rPr>
          <w:rFonts w:ascii="Arial" w:hAnsi="Arial"/>
          <w:sz w:val="14"/>
        </w:rPr>
        <w:t>I 96813</w:t>
      </w:r>
    </w:p>
    <w:p w14:paraId="7FEF96F2" w14:textId="77777777" w:rsidR="00FA7ABB" w:rsidRDefault="00FA7ABB" w:rsidP="00FA7ABB">
      <w:pPr>
        <w:jc w:val="center"/>
        <w:rPr>
          <w:rFonts w:ascii="Arial" w:hAnsi="Arial"/>
          <w:sz w:val="14"/>
        </w:rPr>
      </w:pPr>
      <w:r>
        <w:rPr>
          <w:rFonts w:ascii="Arial" w:hAnsi="Arial"/>
          <w:sz w:val="14"/>
        </w:rPr>
        <w:t>TELEPHONE: (808) 586-8100    FAX: (808) 586-7543</w:t>
      </w:r>
    </w:p>
    <w:p w14:paraId="7472B45A" w14:textId="77777777" w:rsidR="00D36F27" w:rsidRDefault="00D36F27" w:rsidP="00046E65">
      <w:pPr>
        <w:jc w:val="center"/>
        <w:rPr>
          <w:b/>
          <w:bCs/>
          <w:sz w:val="24"/>
          <w:szCs w:val="24"/>
        </w:rPr>
      </w:pPr>
    </w:p>
    <w:p w14:paraId="6F7DDE46" w14:textId="77777777" w:rsidR="000C759D" w:rsidRPr="0008167D" w:rsidRDefault="000C759D" w:rsidP="000C759D">
      <w:pPr>
        <w:jc w:val="center"/>
        <w:rPr>
          <w:b/>
          <w:sz w:val="24"/>
          <w:szCs w:val="24"/>
        </w:rPr>
      </w:pPr>
      <w:r w:rsidRPr="0008167D">
        <w:rPr>
          <w:b/>
          <w:sz w:val="24"/>
          <w:szCs w:val="24"/>
        </w:rPr>
        <w:t>COMMUNITY SUPPORTS COMMITTEE MEETING</w:t>
      </w:r>
    </w:p>
    <w:p w14:paraId="4AC51C24" w14:textId="79971F3F" w:rsidR="000C759D" w:rsidRPr="0008167D" w:rsidRDefault="000C759D" w:rsidP="000C759D">
      <w:pPr>
        <w:jc w:val="center"/>
        <w:rPr>
          <w:b/>
          <w:sz w:val="24"/>
          <w:szCs w:val="24"/>
        </w:rPr>
      </w:pPr>
      <w:r w:rsidRPr="0008167D">
        <w:rPr>
          <w:b/>
          <w:sz w:val="24"/>
          <w:szCs w:val="24"/>
        </w:rPr>
        <w:t xml:space="preserve">Monday, </w:t>
      </w:r>
      <w:r w:rsidR="00B70995">
        <w:rPr>
          <w:b/>
          <w:sz w:val="24"/>
          <w:szCs w:val="24"/>
        </w:rPr>
        <w:t>February 8</w:t>
      </w:r>
      <w:r w:rsidR="006E2E17">
        <w:rPr>
          <w:b/>
          <w:sz w:val="24"/>
          <w:szCs w:val="24"/>
        </w:rPr>
        <w:t>,</w:t>
      </w:r>
      <w:r w:rsidRPr="0008167D">
        <w:rPr>
          <w:b/>
          <w:sz w:val="24"/>
          <w:szCs w:val="24"/>
        </w:rPr>
        <w:t xml:space="preserve"> 20</w:t>
      </w:r>
      <w:r w:rsidR="006E2E17">
        <w:rPr>
          <w:b/>
          <w:sz w:val="24"/>
          <w:szCs w:val="24"/>
        </w:rPr>
        <w:t>2</w:t>
      </w:r>
      <w:r w:rsidR="006E5059">
        <w:rPr>
          <w:b/>
          <w:sz w:val="24"/>
          <w:szCs w:val="24"/>
        </w:rPr>
        <w:t>1</w:t>
      </w:r>
    </w:p>
    <w:p w14:paraId="06D55C89" w14:textId="318213A0" w:rsidR="000C759D" w:rsidRPr="0008167D" w:rsidRDefault="000C759D" w:rsidP="000C759D">
      <w:pPr>
        <w:jc w:val="center"/>
        <w:rPr>
          <w:b/>
          <w:sz w:val="24"/>
          <w:szCs w:val="24"/>
        </w:rPr>
      </w:pPr>
      <w:r w:rsidRPr="0008167D">
        <w:rPr>
          <w:b/>
          <w:sz w:val="24"/>
          <w:szCs w:val="24"/>
        </w:rPr>
        <w:t>12: 45 pm- 2:</w:t>
      </w:r>
      <w:r w:rsidR="00FB68CC">
        <w:rPr>
          <w:b/>
          <w:sz w:val="24"/>
          <w:szCs w:val="24"/>
        </w:rPr>
        <w:t>15</w:t>
      </w:r>
      <w:r w:rsidRPr="0008167D">
        <w:rPr>
          <w:b/>
          <w:sz w:val="24"/>
          <w:szCs w:val="24"/>
        </w:rPr>
        <w:t xml:space="preserve"> pm</w:t>
      </w:r>
    </w:p>
    <w:p w14:paraId="5E54C342" w14:textId="107C7FC7" w:rsidR="000C759D" w:rsidRPr="0008167D" w:rsidRDefault="000C759D" w:rsidP="000C759D">
      <w:pPr>
        <w:jc w:val="center"/>
        <w:rPr>
          <w:b/>
          <w:sz w:val="24"/>
          <w:szCs w:val="24"/>
        </w:rPr>
      </w:pPr>
    </w:p>
    <w:p w14:paraId="74D39EB4" w14:textId="77777777" w:rsidR="000C759D" w:rsidRPr="0008167D" w:rsidRDefault="000C759D" w:rsidP="000C759D">
      <w:pPr>
        <w:jc w:val="center"/>
        <w:rPr>
          <w:b/>
          <w:sz w:val="24"/>
          <w:szCs w:val="24"/>
        </w:rPr>
      </w:pPr>
      <w:r w:rsidRPr="0008167D">
        <w:rPr>
          <w:b/>
          <w:sz w:val="24"/>
          <w:szCs w:val="24"/>
        </w:rPr>
        <w:t>MINUTES</w:t>
      </w:r>
    </w:p>
    <w:p w14:paraId="21A66B2E" w14:textId="5D78C42C" w:rsidR="003114CF" w:rsidRPr="0008167D" w:rsidRDefault="000C759D" w:rsidP="0060241A">
      <w:pPr>
        <w:widowControl/>
        <w:autoSpaceDE/>
        <w:autoSpaceDN/>
        <w:adjustRightInd/>
        <w:rPr>
          <w:sz w:val="24"/>
          <w:szCs w:val="24"/>
        </w:rPr>
      </w:pPr>
      <w:r w:rsidRPr="0008167D">
        <w:rPr>
          <w:b/>
          <w:sz w:val="24"/>
          <w:szCs w:val="24"/>
        </w:rPr>
        <w:t>PRESENT:</w:t>
      </w:r>
      <w:r w:rsidR="0008167D">
        <w:rPr>
          <w:b/>
          <w:sz w:val="24"/>
          <w:szCs w:val="24"/>
        </w:rPr>
        <w:t xml:space="preserve">  </w:t>
      </w:r>
      <w:r w:rsidR="006E6D8A" w:rsidRPr="006E6D8A">
        <w:rPr>
          <w:bCs/>
          <w:sz w:val="24"/>
          <w:szCs w:val="24"/>
        </w:rPr>
        <w:t>Jack Whitaker (</w:t>
      </w:r>
      <w:r w:rsidR="00DF11AA">
        <w:rPr>
          <w:bCs/>
          <w:sz w:val="24"/>
          <w:szCs w:val="24"/>
        </w:rPr>
        <w:t>Council-</w:t>
      </w:r>
      <w:r w:rsidR="006E6D8A" w:rsidRPr="006E6D8A">
        <w:rPr>
          <w:bCs/>
          <w:sz w:val="24"/>
          <w:szCs w:val="24"/>
        </w:rPr>
        <w:t>Self</w:t>
      </w:r>
      <w:r w:rsidR="00DF11AA">
        <w:rPr>
          <w:bCs/>
          <w:sz w:val="24"/>
          <w:szCs w:val="24"/>
        </w:rPr>
        <w:t xml:space="preserve"> </w:t>
      </w:r>
      <w:r w:rsidR="006E6D8A">
        <w:rPr>
          <w:bCs/>
          <w:sz w:val="24"/>
          <w:szCs w:val="24"/>
        </w:rPr>
        <w:t>A</w:t>
      </w:r>
      <w:r w:rsidR="006E6D8A" w:rsidRPr="006E6D8A">
        <w:rPr>
          <w:bCs/>
          <w:sz w:val="24"/>
          <w:szCs w:val="24"/>
        </w:rPr>
        <w:t>dvocate, Co-Chair)</w:t>
      </w:r>
      <w:r w:rsidR="006E6D8A">
        <w:rPr>
          <w:b/>
          <w:sz w:val="24"/>
          <w:szCs w:val="24"/>
        </w:rPr>
        <w:t xml:space="preserve">, </w:t>
      </w:r>
      <w:r w:rsidR="003114CF" w:rsidRPr="0008167D">
        <w:rPr>
          <w:bCs/>
          <w:sz w:val="24"/>
          <w:szCs w:val="24"/>
        </w:rPr>
        <w:t>Sol Ray Duncan</w:t>
      </w:r>
      <w:r w:rsidR="0060241A" w:rsidRPr="0008167D">
        <w:rPr>
          <w:bCs/>
          <w:sz w:val="24"/>
          <w:szCs w:val="24"/>
        </w:rPr>
        <w:t xml:space="preserve"> (</w:t>
      </w:r>
      <w:r w:rsidR="003114CF" w:rsidRPr="0008167D">
        <w:rPr>
          <w:bCs/>
          <w:sz w:val="24"/>
          <w:szCs w:val="24"/>
        </w:rPr>
        <w:t>Self Advocate</w:t>
      </w:r>
      <w:r w:rsidR="00280F30" w:rsidRPr="0008167D">
        <w:rPr>
          <w:sz w:val="24"/>
          <w:szCs w:val="24"/>
        </w:rPr>
        <w:t xml:space="preserve">), </w:t>
      </w:r>
      <w:r w:rsidR="00DF11AA">
        <w:rPr>
          <w:sz w:val="24"/>
          <w:szCs w:val="24"/>
        </w:rPr>
        <w:t>Tim Renken (Council-Self Advocate), Michelle Muralt</w:t>
      </w:r>
      <w:r w:rsidR="00B640B3">
        <w:rPr>
          <w:sz w:val="24"/>
          <w:szCs w:val="24"/>
        </w:rPr>
        <w:t xml:space="preserve"> (Council</w:t>
      </w:r>
      <w:r w:rsidR="005E3386">
        <w:rPr>
          <w:sz w:val="24"/>
          <w:szCs w:val="24"/>
        </w:rPr>
        <w:t xml:space="preserve"> – </w:t>
      </w:r>
      <w:r w:rsidR="00DF11AA">
        <w:rPr>
          <w:sz w:val="24"/>
          <w:szCs w:val="24"/>
        </w:rPr>
        <w:t>Self-Advocate</w:t>
      </w:r>
      <w:r w:rsidR="005E3386">
        <w:rPr>
          <w:sz w:val="24"/>
          <w:szCs w:val="24"/>
        </w:rPr>
        <w:t>),</w:t>
      </w:r>
      <w:r w:rsidR="00DF11AA">
        <w:rPr>
          <w:sz w:val="24"/>
          <w:szCs w:val="24"/>
        </w:rPr>
        <w:t xml:space="preserve"> and</w:t>
      </w:r>
      <w:r w:rsidR="001A6E00">
        <w:rPr>
          <w:sz w:val="24"/>
          <w:szCs w:val="24"/>
        </w:rPr>
        <w:t xml:space="preserve"> </w:t>
      </w:r>
      <w:r w:rsidR="00DF11AA">
        <w:rPr>
          <w:sz w:val="24"/>
          <w:szCs w:val="24"/>
        </w:rPr>
        <w:t>Barbara Poole-Street</w:t>
      </w:r>
      <w:r w:rsidR="0008167D">
        <w:rPr>
          <w:sz w:val="24"/>
          <w:szCs w:val="24"/>
        </w:rPr>
        <w:t xml:space="preserve"> </w:t>
      </w:r>
      <w:r w:rsidR="0060241A" w:rsidRPr="0008167D">
        <w:rPr>
          <w:sz w:val="24"/>
          <w:szCs w:val="24"/>
        </w:rPr>
        <w:t>(</w:t>
      </w:r>
      <w:r w:rsidR="005463ED">
        <w:rPr>
          <w:sz w:val="24"/>
          <w:szCs w:val="24"/>
        </w:rPr>
        <w:t>Parent</w:t>
      </w:r>
      <w:r w:rsidR="0020085D">
        <w:rPr>
          <w:sz w:val="24"/>
          <w:szCs w:val="24"/>
        </w:rPr>
        <w:t>-Fuller Lives</w:t>
      </w:r>
      <w:r w:rsidR="00DF11AA">
        <w:rPr>
          <w:sz w:val="24"/>
          <w:szCs w:val="24"/>
        </w:rPr>
        <w:t>)</w:t>
      </w:r>
    </w:p>
    <w:p w14:paraId="3E104BB0" w14:textId="3ABE1BE9" w:rsidR="000C759D" w:rsidRPr="0008167D" w:rsidRDefault="000C759D" w:rsidP="000C759D">
      <w:pPr>
        <w:rPr>
          <w:b/>
          <w:sz w:val="24"/>
          <w:szCs w:val="24"/>
        </w:rPr>
      </w:pPr>
      <w:r w:rsidRPr="0008167D">
        <w:rPr>
          <w:b/>
          <w:sz w:val="24"/>
          <w:szCs w:val="24"/>
        </w:rPr>
        <w:tab/>
      </w:r>
    </w:p>
    <w:p w14:paraId="5CFDED54" w14:textId="319C2EC4" w:rsidR="000C759D" w:rsidRPr="0008167D" w:rsidRDefault="000C759D" w:rsidP="00022B3B">
      <w:pPr>
        <w:rPr>
          <w:b/>
          <w:sz w:val="24"/>
          <w:szCs w:val="24"/>
        </w:rPr>
      </w:pPr>
      <w:r w:rsidRPr="0008167D">
        <w:rPr>
          <w:b/>
          <w:sz w:val="24"/>
          <w:szCs w:val="24"/>
        </w:rPr>
        <w:t>STAFF</w:t>
      </w:r>
      <w:r w:rsidR="0008167D">
        <w:rPr>
          <w:b/>
          <w:sz w:val="24"/>
          <w:szCs w:val="24"/>
        </w:rPr>
        <w:t xml:space="preserve">:  </w:t>
      </w:r>
      <w:r w:rsidR="00B70995">
        <w:rPr>
          <w:bCs/>
          <w:sz w:val="24"/>
          <w:szCs w:val="24"/>
        </w:rPr>
        <w:t>Che Silvert</w:t>
      </w:r>
      <w:r w:rsidR="006E6D8A">
        <w:rPr>
          <w:bCs/>
          <w:sz w:val="24"/>
          <w:szCs w:val="24"/>
        </w:rPr>
        <w:t xml:space="preserve">, </w:t>
      </w:r>
      <w:r w:rsidR="006E6D8A" w:rsidRPr="006E6D8A">
        <w:rPr>
          <w:bCs/>
          <w:sz w:val="24"/>
          <w:szCs w:val="24"/>
        </w:rPr>
        <w:t>Amelia Kyewich-Kaneholani</w:t>
      </w:r>
    </w:p>
    <w:p w14:paraId="0B35D85E" w14:textId="77777777" w:rsidR="00EF0C8D" w:rsidRPr="0008167D" w:rsidRDefault="00EF0C8D" w:rsidP="000C759D">
      <w:pPr>
        <w:jc w:val="both"/>
        <w:rPr>
          <w:sz w:val="24"/>
          <w:szCs w:val="24"/>
        </w:rPr>
      </w:pPr>
    </w:p>
    <w:p w14:paraId="2BBA4C1E" w14:textId="77777777" w:rsidR="000C759D" w:rsidRPr="0008167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CALL TO ORDER</w:t>
      </w:r>
    </w:p>
    <w:p w14:paraId="12671C32" w14:textId="19331D1E" w:rsidR="000C759D" w:rsidRPr="0008167D" w:rsidRDefault="006E6D8A" w:rsidP="000C759D">
      <w:pPr>
        <w:pStyle w:val="ListParagraph"/>
        <w:ind w:left="1170"/>
        <w:jc w:val="both"/>
        <w:rPr>
          <w:sz w:val="24"/>
          <w:szCs w:val="24"/>
        </w:rPr>
      </w:pPr>
      <w:r>
        <w:rPr>
          <w:sz w:val="24"/>
          <w:szCs w:val="24"/>
        </w:rPr>
        <w:t>Jack</w:t>
      </w:r>
      <w:r w:rsidR="000C759D" w:rsidRPr="0008167D">
        <w:rPr>
          <w:sz w:val="24"/>
          <w:szCs w:val="24"/>
        </w:rPr>
        <w:t xml:space="preserve"> called the meeting to order at 12:</w:t>
      </w:r>
      <w:r>
        <w:rPr>
          <w:sz w:val="24"/>
          <w:szCs w:val="24"/>
        </w:rPr>
        <w:t>55</w:t>
      </w:r>
      <w:r w:rsidR="000C759D" w:rsidRPr="0008167D">
        <w:rPr>
          <w:sz w:val="24"/>
          <w:szCs w:val="24"/>
        </w:rPr>
        <w:t xml:space="preserve"> pm.</w:t>
      </w:r>
    </w:p>
    <w:p w14:paraId="18B1601D" w14:textId="77777777" w:rsidR="000C759D" w:rsidRPr="0008167D" w:rsidRDefault="000C759D" w:rsidP="000C759D">
      <w:pPr>
        <w:pStyle w:val="ListParagraph"/>
        <w:ind w:left="1170"/>
        <w:jc w:val="both"/>
        <w:rPr>
          <w:sz w:val="24"/>
          <w:szCs w:val="24"/>
        </w:rPr>
      </w:pPr>
    </w:p>
    <w:p w14:paraId="67C109FB" w14:textId="77777777" w:rsidR="000C759D" w:rsidRPr="0008167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INTRODUCTIONS</w:t>
      </w:r>
    </w:p>
    <w:p w14:paraId="2DCE867F" w14:textId="77777777" w:rsidR="000C759D" w:rsidRPr="0008167D" w:rsidRDefault="000C759D" w:rsidP="000C759D">
      <w:pPr>
        <w:pStyle w:val="ListParagraph"/>
        <w:ind w:left="1170"/>
        <w:jc w:val="both"/>
        <w:rPr>
          <w:sz w:val="24"/>
          <w:szCs w:val="24"/>
        </w:rPr>
      </w:pPr>
      <w:r w:rsidRPr="0008167D">
        <w:rPr>
          <w:sz w:val="24"/>
          <w:szCs w:val="24"/>
        </w:rPr>
        <w:t>Everyone introduced himself or herself.</w:t>
      </w:r>
    </w:p>
    <w:p w14:paraId="670A80D7" w14:textId="77777777" w:rsidR="000C759D" w:rsidRPr="0008167D" w:rsidRDefault="000C759D" w:rsidP="000C759D">
      <w:pPr>
        <w:pStyle w:val="ListParagraph"/>
        <w:ind w:left="1170"/>
        <w:jc w:val="both"/>
        <w:rPr>
          <w:sz w:val="24"/>
          <w:szCs w:val="24"/>
        </w:rPr>
      </w:pPr>
    </w:p>
    <w:p w14:paraId="18FD959E" w14:textId="58F0B561" w:rsidR="000C759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STATEMENTS FROM THE PUBLIC</w:t>
      </w:r>
    </w:p>
    <w:p w14:paraId="256B2DE5" w14:textId="13D1D6AD" w:rsidR="006E6D8A" w:rsidRPr="006E6D8A" w:rsidRDefault="006E6D8A" w:rsidP="006E6D8A">
      <w:pPr>
        <w:pStyle w:val="ListParagraph"/>
        <w:widowControl/>
        <w:autoSpaceDE/>
        <w:autoSpaceDN/>
        <w:adjustRightInd/>
        <w:ind w:left="1170"/>
        <w:jc w:val="both"/>
        <w:rPr>
          <w:bCs/>
          <w:sz w:val="24"/>
          <w:szCs w:val="24"/>
        </w:rPr>
      </w:pPr>
      <w:r>
        <w:rPr>
          <w:bCs/>
          <w:sz w:val="24"/>
          <w:szCs w:val="24"/>
        </w:rPr>
        <w:t>There were no comments from the public</w:t>
      </w:r>
    </w:p>
    <w:p w14:paraId="29CEB685" w14:textId="7A3CE601" w:rsidR="00245214" w:rsidRPr="0008167D" w:rsidRDefault="00245214" w:rsidP="00EF0C8D">
      <w:pPr>
        <w:pStyle w:val="ListParagraph"/>
        <w:ind w:left="1170"/>
        <w:jc w:val="both"/>
        <w:rPr>
          <w:sz w:val="24"/>
          <w:szCs w:val="24"/>
        </w:rPr>
      </w:pPr>
    </w:p>
    <w:p w14:paraId="31377F43" w14:textId="77777777" w:rsidR="000C759D" w:rsidRPr="0008167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CONSENT ITEMS</w:t>
      </w:r>
    </w:p>
    <w:p w14:paraId="37589876" w14:textId="0084DECE" w:rsidR="000C759D" w:rsidRPr="001A6E00" w:rsidRDefault="000C759D" w:rsidP="003D549C">
      <w:pPr>
        <w:pStyle w:val="ListParagraph"/>
        <w:widowControl/>
        <w:numPr>
          <w:ilvl w:val="0"/>
          <w:numId w:val="6"/>
        </w:numPr>
        <w:autoSpaceDE/>
        <w:autoSpaceDN/>
        <w:adjustRightInd/>
        <w:ind w:left="1620" w:hanging="450"/>
        <w:jc w:val="both"/>
        <w:rPr>
          <w:sz w:val="24"/>
          <w:szCs w:val="24"/>
        </w:rPr>
      </w:pPr>
      <w:r w:rsidRPr="001A6E00">
        <w:rPr>
          <w:sz w:val="24"/>
          <w:szCs w:val="24"/>
        </w:rPr>
        <w:t>Minutes of the</w:t>
      </w:r>
      <w:r w:rsidR="00803084">
        <w:rPr>
          <w:sz w:val="24"/>
          <w:szCs w:val="24"/>
        </w:rPr>
        <w:t xml:space="preserve"> November 9</w:t>
      </w:r>
      <w:r w:rsidRPr="001A6E00">
        <w:rPr>
          <w:sz w:val="24"/>
          <w:szCs w:val="24"/>
        </w:rPr>
        <w:t>, 20</w:t>
      </w:r>
      <w:r w:rsidR="001D6FF0">
        <w:rPr>
          <w:sz w:val="24"/>
          <w:szCs w:val="24"/>
        </w:rPr>
        <w:t>20</w:t>
      </w:r>
      <w:r w:rsidRPr="001A6E00">
        <w:rPr>
          <w:sz w:val="24"/>
          <w:szCs w:val="24"/>
        </w:rPr>
        <w:t xml:space="preserve"> Meeting</w:t>
      </w:r>
    </w:p>
    <w:p w14:paraId="7C032A0C" w14:textId="529CB09B" w:rsidR="00671766" w:rsidRPr="002C71E4" w:rsidRDefault="000C759D" w:rsidP="00C029E0">
      <w:pPr>
        <w:pStyle w:val="ListParagraph"/>
        <w:widowControl/>
        <w:numPr>
          <w:ilvl w:val="0"/>
          <w:numId w:val="24"/>
        </w:numPr>
        <w:tabs>
          <w:tab w:val="left" w:pos="270"/>
        </w:tabs>
        <w:autoSpaceDE/>
        <w:autoSpaceDN/>
        <w:adjustRightInd/>
        <w:jc w:val="both"/>
        <w:rPr>
          <w:sz w:val="24"/>
          <w:szCs w:val="24"/>
        </w:rPr>
      </w:pPr>
      <w:r w:rsidRPr="002C71E4">
        <w:rPr>
          <w:sz w:val="24"/>
          <w:szCs w:val="24"/>
        </w:rPr>
        <w:t>Minutes of the</w:t>
      </w:r>
      <w:r w:rsidR="001D6FF0" w:rsidRPr="002C71E4">
        <w:rPr>
          <w:sz w:val="24"/>
          <w:szCs w:val="24"/>
        </w:rPr>
        <w:t xml:space="preserve"> </w:t>
      </w:r>
      <w:r w:rsidRPr="002C71E4">
        <w:rPr>
          <w:sz w:val="24"/>
          <w:szCs w:val="24"/>
        </w:rPr>
        <w:t>meeting were reviewed and approved</w:t>
      </w:r>
      <w:r w:rsidR="002C71E4">
        <w:rPr>
          <w:sz w:val="24"/>
          <w:szCs w:val="24"/>
        </w:rPr>
        <w:t>.</w:t>
      </w:r>
    </w:p>
    <w:p w14:paraId="1DD222D0" w14:textId="77777777" w:rsidR="000C759D" w:rsidRPr="001A6E00" w:rsidRDefault="000C759D" w:rsidP="003D549C">
      <w:pPr>
        <w:pStyle w:val="ListParagraph"/>
        <w:widowControl/>
        <w:numPr>
          <w:ilvl w:val="0"/>
          <w:numId w:val="6"/>
        </w:numPr>
        <w:autoSpaceDE/>
        <w:autoSpaceDN/>
        <w:adjustRightInd/>
        <w:ind w:left="1620" w:hanging="450"/>
        <w:jc w:val="both"/>
        <w:rPr>
          <w:sz w:val="24"/>
          <w:szCs w:val="24"/>
        </w:rPr>
      </w:pPr>
      <w:r w:rsidRPr="001A6E00">
        <w:rPr>
          <w:sz w:val="24"/>
          <w:szCs w:val="24"/>
        </w:rPr>
        <w:t>Agenda</w:t>
      </w:r>
    </w:p>
    <w:p w14:paraId="6B53E217" w14:textId="1091507A" w:rsidR="000C759D" w:rsidRPr="0008167D" w:rsidRDefault="006F29E7" w:rsidP="00245214">
      <w:pPr>
        <w:pStyle w:val="ListParagraph"/>
        <w:widowControl/>
        <w:numPr>
          <w:ilvl w:val="0"/>
          <w:numId w:val="24"/>
        </w:numPr>
        <w:tabs>
          <w:tab w:val="left" w:pos="270"/>
        </w:tabs>
        <w:autoSpaceDE/>
        <w:autoSpaceDN/>
        <w:adjustRightInd/>
        <w:jc w:val="both"/>
        <w:rPr>
          <w:sz w:val="24"/>
          <w:szCs w:val="24"/>
        </w:rPr>
      </w:pPr>
      <w:r>
        <w:rPr>
          <w:sz w:val="24"/>
          <w:szCs w:val="24"/>
        </w:rPr>
        <w:t xml:space="preserve">The committee </w:t>
      </w:r>
      <w:r w:rsidR="000C759D" w:rsidRPr="0008167D">
        <w:rPr>
          <w:sz w:val="24"/>
          <w:szCs w:val="24"/>
        </w:rPr>
        <w:t xml:space="preserve">approved the agenda. </w:t>
      </w:r>
    </w:p>
    <w:p w14:paraId="0C15891D" w14:textId="77777777" w:rsidR="000C759D" w:rsidRPr="0008167D" w:rsidRDefault="000C759D" w:rsidP="000C759D">
      <w:pPr>
        <w:jc w:val="both"/>
        <w:rPr>
          <w:sz w:val="24"/>
          <w:szCs w:val="24"/>
        </w:rPr>
      </w:pPr>
    </w:p>
    <w:p w14:paraId="3139E1A5" w14:textId="0B65161C" w:rsidR="000C759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REPORTS</w:t>
      </w:r>
    </w:p>
    <w:p w14:paraId="2D5056BB" w14:textId="77777777" w:rsidR="000C759D" w:rsidRPr="001A6E00" w:rsidRDefault="000C759D" w:rsidP="003D549C">
      <w:pPr>
        <w:pStyle w:val="ListParagraph"/>
        <w:widowControl/>
        <w:numPr>
          <w:ilvl w:val="0"/>
          <w:numId w:val="8"/>
        </w:numPr>
        <w:autoSpaceDE/>
        <w:autoSpaceDN/>
        <w:adjustRightInd/>
        <w:ind w:left="1620" w:hanging="450"/>
        <w:jc w:val="both"/>
        <w:rPr>
          <w:sz w:val="24"/>
          <w:szCs w:val="24"/>
        </w:rPr>
      </w:pPr>
      <w:r w:rsidRPr="001A6E00">
        <w:rPr>
          <w:sz w:val="24"/>
          <w:szCs w:val="24"/>
        </w:rPr>
        <w:t>Co-Chairs</w:t>
      </w:r>
    </w:p>
    <w:p w14:paraId="4DD9740D" w14:textId="1F9D5594" w:rsidR="006E6D8A" w:rsidRPr="006E6D8A" w:rsidRDefault="006E6D8A" w:rsidP="003F76F7">
      <w:pPr>
        <w:pStyle w:val="ListParagraph"/>
        <w:widowControl/>
        <w:numPr>
          <w:ilvl w:val="0"/>
          <w:numId w:val="24"/>
        </w:numPr>
        <w:tabs>
          <w:tab w:val="left" w:pos="270"/>
        </w:tabs>
        <w:autoSpaceDE/>
        <w:autoSpaceDN/>
        <w:adjustRightInd/>
        <w:jc w:val="both"/>
        <w:rPr>
          <w:sz w:val="24"/>
          <w:szCs w:val="24"/>
        </w:rPr>
      </w:pPr>
      <w:r w:rsidRPr="006E6D8A">
        <w:rPr>
          <w:sz w:val="24"/>
          <w:szCs w:val="24"/>
        </w:rPr>
        <w:t>Jack reminded the committee members that we are all very import</w:t>
      </w:r>
      <w:r>
        <w:rPr>
          <w:sz w:val="24"/>
          <w:szCs w:val="24"/>
        </w:rPr>
        <w:t>ant</w:t>
      </w:r>
      <w:r w:rsidR="005647EB">
        <w:rPr>
          <w:sz w:val="24"/>
          <w:szCs w:val="24"/>
        </w:rPr>
        <w:t xml:space="preserve"> no matter what our jobs are.  We can improve the world by improving ourselves.  </w:t>
      </w:r>
      <w:proofErr w:type="gramStart"/>
      <w:r w:rsidR="005647EB">
        <w:rPr>
          <w:sz w:val="24"/>
          <w:szCs w:val="24"/>
        </w:rPr>
        <w:t>This is why</w:t>
      </w:r>
      <w:proofErr w:type="gramEnd"/>
      <w:r w:rsidR="005647EB">
        <w:rPr>
          <w:sz w:val="24"/>
          <w:szCs w:val="24"/>
        </w:rPr>
        <w:t xml:space="preserve"> he is into film making.</w:t>
      </w:r>
    </w:p>
    <w:p w14:paraId="7E090481" w14:textId="77777777" w:rsidR="000F011D" w:rsidRPr="001A6E00" w:rsidRDefault="000F011D" w:rsidP="00155C1D">
      <w:pPr>
        <w:pStyle w:val="ListParagraph"/>
        <w:widowControl/>
        <w:tabs>
          <w:tab w:val="left" w:pos="270"/>
        </w:tabs>
        <w:autoSpaceDE/>
        <w:autoSpaceDN/>
        <w:adjustRightInd/>
        <w:ind w:left="2160"/>
        <w:jc w:val="both"/>
        <w:rPr>
          <w:sz w:val="24"/>
          <w:szCs w:val="24"/>
        </w:rPr>
      </w:pPr>
    </w:p>
    <w:p w14:paraId="182A587E" w14:textId="326A96B6" w:rsidR="003F76F7" w:rsidRDefault="003F76F7" w:rsidP="003D549C">
      <w:pPr>
        <w:pStyle w:val="ListParagraph"/>
        <w:widowControl/>
        <w:numPr>
          <w:ilvl w:val="0"/>
          <w:numId w:val="8"/>
        </w:numPr>
        <w:tabs>
          <w:tab w:val="left" w:pos="1620"/>
        </w:tabs>
        <w:autoSpaceDE/>
        <w:autoSpaceDN/>
        <w:adjustRightInd/>
        <w:ind w:hanging="1440"/>
        <w:jc w:val="both"/>
        <w:rPr>
          <w:sz w:val="24"/>
          <w:szCs w:val="24"/>
        </w:rPr>
      </w:pPr>
      <w:r>
        <w:rPr>
          <w:sz w:val="24"/>
          <w:szCs w:val="24"/>
        </w:rPr>
        <w:t>D</w:t>
      </w:r>
      <w:r w:rsidR="002702AB">
        <w:rPr>
          <w:sz w:val="24"/>
          <w:szCs w:val="24"/>
        </w:rPr>
        <w:t>evelopmental Disabilities Division (DOH-DDD)</w:t>
      </w:r>
    </w:p>
    <w:p w14:paraId="05DAB6B5" w14:textId="088ABD77" w:rsidR="008E6EFC" w:rsidRPr="008E6EFC" w:rsidRDefault="005647EB" w:rsidP="0002398D">
      <w:pPr>
        <w:pStyle w:val="ListParagraph"/>
        <w:widowControl/>
        <w:numPr>
          <w:ilvl w:val="0"/>
          <w:numId w:val="24"/>
        </w:numPr>
        <w:tabs>
          <w:tab w:val="left" w:pos="1620"/>
        </w:tabs>
        <w:autoSpaceDE/>
        <w:autoSpaceDN/>
        <w:adjustRightInd/>
        <w:jc w:val="both"/>
        <w:rPr>
          <w:sz w:val="24"/>
          <w:szCs w:val="24"/>
        </w:rPr>
      </w:pPr>
      <w:r>
        <w:rPr>
          <w:sz w:val="24"/>
          <w:szCs w:val="24"/>
        </w:rPr>
        <w:t xml:space="preserve">No one from the Division was able to attend today due to their priority of being at the vaccination stations. </w:t>
      </w:r>
    </w:p>
    <w:p w14:paraId="329FF43A" w14:textId="77777777" w:rsidR="008E6EFC" w:rsidRPr="008E6EFC" w:rsidRDefault="008E6EFC" w:rsidP="008E6EFC">
      <w:pPr>
        <w:pStyle w:val="ListParagraph"/>
        <w:widowControl/>
        <w:numPr>
          <w:ilvl w:val="0"/>
          <w:numId w:val="24"/>
        </w:numPr>
        <w:tabs>
          <w:tab w:val="left" w:pos="1620"/>
        </w:tabs>
        <w:autoSpaceDE/>
        <w:autoSpaceDN/>
        <w:adjustRightInd/>
        <w:rPr>
          <w:sz w:val="24"/>
          <w:szCs w:val="24"/>
        </w:rPr>
      </w:pPr>
      <w:r w:rsidRPr="008E6EFC">
        <w:rPr>
          <w:sz w:val="24"/>
          <w:szCs w:val="24"/>
        </w:rPr>
        <w:lastRenderedPageBreak/>
        <w:t xml:space="preserve">Division has a link on its website on how to become a certified AFH caregiver: </w:t>
      </w:r>
      <w:hyperlink r:id="rId13" w:history="1">
        <w:r w:rsidRPr="008E6EFC">
          <w:rPr>
            <w:rStyle w:val="Hyperlink"/>
            <w:sz w:val="24"/>
            <w:szCs w:val="24"/>
          </w:rPr>
          <w:t>https://health.hawaii.gov/ddd/certified-caregivers/prospective-certified-caregiver/</w:t>
        </w:r>
      </w:hyperlink>
    </w:p>
    <w:p w14:paraId="3D6930EF" w14:textId="77777777" w:rsidR="008E6EFC" w:rsidRPr="008E6EFC" w:rsidRDefault="008E6EFC" w:rsidP="008E6EFC">
      <w:pPr>
        <w:pStyle w:val="ListParagraph"/>
        <w:widowControl/>
        <w:numPr>
          <w:ilvl w:val="0"/>
          <w:numId w:val="24"/>
        </w:numPr>
        <w:tabs>
          <w:tab w:val="left" w:pos="1620"/>
        </w:tabs>
        <w:autoSpaceDE/>
        <w:autoSpaceDN/>
        <w:adjustRightInd/>
        <w:rPr>
          <w:sz w:val="24"/>
          <w:szCs w:val="24"/>
        </w:rPr>
      </w:pPr>
      <w:r w:rsidRPr="008E6EFC">
        <w:rPr>
          <w:sz w:val="24"/>
          <w:szCs w:val="24"/>
        </w:rPr>
        <w:t xml:space="preserve">For information on how to become licensed for other settings, please refer to the State of Hawaii, Department of Health Office of Health Care Assurance: </w:t>
      </w:r>
      <w:hyperlink r:id="rId14" w:history="1">
        <w:r w:rsidRPr="008E6EFC">
          <w:rPr>
            <w:rStyle w:val="Hyperlink"/>
            <w:sz w:val="24"/>
            <w:szCs w:val="24"/>
          </w:rPr>
          <w:t>https://health.hawaii.gov/ohca/state-licensing-section/</w:t>
        </w:r>
      </w:hyperlink>
    </w:p>
    <w:p w14:paraId="71AA3001" w14:textId="77777777" w:rsidR="008E6EFC" w:rsidRPr="002702AB" w:rsidRDefault="008E6EFC" w:rsidP="004A2782">
      <w:pPr>
        <w:pStyle w:val="ListParagraph"/>
        <w:widowControl/>
        <w:tabs>
          <w:tab w:val="left" w:pos="1620"/>
        </w:tabs>
        <w:autoSpaceDE/>
        <w:autoSpaceDN/>
        <w:adjustRightInd/>
        <w:ind w:left="2160"/>
        <w:jc w:val="both"/>
        <w:rPr>
          <w:sz w:val="24"/>
          <w:szCs w:val="24"/>
        </w:rPr>
      </w:pPr>
    </w:p>
    <w:p w14:paraId="445016D1" w14:textId="15D143FF" w:rsidR="000C759D" w:rsidRPr="001A6E00" w:rsidRDefault="000C759D" w:rsidP="003D549C">
      <w:pPr>
        <w:pStyle w:val="ListParagraph"/>
        <w:widowControl/>
        <w:numPr>
          <w:ilvl w:val="0"/>
          <w:numId w:val="8"/>
        </w:numPr>
        <w:tabs>
          <w:tab w:val="left" w:pos="1620"/>
        </w:tabs>
        <w:autoSpaceDE/>
        <w:autoSpaceDN/>
        <w:adjustRightInd/>
        <w:ind w:hanging="1440"/>
        <w:jc w:val="both"/>
        <w:rPr>
          <w:sz w:val="24"/>
          <w:szCs w:val="24"/>
        </w:rPr>
      </w:pPr>
      <w:r w:rsidRPr="001A6E00">
        <w:rPr>
          <w:sz w:val="24"/>
          <w:szCs w:val="24"/>
        </w:rPr>
        <w:t>Aging and Disability Resource Center</w:t>
      </w:r>
      <w:r w:rsidR="0054108C" w:rsidRPr="001A6E00">
        <w:rPr>
          <w:sz w:val="24"/>
          <w:szCs w:val="24"/>
        </w:rPr>
        <w:t xml:space="preserve"> (ADRC)</w:t>
      </w:r>
    </w:p>
    <w:p w14:paraId="4CEE49FE" w14:textId="5ADA7066" w:rsidR="00642D9B" w:rsidRPr="00B32232" w:rsidRDefault="0002398D" w:rsidP="00B32232">
      <w:pPr>
        <w:pStyle w:val="ListParagraph"/>
        <w:widowControl/>
        <w:numPr>
          <w:ilvl w:val="0"/>
          <w:numId w:val="24"/>
        </w:numPr>
        <w:tabs>
          <w:tab w:val="left" w:pos="270"/>
        </w:tabs>
        <w:autoSpaceDE/>
        <w:autoSpaceDN/>
        <w:adjustRightInd/>
        <w:jc w:val="both"/>
        <w:rPr>
          <w:sz w:val="24"/>
          <w:szCs w:val="24"/>
        </w:rPr>
      </w:pPr>
      <w:r>
        <w:rPr>
          <w:sz w:val="24"/>
          <w:szCs w:val="24"/>
        </w:rPr>
        <w:t xml:space="preserve">Philip </w:t>
      </w:r>
      <w:r w:rsidR="00DF11AA">
        <w:rPr>
          <w:sz w:val="24"/>
          <w:szCs w:val="24"/>
        </w:rPr>
        <w:t>was unable to make today’s meeting.</w:t>
      </w:r>
      <w:r>
        <w:rPr>
          <w:sz w:val="24"/>
          <w:szCs w:val="24"/>
        </w:rPr>
        <w:t xml:space="preserve">  </w:t>
      </w:r>
    </w:p>
    <w:p w14:paraId="210FB406" w14:textId="77777777" w:rsidR="00EF0C8D" w:rsidRPr="0008167D" w:rsidRDefault="00EF0C8D" w:rsidP="000C759D">
      <w:pPr>
        <w:jc w:val="both"/>
        <w:rPr>
          <w:sz w:val="24"/>
          <w:szCs w:val="24"/>
          <w:u w:val="single"/>
        </w:rPr>
      </w:pPr>
    </w:p>
    <w:p w14:paraId="727A1554" w14:textId="5F643EDF" w:rsidR="000C759D" w:rsidRPr="001A6E00" w:rsidRDefault="005F1A1A" w:rsidP="00022B3B">
      <w:pPr>
        <w:pStyle w:val="ListParagraph"/>
        <w:widowControl/>
        <w:numPr>
          <w:ilvl w:val="0"/>
          <w:numId w:val="8"/>
        </w:numPr>
        <w:tabs>
          <w:tab w:val="left" w:pos="1620"/>
        </w:tabs>
        <w:autoSpaceDE/>
        <w:autoSpaceDN/>
        <w:adjustRightInd/>
        <w:ind w:hanging="1440"/>
        <w:jc w:val="both"/>
        <w:rPr>
          <w:sz w:val="24"/>
          <w:szCs w:val="24"/>
        </w:rPr>
      </w:pPr>
      <w:bookmarkStart w:id="1" w:name="_Hlk21956586"/>
      <w:r>
        <w:rPr>
          <w:sz w:val="24"/>
          <w:szCs w:val="24"/>
        </w:rPr>
        <w:t>Assistive Technology Resource Center</w:t>
      </w:r>
      <w:r w:rsidR="000C759D" w:rsidRPr="001A6E00">
        <w:rPr>
          <w:sz w:val="24"/>
          <w:szCs w:val="24"/>
        </w:rPr>
        <w:t xml:space="preserve"> (</w:t>
      </w:r>
      <w:r>
        <w:rPr>
          <w:sz w:val="24"/>
          <w:szCs w:val="24"/>
        </w:rPr>
        <w:t>ATRC</w:t>
      </w:r>
      <w:r w:rsidR="000C759D" w:rsidRPr="001A6E00">
        <w:rPr>
          <w:sz w:val="24"/>
          <w:szCs w:val="24"/>
        </w:rPr>
        <w:t>)</w:t>
      </w:r>
    </w:p>
    <w:bookmarkEnd w:id="1"/>
    <w:p w14:paraId="7296D4C9" w14:textId="0916F165" w:rsidR="008A0480" w:rsidRDefault="002F172A" w:rsidP="00155C1D">
      <w:pPr>
        <w:pStyle w:val="ListParagraph"/>
        <w:widowControl/>
        <w:numPr>
          <w:ilvl w:val="0"/>
          <w:numId w:val="24"/>
        </w:numPr>
        <w:tabs>
          <w:tab w:val="left" w:pos="270"/>
        </w:tabs>
        <w:autoSpaceDE/>
        <w:autoSpaceDN/>
        <w:adjustRightInd/>
        <w:jc w:val="both"/>
        <w:rPr>
          <w:sz w:val="24"/>
          <w:szCs w:val="24"/>
        </w:rPr>
      </w:pPr>
      <w:r>
        <w:rPr>
          <w:sz w:val="24"/>
          <w:szCs w:val="24"/>
        </w:rPr>
        <w:t xml:space="preserve">A representative was not able to make it to today’s meeting. </w:t>
      </w:r>
      <w:r w:rsidR="00121AD3">
        <w:rPr>
          <w:sz w:val="24"/>
          <w:szCs w:val="24"/>
        </w:rPr>
        <w:t xml:space="preserve">ATRC does public awareness activities </w:t>
      </w:r>
      <w:r w:rsidR="008135C8">
        <w:rPr>
          <w:sz w:val="24"/>
          <w:szCs w:val="24"/>
        </w:rPr>
        <w:t xml:space="preserve">that could benefit caregivers for their residents to get AT equipment, </w:t>
      </w:r>
      <w:r w:rsidR="001007AF">
        <w:rPr>
          <w:sz w:val="24"/>
          <w:szCs w:val="24"/>
        </w:rPr>
        <w:t xml:space="preserve">they also have a low interest loan program that could help a person get a </w:t>
      </w:r>
      <w:r w:rsidR="00BF76E0">
        <w:rPr>
          <w:sz w:val="24"/>
          <w:szCs w:val="24"/>
        </w:rPr>
        <w:t xml:space="preserve">modified van, such as a van with a wheelchair lift.  </w:t>
      </w:r>
    </w:p>
    <w:p w14:paraId="646B2FB2" w14:textId="2DA19674" w:rsidR="00155C1D" w:rsidRPr="0008167D" w:rsidRDefault="00BF76E0" w:rsidP="00155C1D">
      <w:pPr>
        <w:pStyle w:val="ListParagraph"/>
        <w:widowControl/>
        <w:numPr>
          <w:ilvl w:val="0"/>
          <w:numId w:val="24"/>
        </w:numPr>
        <w:tabs>
          <w:tab w:val="left" w:pos="270"/>
        </w:tabs>
        <w:autoSpaceDE/>
        <w:autoSpaceDN/>
        <w:adjustRightInd/>
        <w:jc w:val="both"/>
        <w:rPr>
          <w:sz w:val="24"/>
          <w:szCs w:val="24"/>
        </w:rPr>
      </w:pPr>
      <w:r>
        <w:rPr>
          <w:sz w:val="24"/>
          <w:szCs w:val="24"/>
        </w:rPr>
        <w:t>Their website is</w:t>
      </w:r>
      <w:r w:rsidR="008A0480">
        <w:rPr>
          <w:sz w:val="24"/>
          <w:szCs w:val="24"/>
        </w:rPr>
        <w:t xml:space="preserve"> </w:t>
      </w:r>
      <w:hyperlink r:id="rId15" w:history="1">
        <w:r w:rsidR="008A0480" w:rsidRPr="007C5896">
          <w:rPr>
            <w:rStyle w:val="Hyperlink"/>
            <w:sz w:val="24"/>
            <w:szCs w:val="24"/>
          </w:rPr>
          <w:t>http://www.atrc.org/public-awareness/</w:t>
        </w:r>
      </w:hyperlink>
      <w:r w:rsidR="009F0022">
        <w:rPr>
          <w:sz w:val="24"/>
          <w:szCs w:val="24"/>
        </w:rPr>
        <w:t xml:space="preserve">.  For questions you can contact them </w:t>
      </w:r>
      <w:r w:rsidR="00DB15C0">
        <w:rPr>
          <w:sz w:val="24"/>
          <w:szCs w:val="24"/>
        </w:rPr>
        <w:t xml:space="preserve">at </w:t>
      </w:r>
      <w:hyperlink r:id="rId16" w:history="1">
        <w:r w:rsidR="00DB15C0" w:rsidRPr="007C5896">
          <w:rPr>
            <w:rStyle w:val="Hyperlink"/>
            <w:sz w:val="24"/>
            <w:szCs w:val="24"/>
          </w:rPr>
          <w:t>http://www.atrc.org/contact-us/</w:t>
        </w:r>
      </w:hyperlink>
      <w:r w:rsidR="00DB15C0">
        <w:rPr>
          <w:sz w:val="24"/>
          <w:szCs w:val="24"/>
        </w:rPr>
        <w:t xml:space="preserve"> </w:t>
      </w:r>
      <w:r w:rsidR="00DE5744">
        <w:rPr>
          <w:sz w:val="24"/>
          <w:szCs w:val="24"/>
        </w:rPr>
        <w:t xml:space="preserve"> </w:t>
      </w:r>
    </w:p>
    <w:p w14:paraId="5BEBD16A" w14:textId="77777777" w:rsidR="00155C1D" w:rsidRPr="0008167D" w:rsidRDefault="00155C1D" w:rsidP="00155C1D">
      <w:pPr>
        <w:pStyle w:val="ListParagraph"/>
        <w:widowControl/>
        <w:tabs>
          <w:tab w:val="left" w:pos="270"/>
        </w:tabs>
        <w:autoSpaceDE/>
        <w:autoSpaceDN/>
        <w:adjustRightInd/>
        <w:ind w:left="2160"/>
        <w:jc w:val="both"/>
        <w:rPr>
          <w:sz w:val="24"/>
          <w:szCs w:val="24"/>
        </w:rPr>
      </w:pPr>
    </w:p>
    <w:p w14:paraId="79791CAB" w14:textId="3BB57484" w:rsidR="00DB15C0" w:rsidRDefault="00DB15C0" w:rsidP="00155C1D">
      <w:pPr>
        <w:pStyle w:val="ListParagraph"/>
        <w:widowControl/>
        <w:numPr>
          <w:ilvl w:val="0"/>
          <w:numId w:val="8"/>
        </w:numPr>
        <w:tabs>
          <w:tab w:val="left" w:pos="1620"/>
        </w:tabs>
        <w:autoSpaceDE/>
        <w:autoSpaceDN/>
        <w:adjustRightInd/>
        <w:ind w:hanging="1440"/>
        <w:jc w:val="both"/>
        <w:rPr>
          <w:sz w:val="24"/>
          <w:szCs w:val="24"/>
        </w:rPr>
      </w:pPr>
      <w:r>
        <w:rPr>
          <w:sz w:val="24"/>
          <w:szCs w:val="24"/>
        </w:rPr>
        <w:t>Full Li</w:t>
      </w:r>
      <w:r w:rsidR="00C54218">
        <w:rPr>
          <w:sz w:val="24"/>
          <w:szCs w:val="24"/>
        </w:rPr>
        <w:t>fe</w:t>
      </w:r>
    </w:p>
    <w:p w14:paraId="2F0C8E87" w14:textId="168E4AEE" w:rsidR="0039678B" w:rsidRDefault="00803084" w:rsidP="00DF11AA">
      <w:pPr>
        <w:pStyle w:val="ListParagraph"/>
        <w:widowControl/>
        <w:numPr>
          <w:ilvl w:val="0"/>
          <w:numId w:val="37"/>
        </w:numPr>
        <w:tabs>
          <w:tab w:val="left" w:pos="1620"/>
        </w:tabs>
        <w:autoSpaceDE/>
        <w:autoSpaceDN/>
        <w:adjustRightInd/>
        <w:ind w:left="2160"/>
        <w:jc w:val="both"/>
        <w:rPr>
          <w:sz w:val="24"/>
          <w:szCs w:val="24"/>
        </w:rPr>
      </w:pPr>
      <w:r w:rsidRPr="00803084">
        <w:rPr>
          <w:sz w:val="24"/>
          <w:szCs w:val="24"/>
        </w:rPr>
        <w:t xml:space="preserve">Jim </w:t>
      </w:r>
      <w:r w:rsidR="00DF11AA">
        <w:rPr>
          <w:sz w:val="24"/>
          <w:szCs w:val="24"/>
        </w:rPr>
        <w:t>was not able to make today’s meeting</w:t>
      </w:r>
      <w:r w:rsidR="0039678B">
        <w:rPr>
          <w:sz w:val="24"/>
          <w:szCs w:val="24"/>
        </w:rPr>
        <w:t>.</w:t>
      </w:r>
    </w:p>
    <w:p w14:paraId="64F1DF5D" w14:textId="77777777" w:rsidR="00350772" w:rsidRPr="00C54218" w:rsidRDefault="00350772" w:rsidP="00350772">
      <w:pPr>
        <w:pStyle w:val="ListParagraph"/>
        <w:widowControl/>
        <w:tabs>
          <w:tab w:val="left" w:pos="1620"/>
        </w:tabs>
        <w:autoSpaceDE/>
        <w:autoSpaceDN/>
        <w:adjustRightInd/>
        <w:ind w:left="2160"/>
        <w:jc w:val="both"/>
        <w:rPr>
          <w:sz w:val="24"/>
          <w:szCs w:val="24"/>
        </w:rPr>
      </w:pPr>
    </w:p>
    <w:p w14:paraId="04F82F46" w14:textId="0C8E2C98" w:rsidR="00DB15C0" w:rsidRDefault="00DB15C0" w:rsidP="00155C1D">
      <w:pPr>
        <w:pStyle w:val="ListParagraph"/>
        <w:widowControl/>
        <w:numPr>
          <w:ilvl w:val="0"/>
          <w:numId w:val="8"/>
        </w:numPr>
        <w:tabs>
          <w:tab w:val="left" w:pos="1620"/>
        </w:tabs>
        <w:autoSpaceDE/>
        <w:autoSpaceDN/>
        <w:adjustRightInd/>
        <w:ind w:hanging="1440"/>
        <w:jc w:val="both"/>
        <w:rPr>
          <w:sz w:val="24"/>
          <w:szCs w:val="24"/>
        </w:rPr>
      </w:pPr>
      <w:r>
        <w:rPr>
          <w:sz w:val="24"/>
          <w:szCs w:val="24"/>
        </w:rPr>
        <w:t xml:space="preserve">Fuller </w:t>
      </w:r>
      <w:r w:rsidR="00C54218">
        <w:rPr>
          <w:sz w:val="24"/>
          <w:szCs w:val="24"/>
        </w:rPr>
        <w:t>Lives</w:t>
      </w:r>
    </w:p>
    <w:p w14:paraId="45517951" w14:textId="7CD93A1F" w:rsidR="0072078B" w:rsidRDefault="00DF11AA" w:rsidP="0072078B">
      <w:pPr>
        <w:pStyle w:val="ListParagraph"/>
        <w:widowControl/>
        <w:numPr>
          <w:ilvl w:val="0"/>
          <w:numId w:val="37"/>
        </w:numPr>
        <w:tabs>
          <w:tab w:val="left" w:pos="1620"/>
        </w:tabs>
        <w:autoSpaceDE/>
        <w:autoSpaceDN/>
        <w:adjustRightInd/>
        <w:ind w:left="2160"/>
        <w:jc w:val="both"/>
        <w:rPr>
          <w:sz w:val="24"/>
          <w:szCs w:val="24"/>
        </w:rPr>
      </w:pPr>
      <w:r>
        <w:rPr>
          <w:sz w:val="24"/>
          <w:szCs w:val="24"/>
        </w:rPr>
        <w:t xml:space="preserve">Sue was not able to make it to today’s meeting.  </w:t>
      </w:r>
      <w:r w:rsidR="006E6D8A">
        <w:rPr>
          <w:sz w:val="24"/>
          <w:szCs w:val="24"/>
        </w:rPr>
        <w:t>Barbara provided an update on the progress of her Domiciliary Home</w:t>
      </w:r>
    </w:p>
    <w:p w14:paraId="67A79EAC" w14:textId="77777777" w:rsidR="00350772" w:rsidRPr="0072078B" w:rsidRDefault="00350772" w:rsidP="00350772">
      <w:pPr>
        <w:pStyle w:val="ListParagraph"/>
        <w:widowControl/>
        <w:tabs>
          <w:tab w:val="left" w:pos="1620"/>
        </w:tabs>
        <w:autoSpaceDE/>
        <w:autoSpaceDN/>
        <w:adjustRightInd/>
        <w:ind w:left="2160"/>
        <w:jc w:val="both"/>
        <w:rPr>
          <w:sz w:val="24"/>
          <w:szCs w:val="24"/>
        </w:rPr>
      </w:pPr>
    </w:p>
    <w:p w14:paraId="4A901CFA" w14:textId="0ECA144A" w:rsidR="00155C1D" w:rsidRPr="001A6E00" w:rsidRDefault="00155C1D" w:rsidP="00155C1D">
      <w:pPr>
        <w:pStyle w:val="ListParagraph"/>
        <w:widowControl/>
        <w:numPr>
          <w:ilvl w:val="0"/>
          <w:numId w:val="8"/>
        </w:numPr>
        <w:tabs>
          <w:tab w:val="left" w:pos="1620"/>
        </w:tabs>
        <w:autoSpaceDE/>
        <w:autoSpaceDN/>
        <w:adjustRightInd/>
        <w:ind w:hanging="1440"/>
        <w:jc w:val="both"/>
        <w:rPr>
          <w:sz w:val="24"/>
          <w:szCs w:val="24"/>
        </w:rPr>
      </w:pPr>
      <w:r w:rsidRPr="001A6E00">
        <w:rPr>
          <w:sz w:val="24"/>
          <w:szCs w:val="24"/>
        </w:rPr>
        <w:t>Office of Health Care Assurance</w:t>
      </w:r>
    </w:p>
    <w:p w14:paraId="0E07D512" w14:textId="6FB2E098" w:rsidR="003E03D3" w:rsidRDefault="00155C1D" w:rsidP="003E03D3">
      <w:pPr>
        <w:pStyle w:val="ListParagraph"/>
        <w:widowControl/>
        <w:numPr>
          <w:ilvl w:val="0"/>
          <w:numId w:val="24"/>
        </w:numPr>
        <w:tabs>
          <w:tab w:val="left" w:pos="1620"/>
        </w:tabs>
        <w:autoSpaceDE/>
        <w:autoSpaceDN/>
        <w:adjustRightInd/>
        <w:jc w:val="both"/>
        <w:rPr>
          <w:sz w:val="24"/>
          <w:szCs w:val="24"/>
        </w:rPr>
      </w:pPr>
      <w:r w:rsidRPr="0008167D">
        <w:rPr>
          <w:sz w:val="24"/>
          <w:szCs w:val="24"/>
        </w:rPr>
        <w:t xml:space="preserve">They were unable to attend today’s </w:t>
      </w:r>
      <w:r w:rsidR="00731B23" w:rsidRPr="0008167D">
        <w:rPr>
          <w:sz w:val="24"/>
          <w:szCs w:val="24"/>
        </w:rPr>
        <w:t>meeting</w:t>
      </w:r>
      <w:r w:rsidR="00731B23">
        <w:rPr>
          <w:sz w:val="24"/>
          <w:szCs w:val="24"/>
        </w:rPr>
        <w:t>;</w:t>
      </w:r>
      <w:r w:rsidR="002963F0">
        <w:rPr>
          <w:sz w:val="24"/>
          <w:szCs w:val="24"/>
        </w:rPr>
        <w:t xml:space="preserve"> they are continuing to focus on the final rule and response to C</w:t>
      </w:r>
      <w:r w:rsidR="003E03D3">
        <w:rPr>
          <w:sz w:val="24"/>
          <w:szCs w:val="24"/>
        </w:rPr>
        <w:t>enters on Medicare and Medicaid.</w:t>
      </w:r>
    </w:p>
    <w:p w14:paraId="406F32DF" w14:textId="04FF7B38" w:rsidR="003E03D3" w:rsidRDefault="003E03D3" w:rsidP="003E03D3">
      <w:pPr>
        <w:pStyle w:val="ListParagraph"/>
        <w:widowControl/>
        <w:tabs>
          <w:tab w:val="left" w:pos="1620"/>
        </w:tabs>
        <w:autoSpaceDE/>
        <w:autoSpaceDN/>
        <w:adjustRightInd/>
        <w:ind w:left="2160"/>
        <w:jc w:val="both"/>
        <w:rPr>
          <w:sz w:val="24"/>
          <w:szCs w:val="24"/>
        </w:rPr>
      </w:pPr>
    </w:p>
    <w:p w14:paraId="1EDB107F" w14:textId="1BDD8709" w:rsidR="00731B23" w:rsidRDefault="003E03D3" w:rsidP="003E03D3">
      <w:pPr>
        <w:pStyle w:val="ListParagraph"/>
        <w:widowControl/>
        <w:tabs>
          <w:tab w:val="left" w:pos="1620"/>
        </w:tabs>
        <w:autoSpaceDE/>
        <w:autoSpaceDN/>
        <w:adjustRightInd/>
        <w:ind w:left="1170"/>
        <w:jc w:val="both"/>
        <w:rPr>
          <w:sz w:val="24"/>
          <w:szCs w:val="24"/>
        </w:rPr>
      </w:pPr>
      <w:r>
        <w:rPr>
          <w:sz w:val="24"/>
          <w:szCs w:val="24"/>
        </w:rPr>
        <w:t>E.     Hawaii Disability Rights Center</w:t>
      </w:r>
    </w:p>
    <w:p w14:paraId="47EF433A" w14:textId="066D27A9" w:rsidR="003E03D3" w:rsidRPr="003E03D3" w:rsidRDefault="003E03D3" w:rsidP="003E03D3">
      <w:pPr>
        <w:pStyle w:val="ListParagraph"/>
        <w:widowControl/>
        <w:numPr>
          <w:ilvl w:val="0"/>
          <w:numId w:val="24"/>
        </w:numPr>
        <w:tabs>
          <w:tab w:val="left" w:pos="1620"/>
        </w:tabs>
        <w:autoSpaceDE/>
        <w:autoSpaceDN/>
        <w:adjustRightInd/>
        <w:jc w:val="both"/>
        <w:rPr>
          <w:sz w:val="24"/>
          <w:szCs w:val="24"/>
        </w:rPr>
      </w:pPr>
      <w:r>
        <w:rPr>
          <w:sz w:val="24"/>
          <w:szCs w:val="24"/>
        </w:rPr>
        <w:t xml:space="preserve">They were unable to attend today’s </w:t>
      </w:r>
      <w:r w:rsidR="005A3F36">
        <w:rPr>
          <w:sz w:val="24"/>
          <w:szCs w:val="24"/>
        </w:rPr>
        <w:t>meeting but will be submitting a report at our DD Council meeting.</w:t>
      </w:r>
    </w:p>
    <w:p w14:paraId="665D7F00" w14:textId="77777777" w:rsidR="000C759D" w:rsidRPr="0008167D" w:rsidRDefault="000C759D" w:rsidP="000C759D">
      <w:pPr>
        <w:pStyle w:val="ListParagraph"/>
        <w:ind w:left="1170"/>
        <w:jc w:val="both"/>
        <w:rPr>
          <w:b/>
          <w:sz w:val="24"/>
          <w:szCs w:val="24"/>
        </w:rPr>
      </w:pPr>
    </w:p>
    <w:p w14:paraId="2BDE0528" w14:textId="77777777" w:rsidR="000C759D" w:rsidRPr="0008167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UNFINISHED BUSINESS</w:t>
      </w:r>
    </w:p>
    <w:p w14:paraId="52BBB68C" w14:textId="0C8B30D0" w:rsidR="000C759D" w:rsidRPr="001A6E00" w:rsidRDefault="00941B00" w:rsidP="00022B3B">
      <w:pPr>
        <w:pStyle w:val="ListParagraph"/>
        <w:widowControl/>
        <w:numPr>
          <w:ilvl w:val="0"/>
          <w:numId w:val="28"/>
        </w:numPr>
        <w:tabs>
          <w:tab w:val="left" w:pos="1620"/>
        </w:tabs>
        <w:autoSpaceDE/>
        <w:autoSpaceDN/>
        <w:adjustRightInd/>
        <w:ind w:left="1530"/>
        <w:jc w:val="both"/>
        <w:rPr>
          <w:sz w:val="24"/>
          <w:szCs w:val="24"/>
        </w:rPr>
      </w:pPr>
      <w:r>
        <w:rPr>
          <w:sz w:val="24"/>
          <w:szCs w:val="24"/>
        </w:rPr>
        <w:t>DD Council State Plan FY 2017-2021</w:t>
      </w:r>
    </w:p>
    <w:p w14:paraId="11F19A76" w14:textId="0F33A94D" w:rsidR="00155C1D" w:rsidRPr="00B83EAC" w:rsidRDefault="00C84CA6" w:rsidP="005F7604">
      <w:pPr>
        <w:pStyle w:val="ListParagraph"/>
        <w:widowControl/>
        <w:numPr>
          <w:ilvl w:val="0"/>
          <w:numId w:val="24"/>
        </w:numPr>
        <w:autoSpaceDE/>
        <w:autoSpaceDN/>
        <w:adjustRightInd/>
        <w:jc w:val="both"/>
        <w:rPr>
          <w:sz w:val="24"/>
          <w:szCs w:val="24"/>
          <w:u w:val="single"/>
        </w:rPr>
      </w:pPr>
      <w:r w:rsidRPr="00196401">
        <w:rPr>
          <w:sz w:val="24"/>
          <w:szCs w:val="24"/>
        </w:rPr>
        <w:t xml:space="preserve">Effective October 1, 2020 </w:t>
      </w:r>
      <w:r w:rsidR="00196401" w:rsidRPr="00196401">
        <w:rPr>
          <w:sz w:val="24"/>
          <w:szCs w:val="24"/>
        </w:rPr>
        <w:t>was the</w:t>
      </w:r>
      <w:r w:rsidRPr="00196401">
        <w:rPr>
          <w:sz w:val="24"/>
          <w:szCs w:val="24"/>
        </w:rPr>
        <w:t xml:space="preserve"> starting </w:t>
      </w:r>
      <w:r w:rsidR="00196401" w:rsidRPr="00196401">
        <w:rPr>
          <w:sz w:val="24"/>
          <w:szCs w:val="24"/>
        </w:rPr>
        <w:t xml:space="preserve">of </w:t>
      </w:r>
      <w:r w:rsidRPr="00196401">
        <w:rPr>
          <w:sz w:val="24"/>
          <w:szCs w:val="24"/>
        </w:rPr>
        <w:t>the 5</w:t>
      </w:r>
      <w:r w:rsidRPr="00196401">
        <w:rPr>
          <w:sz w:val="24"/>
          <w:szCs w:val="24"/>
          <w:vertAlign w:val="superscript"/>
        </w:rPr>
        <w:t>th</w:t>
      </w:r>
      <w:r w:rsidRPr="00196401">
        <w:rPr>
          <w:sz w:val="24"/>
          <w:szCs w:val="24"/>
        </w:rPr>
        <w:t xml:space="preserve"> year of our state plan.  </w:t>
      </w:r>
      <w:r w:rsidR="00A34BBF">
        <w:rPr>
          <w:sz w:val="24"/>
          <w:szCs w:val="24"/>
        </w:rPr>
        <w:t xml:space="preserve">Daintry explained to the committee that we will focus on the Work Plan for the remainder of </w:t>
      </w:r>
      <w:r w:rsidR="00B83EAC">
        <w:rPr>
          <w:sz w:val="24"/>
          <w:szCs w:val="24"/>
        </w:rPr>
        <w:t>the five-year plan.</w:t>
      </w:r>
    </w:p>
    <w:p w14:paraId="4211994C" w14:textId="77777777" w:rsidR="00B83EAC" w:rsidRPr="00196401" w:rsidRDefault="00B83EAC" w:rsidP="00B83EAC">
      <w:pPr>
        <w:pStyle w:val="ListParagraph"/>
        <w:widowControl/>
        <w:autoSpaceDE/>
        <w:autoSpaceDN/>
        <w:adjustRightInd/>
        <w:ind w:left="2160"/>
        <w:jc w:val="both"/>
        <w:rPr>
          <w:sz w:val="24"/>
          <w:szCs w:val="24"/>
          <w:u w:val="single"/>
        </w:rPr>
      </w:pPr>
    </w:p>
    <w:p w14:paraId="606A6CB0" w14:textId="288E40B1" w:rsidR="000C759D" w:rsidRPr="001A6E00" w:rsidRDefault="000C759D" w:rsidP="00022B3B">
      <w:pPr>
        <w:pStyle w:val="ListParagraph"/>
        <w:widowControl/>
        <w:numPr>
          <w:ilvl w:val="0"/>
          <w:numId w:val="28"/>
        </w:numPr>
        <w:tabs>
          <w:tab w:val="left" w:pos="1620"/>
        </w:tabs>
        <w:autoSpaceDE/>
        <w:autoSpaceDN/>
        <w:adjustRightInd/>
        <w:ind w:left="1530"/>
        <w:jc w:val="both"/>
        <w:rPr>
          <w:sz w:val="24"/>
          <w:szCs w:val="24"/>
        </w:rPr>
      </w:pPr>
      <w:r w:rsidRPr="001A6E00">
        <w:rPr>
          <w:sz w:val="24"/>
          <w:szCs w:val="24"/>
        </w:rPr>
        <w:t xml:space="preserve">DD Council </w:t>
      </w:r>
      <w:r w:rsidR="001B3E36">
        <w:rPr>
          <w:sz w:val="24"/>
          <w:szCs w:val="24"/>
        </w:rPr>
        <w:t>Work Plan</w:t>
      </w:r>
      <w:r w:rsidR="00410775">
        <w:rPr>
          <w:sz w:val="24"/>
          <w:szCs w:val="24"/>
        </w:rPr>
        <w:t xml:space="preserve"> </w:t>
      </w:r>
    </w:p>
    <w:p w14:paraId="247BA159" w14:textId="377EDE82" w:rsidR="000C759D" w:rsidRPr="0008167D" w:rsidRDefault="005647EB" w:rsidP="00335627">
      <w:pPr>
        <w:pStyle w:val="ListParagraph"/>
        <w:numPr>
          <w:ilvl w:val="0"/>
          <w:numId w:val="24"/>
        </w:numPr>
        <w:jc w:val="both"/>
        <w:rPr>
          <w:sz w:val="24"/>
          <w:szCs w:val="24"/>
        </w:rPr>
      </w:pPr>
      <w:r>
        <w:rPr>
          <w:sz w:val="24"/>
          <w:szCs w:val="24"/>
        </w:rPr>
        <w:t>Che</w:t>
      </w:r>
      <w:r w:rsidR="00B83EAC">
        <w:rPr>
          <w:sz w:val="24"/>
          <w:szCs w:val="24"/>
        </w:rPr>
        <w:t xml:space="preserve"> went over the attached work plan for the committee.</w:t>
      </w:r>
      <w:r w:rsidR="00516A32">
        <w:rPr>
          <w:sz w:val="24"/>
          <w:szCs w:val="24"/>
        </w:rPr>
        <w:t xml:space="preserve">  The </w:t>
      </w:r>
      <w:proofErr w:type="gramStart"/>
      <w:r w:rsidR="00516A32">
        <w:rPr>
          <w:sz w:val="24"/>
          <w:szCs w:val="24"/>
        </w:rPr>
        <w:t>main focus</w:t>
      </w:r>
      <w:proofErr w:type="gramEnd"/>
      <w:r w:rsidR="00516A32">
        <w:rPr>
          <w:sz w:val="24"/>
          <w:szCs w:val="24"/>
        </w:rPr>
        <w:t xml:space="preserve"> of our plan is </w:t>
      </w:r>
      <w:r>
        <w:rPr>
          <w:sz w:val="24"/>
          <w:szCs w:val="24"/>
        </w:rPr>
        <w:t xml:space="preserve">increasing information about legislation to individuals with I/DD, their family members, case managers, and stakeholders.  </w:t>
      </w:r>
      <w:r w:rsidR="00DF11AA">
        <w:rPr>
          <w:sz w:val="24"/>
          <w:szCs w:val="24"/>
        </w:rPr>
        <w:t>Objective #3 of the plan regarding personal allowance increase will not be able to be addressed this year due to the budget cuts caused by COVID.</w:t>
      </w:r>
    </w:p>
    <w:p w14:paraId="35E98636" w14:textId="77777777" w:rsidR="000C759D" w:rsidRPr="0008167D" w:rsidRDefault="000C759D" w:rsidP="000C759D">
      <w:pPr>
        <w:pStyle w:val="ListParagraph"/>
        <w:ind w:left="1620"/>
        <w:jc w:val="both"/>
        <w:rPr>
          <w:sz w:val="24"/>
          <w:szCs w:val="24"/>
          <w:u w:val="single"/>
        </w:rPr>
      </w:pPr>
    </w:p>
    <w:p w14:paraId="5ACE85E8" w14:textId="77777777" w:rsidR="000C759D" w:rsidRPr="001A6E00" w:rsidRDefault="000C759D" w:rsidP="00022B3B">
      <w:pPr>
        <w:pStyle w:val="ListParagraph"/>
        <w:widowControl/>
        <w:numPr>
          <w:ilvl w:val="0"/>
          <w:numId w:val="28"/>
        </w:numPr>
        <w:tabs>
          <w:tab w:val="left" w:pos="1620"/>
        </w:tabs>
        <w:autoSpaceDE/>
        <w:autoSpaceDN/>
        <w:adjustRightInd/>
        <w:ind w:left="1530"/>
        <w:jc w:val="both"/>
        <w:rPr>
          <w:sz w:val="24"/>
          <w:szCs w:val="24"/>
        </w:rPr>
      </w:pPr>
      <w:r w:rsidRPr="001A6E00">
        <w:rPr>
          <w:sz w:val="24"/>
          <w:szCs w:val="24"/>
        </w:rPr>
        <w:lastRenderedPageBreak/>
        <w:t>Hawaii Housing Options for Individuals with Disabilities</w:t>
      </w:r>
    </w:p>
    <w:p w14:paraId="1456064E" w14:textId="6EA94794" w:rsidR="0000794C" w:rsidRPr="0000794C" w:rsidRDefault="00DF11AA" w:rsidP="0000794C">
      <w:pPr>
        <w:pStyle w:val="ListParagraph"/>
        <w:numPr>
          <w:ilvl w:val="0"/>
          <w:numId w:val="33"/>
        </w:numPr>
        <w:rPr>
          <w:sz w:val="24"/>
          <w:szCs w:val="24"/>
        </w:rPr>
      </w:pPr>
      <w:r>
        <w:rPr>
          <w:sz w:val="24"/>
          <w:szCs w:val="24"/>
        </w:rPr>
        <w:t xml:space="preserve">Amelia gave a presentation on “Living Unlimited”, see attached.  Following the </w:t>
      </w:r>
      <w:r w:rsidR="0000794C">
        <w:rPr>
          <w:sz w:val="24"/>
          <w:szCs w:val="24"/>
        </w:rPr>
        <w:t>presentation,</w:t>
      </w:r>
      <w:r>
        <w:rPr>
          <w:sz w:val="24"/>
          <w:szCs w:val="24"/>
        </w:rPr>
        <w:t xml:space="preserve"> the committee members discussed </w:t>
      </w:r>
      <w:r w:rsidR="001E2D0A">
        <w:rPr>
          <w:sz w:val="24"/>
          <w:szCs w:val="24"/>
        </w:rPr>
        <w:t xml:space="preserve">how exciting this could be for Hawaii.  </w:t>
      </w:r>
      <w:r w:rsidR="0000794C">
        <w:rPr>
          <w:sz w:val="24"/>
          <w:szCs w:val="24"/>
        </w:rPr>
        <w:t xml:space="preserve">Right now, they are starting in Kona. Amelia will be following up with the company and report back to the committee.  Barbara had concerns about the extraordinary cost this may cost individuals.  Amelia noted on the company’s web site they are looking at how they can support lower-income families.  </w:t>
      </w:r>
    </w:p>
    <w:p w14:paraId="320DAF64" w14:textId="77777777" w:rsidR="000C759D" w:rsidRPr="001A6E00" w:rsidRDefault="000C759D" w:rsidP="00022B3B">
      <w:pPr>
        <w:pStyle w:val="ListParagraph"/>
        <w:widowControl/>
        <w:numPr>
          <w:ilvl w:val="0"/>
          <w:numId w:val="28"/>
        </w:numPr>
        <w:tabs>
          <w:tab w:val="left" w:pos="1620"/>
        </w:tabs>
        <w:autoSpaceDE/>
        <w:autoSpaceDN/>
        <w:adjustRightInd/>
        <w:ind w:left="1530"/>
        <w:jc w:val="both"/>
        <w:rPr>
          <w:sz w:val="24"/>
          <w:szCs w:val="24"/>
        </w:rPr>
      </w:pPr>
      <w:r w:rsidRPr="001A6E00">
        <w:rPr>
          <w:sz w:val="24"/>
          <w:szCs w:val="24"/>
        </w:rPr>
        <w:t>Hawaii Transportation Options</w:t>
      </w:r>
    </w:p>
    <w:p w14:paraId="06A0540B" w14:textId="0F48959E" w:rsidR="000C759D" w:rsidRPr="0008167D" w:rsidRDefault="0000794C" w:rsidP="001E2D0A">
      <w:pPr>
        <w:pStyle w:val="ListParagraph"/>
        <w:numPr>
          <w:ilvl w:val="0"/>
          <w:numId w:val="34"/>
        </w:numPr>
        <w:ind w:left="2160"/>
        <w:jc w:val="both"/>
        <w:rPr>
          <w:sz w:val="24"/>
          <w:szCs w:val="24"/>
          <w:u w:val="single"/>
        </w:rPr>
      </w:pPr>
      <w:proofErr w:type="spellStart"/>
      <w:r>
        <w:rPr>
          <w:sz w:val="24"/>
          <w:szCs w:val="24"/>
        </w:rPr>
        <w:t>SolRay</w:t>
      </w:r>
      <w:proofErr w:type="spellEnd"/>
      <w:r>
        <w:rPr>
          <w:sz w:val="24"/>
          <w:szCs w:val="24"/>
        </w:rPr>
        <w:t xml:space="preserve"> asked how long will the limitations last for the City Bus and Handi-van?  How long will the essential travel only be on the bus systems.  Che explained that there will be new COVID guidelines on public transportation</w:t>
      </w:r>
      <w:r w:rsidR="00444AF8">
        <w:rPr>
          <w:sz w:val="24"/>
          <w:szCs w:val="24"/>
        </w:rPr>
        <w:t xml:space="preserve">, we will have to stay 10 feet </w:t>
      </w:r>
      <w:proofErr w:type="spellStart"/>
      <w:r w:rsidR="00444AF8">
        <w:rPr>
          <w:sz w:val="24"/>
          <w:szCs w:val="24"/>
        </w:rPr>
        <w:t>a part</w:t>
      </w:r>
      <w:proofErr w:type="spellEnd"/>
      <w:r w:rsidR="00444AF8">
        <w:rPr>
          <w:sz w:val="24"/>
          <w:szCs w:val="24"/>
        </w:rPr>
        <w:t xml:space="preserve"> and wear 2 masks, following federal regulations.  </w:t>
      </w:r>
    </w:p>
    <w:p w14:paraId="509EE38A" w14:textId="3F734F31" w:rsidR="000C759D" w:rsidRPr="001A6E00" w:rsidRDefault="000C759D" w:rsidP="00CA07FA">
      <w:pPr>
        <w:pStyle w:val="ListParagraph"/>
        <w:widowControl/>
        <w:numPr>
          <w:ilvl w:val="0"/>
          <w:numId w:val="28"/>
        </w:numPr>
        <w:tabs>
          <w:tab w:val="left" w:pos="1620"/>
        </w:tabs>
        <w:autoSpaceDE/>
        <w:autoSpaceDN/>
        <w:adjustRightInd/>
        <w:ind w:left="1530"/>
        <w:jc w:val="both"/>
        <w:rPr>
          <w:sz w:val="24"/>
          <w:szCs w:val="24"/>
        </w:rPr>
      </w:pPr>
      <w:r w:rsidRPr="001A6E00">
        <w:rPr>
          <w:sz w:val="24"/>
          <w:szCs w:val="24"/>
        </w:rPr>
        <w:t>Communication Services</w:t>
      </w:r>
    </w:p>
    <w:p w14:paraId="1E896137" w14:textId="6995CC58" w:rsidR="00444AF8" w:rsidRDefault="00444AF8" w:rsidP="001523D1">
      <w:pPr>
        <w:pStyle w:val="ListParagraph"/>
        <w:numPr>
          <w:ilvl w:val="0"/>
          <w:numId w:val="34"/>
        </w:numPr>
        <w:ind w:left="2160"/>
        <w:jc w:val="both"/>
        <w:rPr>
          <w:sz w:val="24"/>
          <w:szCs w:val="24"/>
        </w:rPr>
      </w:pPr>
      <w:r>
        <w:rPr>
          <w:sz w:val="24"/>
          <w:szCs w:val="24"/>
        </w:rPr>
        <w:t xml:space="preserve">Amelia gave an update on what telehealth is and how they will be working on it on Kauai. They will be working with libraries to have a private room where individuals can go to </w:t>
      </w:r>
      <w:proofErr w:type="spellStart"/>
      <w:r>
        <w:rPr>
          <w:sz w:val="24"/>
          <w:szCs w:val="24"/>
        </w:rPr>
        <w:t>to</w:t>
      </w:r>
      <w:proofErr w:type="spellEnd"/>
      <w:r>
        <w:rPr>
          <w:sz w:val="24"/>
          <w:szCs w:val="24"/>
        </w:rPr>
        <w:t xml:space="preserve"> do their telehealth services.  </w:t>
      </w:r>
    </w:p>
    <w:p w14:paraId="32CD3FE2" w14:textId="58EAB15D" w:rsidR="00444AF8" w:rsidRDefault="00444AF8" w:rsidP="001523D1">
      <w:pPr>
        <w:pStyle w:val="ListParagraph"/>
        <w:numPr>
          <w:ilvl w:val="0"/>
          <w:numId w:val="34"/>
        </w:numPr>
        <w:ind w:left="2160"/>
        <w:jc w:val="both"/>
        <w:rPr>
          <w:sz w:val="24"/>
          <w:szCs w:val="24"/>
        </w:rPr>
      </w:pPr>
      <w:r>
        <w:rPr>
          <w:sz w:val="24"/>
          <w:szCs w:val="24"/>
        </w:rPr>
        <w:t xml:space="preserve">Tim added a new communication app to his </w:t>
      </w:r>
      <w:proofErr w:type="spellStart"/>
      <w:r>
        <w:rPr>
          <w:sz w:val="24"/>
          <w:szCs w:val="24"/>
        </w:rPr>
        <w:t>Ipad</w:t>
      </w:r>
      <w:proofErr w:type="spellEnd"/>
      <w:r>
        <w:rPr>
          <w:sz w:val="24"/>
          <w:szCs w:val="24"/>
        </w:rPr>
        <w:t xml:space="preserve"> where he could contact his friends.</w:t>
      </w:r>
    </w:p>
    <w:p w14:paraId="56E0538D" w14:textId="6EA08133" w:rsidR="00520B1D" w:rsidRPr="00520B1D" w:rsidRDefault="00520B1D" w:rsidP="001523D1">
      <w:pPr>
        <w:pStyle w:val="ListParagraph"/>
        <w:numPr>
          <w:ilvl w:val="0"/>
          <w:numId w:val="34"/>
        </w:numPr>
        <w:ind w:left="2160"/>
        <w:jc w:val="both"/>
        <w:rPr>
          <w:sz w:val="24"/>
          <w:szCs w:val="24"/>
        </w:rPr>
      </w:pPr>
      <w:r>
        <w:rPr>
          <w:sz w:val="24"/>
          <w:szCs w:val="24"/>
        </w:rPr>
        <w:t>The Lifeline program continues to offer free cellular phones</w:t>
      </w:r>
      <w:r w:rsidR="00D6383C">
        <w:rPr>
          <w:sz w:val="24"/>
          <w:szCs w:val="24"/>
        </w:rPr>
        <w:t xml:space="preserve"> and planes to qualified individuals.  </w:t>
      </w:r>
      <w:r w:rsidRPr="00520B1D">
        <w:rPr>
          <w:sz w:val="24"/>
          <w:szCs w:val="24"/>
        </w:rPr>
        <w:t>To qualify the person must be receiving at least one of the Federal Assistance Programs You can get Lifeline if you (or someone in your household participates in one of these federal assistance programs</w:t>
      </w:r>
      <w:r w:rsidR="0091101C">
        <w:rPr>
          <w:sz w:val="24"/>
          <w:szCs w:val="24"/>
        </w:rPr>
        <w:t>)</w:t>
      </w:r>
      <w:r w:rsidRPr="00520B1D">
        <w:rPr>
          <w:sz w:val="24"/>
          <w:szCs w:val="24"/>
        </w:rPr>
        <w:t>:</w:t>
      </w:r>
    </w:p>
    <w:p w14:paraId="51662581" w14:textId="23F7A5AB" w:rsidR="008111DC" w:rsidRDefault="00520B1D" w:rsidP="00C56E7A">
      <w:pPr>
        <w:pStyle w:val="ListParagraph"/>
        <w:numPr>
          <w:ilvl w:val="0"/>
          <w:numId w:val="34"/>
        </w:numPr>
        <w:jc w:val="both"/>
        <w:rPr>
          <w:sz w:val="24"/>
          <w:szCs w:val="24"/>
        </w:rPr>
      </w:pPr>
      <w:r w:rsidRPr="00520B1D">
        <w:rPr>
          <w:sz w:val="24"/>
          <w:szCs w:val="24"/>
        </w:rPr>
        <w:t>Supplemental Nutrition Assistance Program (SNAP), formerly known as Food</w:t>
      </w:r>
    </w:p>
    <w:p w14:paraId="44D4B1AC" w14:textId="6E9B5587" w:rsidR="00520B1D" w:rsidRPr="00520B1D" w:rsidRDefault="00520B1D" w:rsidP="00C56E7A">
      <w:pPr>
        <w:pStyle w:val="ListParagraph"/>
        <w:numPr>
          <w:ilvl w:val="0"/>
          <w:numId w:val="34"/>
        </w:numPr>
        <w:jc w:val="both"/>
        <w:rPr>
          <w:sz w:val="24"/>
          <w:szCs w:val="24"/>
        </w:rPr>
      </w:pPr>
      <w:r w:rsidRPr="00520B1D">
        <w:rPr>
          <w:sz w:val="24"/>
          <w:szCs w:val="24"/>
        </w:rPr>
        <w:t>Stamps</w:t>
      </w:r>
    </w:p>
    <w:p w14:paraId="2EB0DC8A" w14:textId="54B2D94B" w:rsidR="00520B1D" w:rsidRPr="00520B1D" w:rsidRDefault="00520B1D" w:rsidP="00C56E7A">
      <w:pPr>
        <w:pStyle w:val="ListParagraph"/>
        <w:numPr>
          <w:ilvl w:val="0"/>
          <w:numId w:val="34"/>
        </w:numPr>
        <w:jc w:val="both"/>
        <w:rPr>
          <w:sz w:val="24"/>
          <w:szCs w:val="24"/>
        </w:rPr>
      </w:pPr>
      <w:r w:rsidRPr="00520B1D">
        <w:rPr>
          <w:sz w:val="24"/>
          <w:szCs w:val="24"/>
        </w:rPr>
        <w:t>Medicaid</w:t>
      </w:r>
    </w:p>
    <w:p w14:paraId="520977CB" w14:textId="774EFFFF" w:rsidR="00520B1D" w:rsidRPr="00520B1D" w:rsidRDefault="00520B1D" w:rsidP="00C56E7A">
      <w:pPr>
        <w:pStyle w:val="ListParagraph"/>
        <w:numPr>
          <w:ilvl w:val="0"/>
          <w:numId w:val="34"/>
        </w:numPr>
        <w:jc w:val="both"/>
        <w:rPr>
          <w:sz w:val="24"/>
          <w:szCs w:val="24"/>
        </w:rPr>
      </w:pPr>
      <w:r w:rsidRPr="00520B1D">
        <w:rPr>
          <w:sz w:val="24"/>
          <w:szCs w:val="24"/>
        </w:rPr>
        <w:t>Supplemental Security Income (SSI)</w:t>
      </w:r>
    </w:p>
    <w:p w14:paraId="50458288" w14:textId="588A8E0A" w:rsidR="00520B1D" w:rsidRPr="00520B1D" w:rsidRDefault="00520B1D" w:rsidP="00C56E7A">
      <w:pPr>
        <w:pStyle w:val="ListParagraph"/>
        <w:numPr>
          <w:ilvl w:val="0"/>
          <w:numId w:val="34"/>
        </w:numPr>
        <w:jc w:val="both"/>
        <w:rPr>
          <w:sz w:val="24"/>
          <w:szCs w:val="24"/>
        </w:rPr>
      </w:pPr>
      <w:r w:rsidRPr="00520B1D">
        <w:rPr>
          <w:sz w:val="24"/>
          <w:szCs w:val="24"/>
        </w:rPr>
        <w:t>Federal Public Housing Assistance (FPHA)</w:t>
      </w:r>
    </w:p>
    <w:p w14:paraId="3D6601CE" w14:textId="5358990C" w:rsidR="00520B1D" w:rsidRPr="00520B1D" w:rsidRDefault="00520B1D" w:rsidP="00C56E7A">
      <w:pPr>
        <w:pStyle w:val="ListParagraph"/>
        <w:numPr>
          <w:ilvl w:val="0"/>
          <w:numId w:val="34"/>
        </w:numPr>
        <w:jc w:val="both"/>
        <w:rPr>
          <w:sz w:val="24"/>
          <w:szCs w:val="24"/>
        </w:rPr>
      </w:pPr>
      <w:r w:rsidRPr="00520B1D">
        <w:rPr>
          <w:sz w:val="24"/>
          <w:szCs w:val="24"/>
        </w:rPr>
        <w:t>Veterans Pension and Survivors Benefit</w:t>
      </w:r>
    </w:p>
    <w:p w14:paraId="0D6013CE" w14:textId="224DABF5" w:rsidR="00520B1D" w:rsidRDefault="008A36D4" w:rsidP="00520B1D">
      <w:pPr>
        <w:pStyle w:val="ListParagraph"/>
        <w:ind w:left="1620"/>
        <w:jc w:val="both"/>
        <w:rPr>
          <w:sz w:val="24"/>
          <w:szCs w:val="24"/>
        </w:rPr>
      </w:pPr>
      <w:r>
        <w:rPr>
          <w:sz w:val="24"/>
          <w:szCs w:val="24"/>
        </w:rPr>
        <w:t xml:space="preserve">You can also </w:t>
      </w:r>
      <w:r w:rsidR="00520B1D" w:rsidRPr="00520B1D">
        <w:rPr>
          <w:sz w:val="24"/>
          <w:szCs w:val="24"/>
        </w:rPr>
        <w:t>Qualify Through Your Child or Dependent</w:t>
      </w:r>
    </w:p>
    <w:p w14:paraId="08F7F41D" w14:textId="0955478F" w:rsidR="003073A9" w:rsidRDefault="00520B1D" w:rsidP="00520B1D">
      <w:pPr>
        <w:pStyle w:val="ListParagraph"/>
        <w:ind w:left="1620"/>
        <w:jc w:val="both"/>
        <w:rPr>
          <w:sz w:val="24"/>
          <w:szCs w:val="24"/>
        </w:rPr>
      </w:pPr>
      <w:r w:rsidRPr="00520B1D">
        <w:rPr>
          <w:sz w:val="24"/>
          <w:szCs w:val="24"/>
        </w:rPr>
        <w:t>You can sign up for Lifeline if your child or dependent participates in any of the programs listed above.</w:t>
      </w:r>
      <w:r w:rsidR="00701475">
        <w:rPr>
          <w:sz w:val="24"/>
          <w:szCs w:val="24"/>
        </w:rPr>
        <w:t xml:space="preserve">  </w:t>
      </w:r>
      <w:r w:rsidR="003073A9">
        <w:rPr>
          <w:sz w:val="24"/>
          <w:szCs w:val="24"/>
        </w:rPr>
        <w:t>For more information click on the following link.</w:t>
      </w:r>
    </w:p>
    <w:p w14:paraId="5381E2D7" w14:textId="53E8A0F6" w:rsidR="008A36D4" w:rsidRDefault="003F6AC1" w:rsidP="00520B1D">
      <w:pPr>
        <w:pStyle w:val="ListParagraph"/>
        <w:ind w:left="1620"/>
        <w:jc w:val="both"/>
        <w:rPr>
          <w:sz w:val="24"/>
          <w:szCs w:val="24"/>
        </w:rPr>
      </w:pPr>
      <w:hyperlink r:id="rId17" w:history="1">
        <w:r w:rsidR="008A36D4" w:rsidRPr="00C756DF">
          <w:rPr>
            <w:rStyle w:val="Hyperlink"/>
            <w:sz w:val="24"/>
            <w:szCs w:val="24"/>
          </w:rPr>
          <w:t>https://www.fcc.gov/general/lifeline-program-low-income-consumers</w:t>
        </w:r>
      </w:hyperlink>
    </w:p>
    <w:p w14:paraId="1E73EF30" w14:textId="60ABB48A" w:rsidR="00907E98" w:rsidRDefault="00907E98" w:rsidP="00520B1D">
      <w:pPr>
        <w:pStyle w:val="ListParagraph"/>
        <w:ind w:left="1620"/>
        <w:jc w:val="both"/>
        <w:rPr>
          <w:sz w:val="24"/>
          <w:szCs w:val="24"/>
        </w:rPr>
      </w:pPr>
    </w:p>
    <w:p w14:paraId="63DF3B4E" w14:textId="08F45667" w:rsidR="00494C1F" w:rsidRDefault="00907E98" w:rsidP="001523D1">
      <w:pPr>
        <w:pStyle w:val="ListParagraph"/>
        <w:numPr>
          <w:ilvl w:val="0"/>
          <w:numId w:val="34"/>
        </w:numPr>
        <w:ind w:left="2160"/>
        <w:jc w:val="both"/>
        <w:rPr>
          <w:rStyle w:val="Hyperlink"/>
          <w:sz w:val="24"/>
          <w:szCs w:val="24"/>
        </w:rPr>
      </w:pPr>
      <w:r>
        <w:rPr>
          <w:sz w:val="24"/>
          <w:szCs w:val="24"/>
        </w:rPr>
        <w:t xml:space="preserve">Assistive Technology Resource Center offers </w:t>
      </w:r>
      <w:r w:rsidR="00FC0161">
        <w:rPr>
          <w:sz w:val="24"/>
          <w:szCs w:val="24"/>
        </w:rPr>
        <w:t>desktops and laptops to qualifying individuals.  They also have a loaner bank.</w:t>
      </w:r>
      <w:r w:rsidR="002C763B" w:rsidRPr="002C763B">
        <w:t xml:space="preserve"> </w:t>
      </w:r>
      <w:hyperlink r:id="rId18" w:history="1">
        <w:r w:rsidR="002C763B" w:rsidRPr="00C756DF">
          <w:rPr>
            <w:rStyle w:val="Hyperlink"/>
            <w:sz w:val="24"/>
            <w:szCs w:val="24"/>
          </w:rPr>
          <w:t>https://www.atrc.org/get-at/</w:t>
        </w:r>
      </w:hyperlink>
    </w:p>
    <w:p w14:paraId="20A35642" w14:textId="77777777" w:rsidR="00C56E7A" w:rsidRDefault="00C56E7A" w:rsidP="00C56E7A">
      <w:pPr>
        <w:pStyle w:val="ListParagraph"/>
        <w:ind w:left="1613"/>
        <w:jc w:val="both"/>
        <w:rPr>
          <w:rStyle w:val="Hyperlink"/>
          <w:sz w:val="24"/>
          <w:szCs w:val="24"/>
        </w:rPr>
      </w:pPr>
    </w:p>
    <w:p w14:paraId="5F21A405" w14:textId="0CD919BF" w:rsidR="00204366" w:rsidRDefault="00D65BCA" w:rsidP="00404EDF">
      <w:pPr>
        <w:pStyle w:val="ListParagraph"/>
        <w:numPr>
          <w:ilvl w:val="0"/>
          <w:numId w:val="40"/>
        </w:numPr>
        <w:ind w:left="1526"/>
        <w:jc w:val="both"/>
        <w:rPr>
          <w:sz w:val="24"/>
          <w:szCs w:val="24"/>
        </w:rPr>
      </w:pPr>
      <w:r>
        <w:rPr>
          <w:sz w:val="24"/>
          <w:szCs w:val="24"/>
        </w:rPr>
        <w:t>202</w:t>
      </w:r>
      <w:r w:rsidR="005B4C39">
        <w:rPr>
          <w:sz w:val="24"/>
          <w:szCs w:val="24"/>
        </w:rPr>
        <w:t>1</w:t>
      </w:r>
      <w:r>
        <w:rPr>
          <w:sz w:val="24"/>
          <w:szCs w:val="24"/>
        </w:rPr>
        <w:t xml:space="preserve"> </w:t>
      </w:r>
      <w:r w:rsidR="0080676D">
        <w:rPr>
          <w:sz w:val="24"/>
          <w:szCs w:val="24"/>
        </w:rPr>
        <w:t>Legislat</w:t>
      </w:r>
      <w:r>
        <w:rPr>
          <w:sz w:val="24"/>
          <w:szCs w:val="24"/>
        </w:rPr>
        <w:t>ion</w:t>
      </w:r>
    </w:p>
    <w:p w14:paraId="2D70F534" w14:textId="61968D55" w:rsidR="00C56E7A" w:rsidRDefault="00444AF8" w:rsidP="00D273A6">
      <w:pPr>
        <w:pStyle w:val="ListParagraph"/>
        <w:numPr>
          <w:ilvl w:val="0"/>
          <w:numId w:val="34"/>
        </w:numPr>
        <w:jc w:val="both"/>
        <w:rPr>
          <w:sz w:val="24"/>
          <w:szCs w:val="24"/>
        </w:rPr>
      </w:pPr>
      <w:r w:rsidRPr="00D273A6">
        <w:rPr>
          <w:sz w:val="24"/>
          <w:szCs w:val="24"/>
        </w:rPr>
        <w:t>Che</w:t>
      </w:r>
      <w:r w:rsidR="008047A4" w:rsidRPr="00D273A6">
        <w:rPr>
          <w:sz w:val="24"/>
          <w:szCs w:val="24"/>
        </w:rPr>
        <w:t xml:space="preserve"> </w:t>
      </w:r>
      <w:r w:rsidR="005B4C39" w:rsidRPr="00D273A6">
        <w:rPr>
          <w:sz w:val="24"/>
          <w:szCs w:val="24"/>
        </w:rPr>
        <w:t>explained to the committee</w:t>
      </w:r>
      <w:r w:rsidR="00FC2A15" w:rsidRPr="00D273A6">
        <w:rPr>
          <w:sz w:val="24"/>
          <w:szCs w:val="24"/>
        </w:rPr>
        <w:t xml:space="preserve"> that this year all legislation will be done remotely.  </w:t>
      </w:r>
      <w:r w:rsidRPr="00D273A6">
        <w:rPr>
          <w:sz w:val="24"/>
          <w:szCs w:val="24"/>
        </w:rPr>
        <w:t xml:space="preserve">He will be </w:t>
      </w:r>
      <w:r w:rsidR="00D273A6" w:rsidRPr="00D273A6">
        <w:rPr>
          <w:sz w:val="24"/>
          <w:szCs w:val="24"/>
        </w:rPr>
        <w:t>sending out updates on when bills will be heard.  Currently, the bills the Council is following is a s</w:t>
      </w:r>
      <w:r w:rsidRPr="00D273A6">
        <w:rPr>
          <w:sz w:val="24"/>
          <w:szCs w:val="24"/>
        </w:rPr>
        <w:t>ub-minimum wage bill, in Hawaii</w:t>
      </w:r>
      <w:r w:rsidR="00D273A6" w:rsidRPr="00D273A6">
        <w:rPr>
          <w:sz w:val="24"/>
          <w:szCs w:val="24"/>
        </w:rPr>
        <w:t xml:space="preserve"> a person can legally be paid less just because they have a disability. </w:t>
      </w:r>
      <w:r w:rsidRPr="00D273A6">
        <w:rPr>
          <w:sz w:val="24"/>
          <w:szCs w:val="24"/>
        </w:rPr>
        <w:t xml:space="preserve">Another Bill is seeking a tax break if they hire individuals </w:t>
      </w:r>
      <w:r w:rsidRPr="00D273A6">
        <w:rPr>
          <w:sz w:val="24"/>
          <w:szCs w:val="24"/>
        </w:rPr>
        <w:lastRenderedPageBreak/>
        <w:t>with disabilities, but it did not pass due to the possib</w:t>
      </w:r>
      <w:r w:rsidR="00D273A6" w:rsidRPr="00D273A6">
        <w:rPr>
          <w:sz w:val="24"/>
          <w:szCs w:val="24"/>
        </w:rPr>
        <w:t>ility of the</w:t>
      </w:r>
      <w:r w:rsidRPr="00D273A6">
        <w:rPr>
          <w:sz w:val="24"/>
          <w:szCs w:val="24"/>
        </w:rPr>
        <w:t xml:space="preserve"> loss of money</w:t>
      </w:r>
      <w:r w:rsidR="00D273A6" w:rsidRPr="00D273A6">
        <w:rPr>
          <w:sz w:val="24"/>
          <w:szCs w:val="24"/>
        </w:rPr>
        <w:t xml:space="preserve"> to the state</w:t>
      </w:r>
      <w:r w:rsidRPr="00D273A6">
        <w:rPr>
          <w:sz w:val="24"/>
          <w:szCs w:val="24"/>
        </w:rPr>
        <w:t xml:space="preserve"> </w:t>
      </w:r>
      <w:r w:rsidR="00D273A6" w:rsidRPr="00D273A6">
        <w:rPr>
          <w:sz w:val="24"/>
          <w:szCs w:val="24"/>
        </w:rPr>
        <w:t xml:space="preserve">by giving a tax break. There are bills to reinstate Adult Dental within Medicaid, even though it may not pass we are supporting the bills to keep the conversation going until it is passed. </w:t>
      </w:r>
    </w:p>
    <w:p w14:paraId="67B8E093" w14:textId="666FE850" w:rsidR="00D273A6" w:rsidRDefault="00D273A6" w:rsidP="00D273A6">
      <w:pPr>
        <w:pStyle w:val="ListParagraph"/>
        <w:numPr>
          <w:ilvl w:val="0"/>
          <w:numId w:val="34"/>
        </w:numPr>
        <w:jc w:val="both"/>
        <w:rPr>
          <w:sz w:val="24"/>
          <w:szCs w:val="24"/>
        </w:rPr>
      </w:pPr>
      <w:proofErr w:type="spellStart"/>
      <w:r>
        <w:rPr>
          <w:sz w:val="24"/>
          <w:szCs w:val="24"/>
        </w:rPr>
        <w:t>SolRay</w:t>
      </w:r>
      <w:proofErr w:type="spellEnd"/>
      <w:r>
        <w:rPr>
          <w:sz w:val="24"/>
          <w:szCs w:val="24"/>
        </w:rPr>
        <w:t xml:space="preserve"> announced that the Handi-van may be raising their fee, it is going through the City and County of Honolulu.</w:t>
      </w:r>
    </w:p>
    <w:p w14:paraId="6E3044F6" w14:textId="77777777" w:rsidR="00D273A6" w:rsidRPr="00D273A6" w:rsidRDefault="00D273A6" w:rsidP="00D273A6">
      <w:pPr>
        <w:pStyle w:val="ListParagraph"/>
        <w:ind w:left="2520"/>
        <w:jc w:val="both"/>
        <w:rPr>
          <w:sz w:val="24"/>
          <w:szCs w:val="24"/>
        </w:rPr>
      </w:pPr>
    </w:p>
    <w:p w14:paraId="0A0462D0" w14:textId="39D54F71" w:rsidR="00D65BCA" w:rsidRDefault="00D65BCA" w:rsidP="00404EDF">
      <w:pPr>
        <w:pStyle w:val="ListParagraph"/>
        <w:numPr>
          <w:ilvl w:val="0"/>
          <w:numId w:val="40"/>
        </w:numPr>
        <w:ind w:left="1526"/>
        <w:jc w:val="both"/>
        <w:rPr>
          <w:sz w:val="24"/>
          <w:szCs w:val="24"/>
        </w:rPr>
      </w:pPr>
      <w:r>
        <w:rPr>
          <w:sz w:val="24"/>
          <w:szCs w:val="24"/>
        </w:rPr>
        <w:t>2022-2027 Five Year Plan</w:t>
      </w:r>
    </w:p>
    <w:p w14:paraId="47556DBA" w14:textId="5CB9FEC6" w:rsidR="003A509C" w:rsidRDefault="00444AF8" w:rsidP="003A509C">
      <w:pPr>
        <w:pStyle w:val="ListParagraph"/>
        <w:numPr>
          <w:ilvl w:val="0"/>
          <w:numId w:val="34"/>
        </w:numPr>
        <w:ind w:left="2160"/>
        <w:jc w:val="both"/>
        <w:rPr>
          <w:sz w:val="24"/>
          <w:szCs w:val="24"/>
        </w:rPr>
      </w:pPr>
      <w:r>
        <w:rPr>
          <w:sz w:val="24"/>
          <w:szCs w:val="24"/>
        </w:rPr>
        <w:t xml:space="preserve">Che explained that </w:t>
      </w:r>
      <w:r w:rsidR="00FC2A15">
        <w:rPr>
          <w:sz w:val="24"/>
          <w:szCs w:val="24"/>
        </w:rPr>
        <w:t xml:space="preserve">Daintry </w:t>
      </w:r>
      <w:r>
        <w:rPr>
          <w:sz w:val="24"/>
          <w:szCs w:val="24"/>
        </w:rPr>
        <w:t>will have</w:t>
      </w:r>
      <w:r w:rsidR="00D273A6">
        <w:rPr>
          <w:sz w:val="24"/>
          <w:szCs w:val="24"/>
        </w:rPr>
        <w:t xml:space="preserve"> a report in March,</w:t>
      </w:r>
      <w:r>
        <w:rPr>
          <w:sz w:val="24"/>
          <w:szCs w:val="24"/>
        </w:rPr>
        <w:t xml:space="preserve"> </w:t>
      </w:r>
      <w:r w:rsidR="00FC2A15">
        <w:rPr>
          <w:sz w:val="24"/>
          <w:szCs w:val="24"/>
        </w:rPr>
        <w:t xml:space="preserve"> </w:t>
      </w:r>
    </w:p>
    <w:p w14:paraId="689BDE4C" w14:textId="77777777" w:rsidR="000C759D" w:rsidRPr="0008167D" w:rsidRDefault="000C759D" w:rsidP="000C759D">
      <w:pPr>
        <w:pStyle w:val="ListParagraph"/>
        <w:ind w:left="1620"/>
        <w:jc w:val="both"/>
        <w:rPr>
          <w:b/>
          <w:sz w:val="24"/>
          <w:szCs w:val="24"/>
        </w:rPr>
      </w:pPr>
    </w:p>
    <w:p w14:paraId="6AF1CBA2" w14:textId="0BB2A91F" w:rsidR="00824EA5" w:rsidRDefault="00326325" w:rsidP="00CA07FA">
      <w:pPr>
        <w:pStyle w:val="ListParagraph"/>
        <w:widowControl/>
        <w:numPr>
          <w:ilvl w:val="0"/>
          <w:numId w:val="5"/>
        </w:numPr>
        <w:autoSpaceDE/>
        <w:autoSpaceDN/>
        <w:adjustRightInd/>
        <w:ind w:left="1170" w:hanging="810"/>
        <w:jc w:val="both"/>
        <w:rPr>
          <w:b/>
          <w:sz w:val="24"/>
          <w:szCs w:val="24"/>
        </w:rPr>
      </w:pPr>
      <w:r>
        <w:rPr>
          <w:b/>
          <w:sz w:val="24"/>
          <w:szCs w:val="24"/>
        </w:rPr>
        <w:t>NEW BUSINESS</w:t>
      </w:r>
    </w:p>
    <w:p w14:paraId="600EBE69" w14:textId="7F050841" w:rsidR="00326325" w:rsidRDefault="00856C33" w:rsidP="00326325">
      <w:pPr>
        <w:pStyle w:val="ListParagraph"/>
        <w:widowControl/>
        <w:autoSpaceDE/>
        <w:autoSpaceDN/>
        <w:adjustRightInd/>
        <w:ind w:left="1170"/>
        <w:jc w:val="both"/>
        <w:rPr>
          <w:bCs/>
          <w:sz w:val="24"/>
          <w:szCs w:val="24"/>
        </w:rPr>
      </w:pPr>
      <w:r w:rsidRPr="00856C33">
        <w:rPr>
          <w:bCs/>
          <w:sz w:val="24"/>
          <w:szCs w:val="24"/>
        </w:rPr>
        <w:t>No new business</w:t>
      </w:r>
    </w:p>
    <w:p w14:paraId="7F1AAFA1" w14:textId="77777777" w:rsidR="00856C33" w:rsidRPr="00856C33" w:rsidRDefault="00856C33" w:rsidP="00326325">
      <w:pPr>
        <w:pStyle w:val="ListParagraph"/>
        <w:widowControl/>
        <w:autoSpaceDE/>
        <w:autoSpaceDN/>
        <w:adjustRightInd/>
        <w:ind w:left="1170"/>
        <w:jc w:val="both"/>
        <w:rPr>
          <w:bCs/>
          <w:sz w:val="24"/>
          <w:szCs w:val="24"/>
        </w:rPr>
      </w:pPr>
    </w:p>
    <w:p w14:paraId="6D1B012D" w14:textId="0681093A" w:rsidR="00326325" w:rsidRDefault="00326325" w:rsidP="00CA07FA">
      <w:pPr>
        <w:pStyle w:val="ListParagraph"/>
        <w:widowControl/>
        <w:numPr>
          <w:ilvl w:val="0"/>
          <w:numId w:val="5"/>
        </w:numPr>
        <w:autoSpaceDE/>
        <w:autoSpaceDN/>
        <w:adjustRightInd/>
        <w:ind w:left="1170" w:hanging="810"/>
        <w:jc w:val="both"/>
        <w:rPr>
          <w:b/>
          <w:sz w:val="24"/>
          <w:szCs w:val="24"/>
        </w:rPr>
      </w:pPr>
      <w:r>
        <w:rPr>
          <w:b/>
          <w:sz w:val="24"/>
          <w:szCs w:val="24"/>
        </w:rPr>
        <w:t>NEXT MEETING AND AGENDA</w:t>
      </w:r>
    </w:p>
    <w:p w14:paraId="1F4BAB1F" w14:textId="6D1C34DB" w:rsidR="00D273A6" w:rsidRDefault="00D273A6" w:rsidP="00D273A6">
      <w:pPr>
        <w:pStyle w:val="ListParagraph"/>
        <w:widowControl/>
        <w:autoSpaceDE/>
        <w:autoSpaceDN/>
        <w:adjustRightInd/>
        <w:ind w:left="1170"/>
        <w:jc w:val="both"/>
        <w:rPr>
          <w:bCs/>
          <w:sz w:val="24"/>
          <w:szCs w:val="24"/>
        </w:rPr>
      </w:pPr>
      <w:r w:rsidRPr="00D273A6">
        <w:rPr>
          <w:bCs/>
          <w:sz w:val="24"/>
          <w:szCs w:val="24"/>
        </w:rPr>
        <w:t>March 8, 2020</w:t>
      </w:r>
      <w:r>
        <w:rPr>
          <w:bCs/>
          <w:sz w:val="24"/>
          <w:szCs w:val="24"/>
        </w:rPr>
        <w:t xml:space="preserve"> from 12:45 pm to 2:15pm</w:t>
      </w:r>
    </w:p>
    <w:p w14:paraId="6E24AD84" w14:textId="71FDA4AB" w:rsidR="00D273A6" w:rsidRPr="00D273A6" w:rsidRDefault="00D273A6" w:rsidP="00D273A6">
      <w:pPr>
        <w:pStyle w:val="ListParagraph"/>
        <w:widowControl/>
        <w:autoSpaceDE/>
        <w:autoSpaceDN/>
        <w:adjustRightInd/>
        <w:ind w:left="1170"/>
        <w:jc w:val="both"/>
        <w:rPr>
          <w:bCs/>
          <w:sz w:val="24"/>
          <w:szCs w:val="24"/>
        </w:rPr>
      </w:pPr>
      <w:r>
        <w:rPr>
          <w:bCs/>
          <w:sz w:val="24"/>
          <w:szCs w:val="24"/>
        </w:rPr>
        <w:t>Agenda to remain the same</w:t>
      </w:r>
    </w:p>
    <w:p w14:paraId="751BA1B2" w14:textId="77777777" w:rsidR="00FA006A" w:rsidRDefault="00FA006A" w:rsidP="00FA006A">
      <w:pPr>
        <w:pStyle w:val="ListParagraph"/>
        <w:widowControl/>
        <w:autoSpaceDE/>
        <w:autoSpaceDN/>
        <w:adjustRightInd/>
        <w:ind w:left="1526"/>
        <w:jc w:val="both"/>
        <w:rPr>
          <w:b/>
          <w:sz w:val="24"/>
          <w:szCs w:val="24"/>
        </w:rPr>
      </w:pPr>
    </w:p>
    <w:p w14:paraId="68044D9D" w14:textId="499B6EAD" w:rsidR="00AC3C80" w:rsidRPr="0008167D" w:rsidRDefault="00623DAB" w:rsidP="00CA07FA">
      <w:pPr>
        <w:pStyle w:val="ListParagraph"/>
        <w:widowControl/>
        <w:numPr>
          <w:ilvl w:val="0"/>
          <w:numId w:val="5"/>
        </w:numPr>
        <w:autoSpaceDE/>
        <w:autoSpaceDN/>
        <w:adjustRightInd/>
        <w:ind w:left="1170" w:hanging="810"/>
        <w:jc w:val="both"/>
        <w:rPr>
          <w:b/>
          <w:sz w:val="24"/>
          <w:szCs w:val="24"/>
        </w:rPr>
      </w:pPr>
      <w:r>
        <w:rPr>
          <w:b/>
          <w:sz w:val="24"/>
          <w:szCs w:val="24"/>
        </w:rPr>
        <w:t>ANNOUNCEMENT</w:t>
      </w:r>
      <w:r w:rsidR="002E76DD">
        <w:rPr>
          <w:b/>
          <w:sz w:val="24"/>
          <w:szCs w:val="24"/>
        </w:rPr>
        <w:t>S</w:t>
      </w:r>
    </w:p>
    <w:p w14:paraId="09498906" w14:textId="5F150A76" w:rsidR="00E00C53" w:rsidRPr="00E00C53" w:rsidRDefault="00D273A6" w:rsidP="00701475">
      <w:pPr>
        <w:ind w:left="1170"/>
        <w:rPr>
          <w:sz w:val="24"/>
          <w:szCs w:val="24"/>
        </w:rPr>
      </w:pPr>
      <w:r>
        <w:rPr>
          <w:sz w:val="24"/>
          <w:szCs w:val="24"/>
        </w:rPr>
        <w:t>No announcements</w:t>
      </w:r>
      <w:r w:rsidR="002B57A7">
        <w:rPr>
          <w:sz w:val="24"/>
          <w:szCs w:val="24"/>
        </w:rPr>
        <w:t>.</w:t>
      </w:r>
    </w:p>
    <w:p w14:paraId="7527349F" w14:textId="77777777" w:rsidR="00DC334C" w:rsidRPr="0008167D" w:rsidRDefault="00DC334C" w:rsidP="00E35573">
      <w:pPr>
        <w:pStyle w:val="ListParagraph"/>
        <w:ind w:left="0"/>
        <w:jc w:val="both"/>
        <w:rPr>
          <w:b/>
          <w:sz w:val="24"/>
          <w:szCs w:val="24"/>
        </w:rPr>
      </w:pPr>
    </w:p>
    <w:p w14:paraId="3254557A" w14:textId="77777777" w:rsidR="000C759D" w:rsidRPr="0008167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ADJOURNMENT</w:t>
      </w:r>
    </w:p>
    <w:p w14:paraId="47322462" w14:textId="45807BDA" w:rsidR="000C759D" w:rsidRPr="0008167D" w:rsidRDefault="000C759D" w:rsidP="000C759D">
      <w:pPr>
        <w:pStyle w:val="ListParagraph"/>
        <w:ind w:left="1170"/>
        <w:jc w:val="both"/>
        <w:rPr>
          <w:sz w:val="24"/>
          <w:szCs w:val="24"/>
        </w:rPr>
      </w:pPr>
      <w:r w:rsidRPr="0008167D">
        <w:rPr>
          <w:sz w:val="24"/>
          <w:szCs w:val="24"/>
        </w:rPr>
        <w:t xml:space="preserve">The meeting was adjourned at </w:t>
      </w:r>
      <w:r w:rsidR="0020012F">
        <w:rPr>
          <w:sz w:val="24"/>
          <w:szCs w:val="24"/>
        </w:rPr>
        <w:t>1:5</w:t>
      </w:r>
      <w:r w:rsidR="00D273A6">
        <w:rPr>
          <w:sz w:val="24"/>
          <w:szCs w:val="24"/>
        </w:rPr>
        <w:t>2</w:t>
      </w:r>
      <w:r w:rsidRPr="0008167D">
        <w:rPr>
          <w:sz w:val="24"/>
          <w:szCs w:val="24"/>
        </w:rPr>
        <w:t xml:space="preserve"> p.m.</w:t>
      </w:r>
    </w:p>
    <w:p w14:paraId="0EC8AF2B" w14:textId="32C7CDA4" w:rsidR="00CA07FA" w:rsidRPr="0008167D" w:rsidRDefault="00CA07FA" w:rsidP="00CA07FA">
      <w:pPr>
        <w:pStyle w:val="ListParagraph"/>
        <w:ind w:left="1170"/>
        <w:jc w:val="both"/>
        <w:rPr>
          <w:sz w:val="24"/>
          <w:szCs w:val="24"/>
        </w:rPr>
      </w:pPr>
      <w:r w:rsidRPr="0008167D">
        <w:rPr>
          <w:sz w:val="24"/>
          <w:szCs w:val="24"/>
        </w:rPr>
        <w:t>Respectfully Submitted</w:t>
      </w:r>
    </w:p>
    <w:p w14:paraId="4962CEBA" w14:textId="4BD36E81" w:rsidR="00CA07FA" w:rsidRPr="0008167D" w:rsidRDefault="0000794C" w:rsidP="00CA07FA">
      <w:pPr>
        <w:pStyle w:val="ListParagraph"/>
        <w:ind w:left="1170"/>
        <w:jc w:val="both"/>
        <w:rPr>
          <w:sz w:val="24"/>
          <w:szCs w:val="24"/>
        </w:rPr>
      </w:pPr>
      <w:r>
        <w:rPr>
          <w:sz w:val="24"/>
          <w:szCs w:val="24"/>
        </w:rPr>
        <w:t>Che Silvert</w:t>
      </w:r>
    </w:p>
    <w:sectPr w:rsidR="00CA07FA" w:rsidRPr="0008167D">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399CC" w14:textId="77777777" w:rsidR="003F6AC1" w:rsidRDefault="003F6AC1" w:rsidP="009F7312">
      <w:r>
        <w:separator/>
      </w:r>
    </w:p>
  </w:endnote>
  <w:endnote w:type="continuationSeparator" w:id="0">
    <w:p w14:paraId="45913DD9" w14:textId="77777777" w:rsidR="003F6AC1" w:rsidRDefault="003F6AC1" w:rsidP="009F7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103BB" w14:textId="6ED0CF57" w:rsidR="00A029FF" w:rsidRDefault="00A029FF">
    <w:pPr>
      <w:pStyle w:val="Footer"/>
    </w:pPr>
    <w:r>
      <w:rPr>
        <w:noProof/>
        <w:color w:val="4F81BD" w:themeColor="accent1"/>
      </w:rPr>
      <mc:AlternateContent>
        <mc:Choice Requires="wps">
          <w:drawing>
            <wp:anchor distT="0" distB="0" distL="114300" distR="114300" simplePos="0" relativeHeight="251659264" behindDoc="0" locked="0" layoutInCell="1" allowOverlap="1" wp14:anchorId="5BAF3FA7" wp14:editId="6D29DE07">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cex="http://schemas.microsoft.com/office/word/2018/wordml/cex" xmlns:w16="http://schemas.microsoft.com/office/word/2018/wordml">
          <w:pict>
            <v:rect w14:anchorId="0E181BBC"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938953 [1614]" strokeweight="1.25pt">
              <w10:wrap anchorx="page" anchory="page"/>
            </v:rect>
          </w:pict>
        </mc:Fallback>
      </mc:AlternateContent>
    </w:r>
    <w:r>
      <w:rPr>
        <w:color w:val="4F81BD" w:themeColor="accent1"/>
      </w:rPr>
      <w:t xml:space="preserve"> </w:t>
    </w:r>
    <w:r>
      <w:rPr>
        <w:rFonts w:asciiTheme="majorHAnsi" w:eastAsiaTheme="majorEastAsia" w:hAnsiTheme="majorHAnsi" w:cstheme="majorBidi"/>
        <w:color w:val="4F81BD" w:themeColor="accent1"/>
      </w:rPr>
      <w:t xml:space="preserve">pg. </w:t>
    </w:r>
    <w:r>
      <w:rPr>
        <w:rFonts w:asciiTheme="minorHAnsi" w:eastAsiaTheme="minorEastAsia" w:hAnsiTheme="minorHAnsi" w:cstheme="minorBidi"/>
        <w:color w:val="4F81BD" w:themeColor="accent1"/>
      </w:rPr>
      <w:fldChar w:fldCharType="begin"/>
    </w:r>
    <w:r>
      <w:rPr>
        <w:color w:val="4F81BD" w:themeColor="accent1"/>
      </w:rPr>
      <w:instrText xml:space="preserve"> PAGE    \* MERGEFORMAT </w:instrText>
    </w:r>
    <w:r>
      <w:rPr>
        <w:rFonts w:asciiTheme="minorHAnsi" w:eastAsiaTheme="minorEastAsia" w:hAnsiTheme="minorHAnsi" w:cstheme="minorBidi"/>
        <w:color w:val="4F81BD" w:themeColor="accent1"/>
      </w:rPr>
      <w:fldChar w:fldCharType="separate"/>
    </w:r>
    <w:r>
      <w:rPr>
        <w:rFonts w:asciiTheme="majorHAnsi" w:eastAsiaTheme="majorEastAsia" w:hAnsiTheme="majorHAnsi" w:cstheme="majorBidi"/>
        <w:noProof/>
        <w:color w:val="4F81BD" w:themeColor="accent1"/>
      </w:rPr>
      <w:t>2</w:t>
    </w:r>
    <w:r>
      <w:rPr>
        <w:rFonts w:asciiTheme="majorHAnsi" w:eastAsiaTheme="majorEastAsia" w:hAnsiTheme="majorHAnsi" w:cstheme="majorBidi"/>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99414" w14:textId="77777777" w:rsidR="003F6AC1" w:rsidRDefault="003F6AC1" w:rsidP="009F7312">
      <w:r>
        <w:separator/>
      </w:r>
    </w:p>
  </w:footnote>
  <w:footnote w:type="continuationSeparator" w:id="0">
    <w:p w14:paraId="4F740381" w14:textId="77777777" w:rsidR="003F6AC1" w:rsidRDefault="003F6AC1" w:rsidP="009F73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14DF"/>
    <w:multiLevelType w:val="hybridMultilevel"/>
    <w:tmpl w:val="D1AC7366"/>
    <w:styleLink w:val="ImportedStyle1"/>
    <w:lvl w:ilvl="0" w:tplc="A316164C">
      <w:start w:val="1"/>
      <w:numFmt w:val="decimal"/>
      <w:lvlText w:val="%1."/>
      <w:lvlJc w:val="left"/>
      <w:pPr>
        <w:ind w:left="818" w:hanging="458"/>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BA2A14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0CBA9A">
      <w:start w:val="1"/>
      <w:numFmt w:val="lowerRoman"/>
      <w:lvlText w:val="%3."/>
      <w:lvlJc w:val="left"/>
      <w:pPr>
        <w:ind w:left="2160" w:hanging="30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5A8B8E4">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3F0FA60">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3404B2">
      <w:start w:val="1"/>
      <w:numFmt w:val="lowerRoman"/>
      <w:lvlText w:val="%6."/>
      <w:lvlJc w:val="left"/>
      <w:pPr>
        <w:ind w:left="4320" w:hanging="30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3A649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A14ED6C">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42462A">
      <w:start w:val="1"/>
      <w:numFmt w:val="lowerRoman"/>
      <w:lvlText w:val="%9."/>
      <w:lvlJc w:val="left"/>
      <w:pPr>
        <w:ind w:left="6480" w:hanging="30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40C7A0D"/>
    <w:multiLevelType w:val="hybridMultilevel"/>
    <w:tmpl w:val="19C4C726"/>
    <w:lvl w:ilvl="0" w:tplc="04090015">
      <w:start w:val="1"/>
      <w:numFmt w:val="upp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 w15:restartNumberingAfterBreak="0">
    <w:nsid w:val="04F318F5"/>
    <w:multiLevelType w:val="hybridMultilevel"/>
    <w:tmpl w:val="F1D88822"/>
    <w:lvl w:ilvl="0" w:tplc="04090005">
      <w:start w:val="1"/>
      <w:numFmt w:val="bullet"/>
      <w:lvlText w:val=""/>
      <w:lvlJc w:val="left"/>
      <w:pPr>
        <w:ind w:left="2340" w:hanging="360"/>
      </w:pPr>
      <w:rPr>
        <w:rFonts w:ascii="Wingdings" w:hAnsi="Wingdings" w:hint="default"/>
      </w:rPr>
    </w:lvl>
    <w:lvl w:ilvl="1" w:tplc="04090003" w:tentative="1">
      <w:start w:val="1"/>
      <w:numFmt w:val="bullet"/>
      <w:lvlText w:val="o"/>
      <w:lvlJc w:val="left"/>
      <w:pPr>
        <w:ind w:left="3060" w:hanging="360"/>
      </w:pPr>
      <w:rPr>
        <w:rFonts w:ascii="Courier New" w:hAnsi="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 w15:restartNumberingAfterBreak="0">
    <w:nsid w:val="05F83B84"/>
    <w:multiLevelType w:val="hybridMultilevel"/>
    <w:tmpl w:val="19C4C726"/>
    <w:lvl w:ilvl="0" w:tplc="04090015">
      <w:start w:val="1"/>
      <w:numFmt w:val="upp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4" w15:restartNumberingAfterBreak="0">
    <w:nsid w:val="0B847729"/>
    <w:multiLevelType w:val="hybridMultilevel"/>
    <w:tmpl w:val="5008B03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0C91380E"/>
    <w:multiLevelType w:val="hybridMultilevel"/>
    <w:tmpl w:val="408E11A2"/>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6" w15:restartNumberingAfterBreak="0">
    <w:nsid w:val="0D62201D"/>
    <w:multiLevelType w:val="hybridMultilevel"/>
    <w:tmpl w:val="B36256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EB860C4"/>
    <w:multiLevelType w:val="hybridMultilevel"/>
    <w:tmpl w:val="13388D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5312A2"/>
    <w:multiLevelType w:val="hybridMultilevel"/>
    <w:tmpl w:val="07BE668A"/>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15:restartNumberingAfterBreak="0">
    <w:nsid w:val="14E95ACD"/>
    <w:multiLevelType w:val="hybridMultilevel"/>
    <w:tmpl w:val="543C0270"/>
    <w:lvl w:ilvl="0" w:tplc="EB98B5CE">
      <w:start w:val="1"/>
      <w:numFmt w:val="upp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0" w15:restartNumberingAfterBreak="0">
    <w:nsid w:val="15B21254"/>
    <w:multiLevelType w:val="hybridMultilevel"/>
    <w:tmpl w:val="A99684C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9935421"/>
    <w:multiLevelType w:val="hybridMultilevel"/>
    <w:tmpl w:val="8F9AA5F2"/>
    <w:lvl w:ilvl="0" w:tplc="04090005">
      <w:start w:val="1"/>
      <w:numFmt w:val="bullet"/>
      <w:lvlText w:val=""/>
      <w:lvlJc w:val="left"/>
      <w:pPr>
        <w:ind w:left="2340" w:hanging="360"/>
      </w:pPr>
      <w:rPr>
        <w:rFonts w:ascii="Wingdings" w:hAnsi="Wingdings" w:hint="default"/>
      </w:rPr>
    </w:lvl>
    <w:lvl w:ilvl="1" w:tplc="04090003" w:tentative="1">
      <w:start w:val="1"/>
      <w:numFmt w:val="bullet"/>
      <w:lvlText w:val="o"/>
      <w:lvlJc w:val="left"/>
      <w:pPr>
        <w:ind w:left="3060" w:hanging="360"/>
      </w:pPr>
      <w:rPr>
        <w:rFonts w:ascii="Courier New" w:hAnsi="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2" w15:restartNumberingAfterBreak="0">
    <w:nsid w:val="1CEA73F4"/>
    <w:multiLevelType w:val="hybridMultilevel"/>
    <w:tmpl w:val="599E9854"/>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3" w15:restartNumberingAfterBreak="0">
    <w:nsid w:val="26124C45"/>
    <w:multiLevelType w:val="hybridMultilevel"/>
    <w:tmpl w:val="8D764B02"/>
    <w:lvl w:ilvl="0" w:tplc="04090001">
      <w:start w:val="1"/>
      <w:numFmt w:val="bullet"/>
      <w:lvlText w:val=""/>
      <w:lvlJc w:val="left"/>
      <w:pPr>
        <w:ind w:left="2160" w:hanging="360"/>
      </w:pPr>
      <w:rPr>
        <w:rFonts w:ascii="Symbol" w:hAnsi="Symbol" w:hint="default"/>
      </w:rPr>
    </w:lvl>
    <w:lvl w:ilvl="1" w:tplc="0409000F">
      <w:start w:val="1"/>
      <w:numFmt w:val="decimal"/>
      <w:lvlText w:val="%2."/>
      <w:lvlJc w:val="left"/>
      <w:pPr>
        <w:ind w:left="2880" w:hanging="360"/>
      </w:pPr>
      <w:rPr>
        <w:rFont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9EF7900"/>
    <w:multiLevelType w:val="hybridMultilevel"/>
    <w:tmpl w:val="BBA0A226"/>
    <w:lvl w:ilvl="0" w:tplc="30B4E3D4">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A780653"/>
    <w:multiLevelType w:val="hybridMultilevel"/>
    <w:tmpl w:val="B37C1418"/>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 w15:restartNumberingAfterBreak="0">
    <w:nsid w:val="2B4353D9"/>
    <w:multiLevelType w:val="hybridMultilevel"/>
    <w:tmpl w:val="66BCDB12"/>
    <w:lvl w:ilvl="0" w:tplc="37A4F58E">
      <w:start w:val="1"/>
      <w:numFmt w:val="bullet"/>
      <w:lvlText w:val=""/>
      <w:lvlJc w:val="left"/>
      <w:pPr>
        <w:ind w:left="2520" w:hanging="360"/>
      </w:pPr>
      <w:rPr>
        <w:rFonts w:ascii="Symbol" w:hAnsi="Symbol" w:hint="default"/>
        <w:b w:val="0"/>
        <w:bCs/>
        <w:color w:val="auto"/>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2EE42839"/>
    <w:multiLevelType w:val="hybridMultilevel"/>
    <w:tmpl w:val="885EF5D6"/>
    <w:lvl w:ilvl="0" w:tplc="0409001B">
      <w:start w:val="1"/>
      <w:numFmt w:val="lowerRoman"/>
      <w:lvlText w:val="%1."/>
      <w:lvlJc w:val="righ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8" w15:restartNumberingAfterBreak="0">
    <w:nsid w:val="30CC4E6B"/>
    <w:multiLevelType w:val="hybridMultilevel"/>
    <w:tmpl w:val="28B620CE"/>
    <w:lvl w:ilvl="0" w:tplc="04090005">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6814495"/>
    <w:multiLevelType w:val="hybridMultilevel"/>
    <w:tmpl w:val="A2D8A242"/>
    <w:lvl w:ilvl="0" w:tplc="04090005">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0" w15:restartNumberingAfterBreak="0">
    <w:nsid w:val="3A964F73"/>
    <w:multiLevelType w:val="hybridMultilevel"/>
    <w:tmpl w:val="7834C5B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8CA2448"/>
    <w:multiLevelType w:val="hybridMultilevel"/>
    <w:tmpl w:val="A642E152"/>
    <w:lvl w:ilvl="0" w:tplc="04090015">
      <w:start w:val="1"/>
      <w:numFmt w:val="upperLetter"/>
      <w:lvlText w:val="%1."/>
      <w:lvlJc w:val="left"/>
      <w:pPr>
        <w:ind w:left="15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D24A0"/>
    <w:multiLevelType w:val="hybridMultilevel"/>
    <w:tmpl w:val="8A64945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 w15:restartNumberingAfterBreak="0">
    <w:nsid w:val="525C4BF4"/>
    <w:multiLevelType w:val="hybridMultilevel"/>
    <w:tmpl w:val="5008B03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55D45B07"/>
    <w:multiLevelType w:val="hybridMultilevel"/>
    <w:tmpl w:val="CC4C3304"/>
    <w:lvl w:ilvl="0" w:tplc="04090001">
      <w:start w:val="1"/>
      <w:numFmt w:val="bullet"/>
      <w:lvlText w:val=""/>
      <w:lvlJc w:val="left"/>
      <w:pPr>
        <w:ind w:left="2160" w:hanging="360"/>
      </w:pPr>
      <w:rPr>
        <w:rFonts w:ascii="Symbol" w:hAnsi="Symbol" w:hint="default"/>
      </w:rPr>
    </w:lvl>
    <w:lvl w:ilvl="1" w:tplc="04090013">
      <w:start w:val="1"/>
      <w:numFmt w:val="upperRoman"/>
      <w:lvlText w:val="%2."/>
      <w:lvlJc w:val="right"/>
      <w:pPr>
        <w:ind w:left="2880" w:hanging="360"/>
      </w:pPr>
      <w:rPr>
        <w:rFont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A92692E"/>
    <w:multiLevelType w:val="hybridMultilevel"/>
    <w:tmpl w:val="EF1A4FE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6" w15:restartNumberingAfterBreak="0">
    <w:nsid w:val="5D961464"/>
    <w:multiLevelType w:val="hybridMultilevel"/>
    <w:tmpl w:val="044C22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2C85E5D"/>
    <w:multiLevelType w:val="hybridMultilevel"/>
    <w:tmpl w:val="B12EA738"/>
    <w:styleLink w:val="ImportedStyle2"/>
    <w:lvl w:ilvl="0" w:tplc="AD8E9758">
      <w:start w:val="1"/>
      <w:numFmt w:val="lowerRoman"/>
      <w:lvlText w:val="%1."/>
      <w:lvlJc w:val="left"/>
      <w:pPr>
        <w:ind w:left="2160" w:hanging="48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7A09664">
      <w:start w:val="1"/>
      <w:numFmt w:val="lowerLetter"/>
      <w:lvlText w:val="%2."/>
      <w:lvlJc w:val="left"/>
      <w:pPr>
        <w:ind w:left="288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E481EDE">
      <w:start w:val="1"/>
      <w:numFmt w:val="lowerRoman"/>
      <w:lvlText w:val="%3."/>
      <w:lvlJc w:val="left"/>
      <w:pPr>
        <w:ind w:left="3600" w:hanging="30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BE4930">
      <w:start w:val="1"/>
      <w:numFmt w:val="decimal"/>
      <w:lvlText w:val="%4."/>
      <w:lvlJc w:val="left"/>
      <w:pPr>
        <w:ind w:left="432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638EE64">
      <w:start w:val="1"/>
      <w:numFmt w:val="lowerLetter"/>
      <w:lvlText w:val="%5."/>
      <w:lvlJc w:val="left"/>
      <w:pPr>
        <w:ind w:left="50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190DA0E">
      <w:start w:val="1"/>
      <w:numFmt w:val="lowerRoman"/>
      <w:lvlText w:val="%6."/>
      <w:lvlJc w:val="left"/>
      <w:pPr>
        <w:ind w:left="5760" w:hanging="30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C48AFC">
      <w:start w:val="1"/>
      <w:numFmt w:val="decimal"/>
      <w:lvlText w:val="%7."/>
      <w:lvlJc w:val="left"/>
      <w:pPr>
        <w:ind w:left="648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26B846">
      <w:start w:val="1"/>
      <w:numFmt w:val="lowerLetter"/>
      <w:lvlText w:val="%8."/>
      <w:lvlJc w:val="left"/>
      <w:pPr>
        <w:ind w:left="720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07C7402">
      <w:start w:val="1"/>
      <w:numFmt w:val="lowerRoman"/>
      <w:lvlText w:val="%9."/>
      <w:lvlJc w:val="left"/>
      <w:pPr>
        <w:ind w:left="7920" w:hanging="30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669776F8"/>
    <w:multiLevelType w:val="hybridMultilevel"/>
    <w:tmpl w:val="E1F293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8B029C"/>
    <w:multiLevelType w:val="hybridMultilevel"/>
    <w:tmpl w:val="F158558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69633E53"/>
    <w:multiLevelType w:val="hybridMultilevel"/>
    <w:tmpl w:val="9EE66D7A"/>
    <w:lvl w:ilvl="0" w:tplc="04090015">
      <w:start w:val="1"/>
      <w:numFmt w:val="upp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1" w15:restartNumberingAfterBreak="0">
    <w:nsid w:val="6AD25ACA"/>
    <w:multiLevelType w:val="hybridMultilevel"/>
    <w:tmpl w:val="D036321C"/>
    <w:lvl w:ilvl="0" w:tplc="04090011">
      <w:start w:val="1"/>
      <w:numFmt w:val="decimal"/>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32" w15:restartNumberingAfterBreak="0">
    <w:nsid w:val="71BD22C8"/>
    <w:multiLevelType w:val="hybridMultilevel"/>
    <w:tmpl w:val="B512F198"/>
    <w:lvl w:ilvl="0" w:tplc="04090015">
      <w:start w:val="1"/>
      <w:numFmt w:val="upperLetter"/>
      <w:lvlText w:val="%1."/>
      <w:lvlJc w:val="left"/>
      <w:pPr>
        <w:ind w:left="2610" w:hanging="360"/>
      </w:pPr>
    </w:lvl>
    <w:lvl w:ilvl="1" w:tplc="04090019">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3" w15:restartNumberingAfterBreak="0">
    <w:nsid w:val="7343232F"/>
    <w:multiLevelType w:val="hybridMultilevel"/>
    <w:tmpl w:val="2DFA3A58"/>
    <w:lvl w:ilvl="0" w:tplc="04090015">
      <w:start w:val="1"/>
      <w:numFmt w:val="upp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4" w15:restartNumberingAfterBreak="0">
    <w:nsid w:val="746517E3"/>
    <w:multiLevelType w:val="hybridMultilevel"/>
    <w:tmpl w:val="1CAC37F4"/>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5" w15:restartNumberingAfterBreak="0">
    <w:nsid w:val="769D2F24"/>
    <w:multiLevelType w:val="hybridMultilevel"/>
    <w:tmpl w:val="A75E49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7A838E8"/>
    <w:multiLevelType w:val="hybridMultilevel"/>
    <w:tmpl w:val="97BEC9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BE5B70"/>
    <w:multiLevelType w:val="hybridMultilevel"/>
    <w:tmpl w:val="6274741A"/>
    <w:lvl w:ilvl="0" w:tplc="09B608F0">
      <w:start w:val="1"/>
      <w:numFmt w:val="upp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D296BCF"/>
    <w:multiLevelType w:val="hybridMultilevel"/>
    <w:tmpl w:val="5F1E645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9" w15:restartNumberingAfterBreak="0">
    <w:nsid w:val="7DFB58C8"/>
    <w:multiLevelType w:val="hybridMultilevel"/>
    <w:tmpl w:val="6BFAB6AE"/>
    <w:lvl w:ilvl="0" w:tplc="C786E2B6">
      <w:start w:val="6"/>
      <w:numFmt w:val="upperLetter"/>
      <w:lvlText w:val="%1."/>
      <w:lvlJc w:val="left"/>
      <w:pPr>
        <w:ind w:left="26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7"/>
  </w:num>
  <w:num w:numId="3">
    <w:abstractNumId w:val="4"/>
  </w:num>
  <w:num w:numId="4">
    <w:abstractNumId w:val="10"/>
  </w:num>
  <w:num w:numId="5">
    <w:abstractNumId w:val="37"/>
  </w:num>
  <w:num w:numId="6">
    <w:abstractNumId w:val="1"/>
  </w:num>
  <w:num w:numId="7">
    <w:abstractNumId w:val="18"/>
  </w:num>
  <w:num w:numId="8">
    <w:abstractNumId w:val="32"/>
  </w:num>
  <w:num w:numId="9">
    <w:abstractNumId w:val="3"/>
  </w:num>
  <w:num w:numId="10">
    <w:abstractNumId w:val="14"/>
  </w:num>
  <w:num w:numId="11">
    <w:abstractNumId w:val="22"/>
  </w:num>
  <w:num w:numId="12">
    <w:abstractNumId w:val="2"/>
  </w:num>
  <w:num w:numId="13">
    <w:abstractNumId w:val="17"/>
  </w:num>
  <w:num w:numId="14">
    <w:abstractNumId w:val="28"/>
  </w:num>
  <w:num w:numId="15">
    <w:abstractNumId w:val="12"/>
  </w:num>
  <w:num w:numId="16">
    <w:abstractNumId w:val="31"/>
  </w:num>
  <w:num w:numId="17">
    <w:abstractNumId w:val="36"/>
  </w:num>
  <w:num w:numId="18">
    <w:abstractNumId w:val="5"/>
  </w:num>
  <w:num w:numId="19">
    <w:abstractNumId w:val="20"/>
  </w:num>
  <w:num w:numId="20">
    <w:abstractNumId w:val="11"/>
  </w:num>
  <w:num w:numId="21">
    <w:abstractNumId w:val="19"/>
  </w:num>
  <w:num w:numId="22">
    <w:abstractNumId w:val="7"/>
  </w:num>
  <w:num w:numId="23">
    <w:abstractNumId w:val="23"/>
  </w:num>
  <w:num w:numId="24">
    <w:abstractNumId w:val="29"/>
  </w:num>
  <w:num w:numId="25">
    <w:abstractNumId w:val="26"/>
  </w:num>
  <w:num w:numId="26">
    <w:abstractNumId w:val="8"/>
  </w:num>
  <w:num w:numId="27">
    <w:abstractNumId w:val="33"/>
  </w:num>
  <w:num w:numId="28">
    <w:abstractNumId w:val="9"/>
  </w:num>
  <w:num w:numId="29">
    <w:abstractNumId w:val="13"/>
  </w:num>
  <w:num w:numId="30">
    <w:abstractNumId w:val="24"/>
  </w:num>
  <w:num w:numId="31">
    <w:abstractNumId w:val="15"/>
  </w:num>
  <w:num w:numId="32">
    <w:abstractNumId w:val="34"/>
  </w:num>
  <w:num w:numId="33">
    <w:abstractNumId w:val="35"/>
  </w:num>
  <w:num w:numId="34">
    <w:abstractNumId w:val="16"/>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num>
  <w:num w:numId="37">
    <w:abstractNumId w:val="25"/>
  </w:num>
  <w:num w:numId="38">
    <w:abstractNumId w:val="38"/>
  </w:num>
  <w:num w:numId="39">
    <w:abstractNumId w:val="21"/>
  </w:num>
  <w:num w:numId="40">
    <w:abstractNumId w:val="3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G1NLUwNjezMDMwMrVU0lEKTi0uzszPAykwNKwFANnydoktAAAA"/>
  </w:docVars>
  <w:rsids>
    <w:rsidRoot w:val="00046E65"/>
    <w:rsid w:val="00001075"/>
    <w:rsid w:val="000031CF"/>
    <w:rsid w:val="00005D6B"/>
    <w:rsid w:val="00006D7F"/>
    <w:rsid w:val="0000794C"/>
    <w:rsid w:val="00007A83"/>
    <w:rsid w:val="00007FA4"/>
    <w:rsid w:val="000105D0"/>
    <w:rsid w:val="00015F88"/>
    <w:rsid w:val="00020D22"/>
    <w:rsid w:val="00021865"/>
    <w:rsid w:val="00022B3B"/>
    <w:rsid w:val="0002398D"/>
    <w:rsid w:val="00024712"/>
    <w:rsid w:val="00030EE4"/>
    <w:rsid w:val="00031C0C"/>
    <w:rsid w:val="0003247E"/>
    <w:rsid w:val="00033945"/>
    <w:rsid w:val="00035878"/>
    <w:rsid w:val="00036772"/>
    <w:rsid w:val="000370FB"/>
    <w:rsid w:val="00043C44"/>
    <w:rsid w:val="00046E65"/>
    <w:rsid w:val="00051864"/>
    <w:rsid w:val="00056759"/>
    <w:rsid w:val="00063580"/>
    <w:rsid w:val="00064022"/>
    <w:rsid w:val="00067FAF"/>
    <w:rsid w:val="00071F17"/>
    <w:rsid w:val="00072E0F"/>
    <w:rsid w:val="0008167D"/>
    <w:rsid w:val="000817CD"/>
    <w:rsid w:val="00091221"/>
    <w:rsid w:val="00093141"/>
    <w:rsid w:val="00094C12"/>
    <w:rsid w:val="00095877"/>
    <w:rsid w:val="00096F8D"/>
    <w:rsid w:val="000A435D"/>
    <w:rsid w:val="000B19EE"/>
    <w:rsid w:val="000B6C3B"/>
    <w:rsid w:val="000C433A"/>
    <w:rsid w:val="000C759D"/>
    <w:rsid w:val="000C7AAC"/>
    <w:rsid w:val="000E2BF2"/>
    <w:rsid w:val="000E2D6A"/>
    <w:rsid w:val="000E6B33"/>
    <w:rsid w:val="000E7781"/>
    <w:rsid w:val="000E7DCF"/>
    <w:rsid w:val="000F011D"/>
    <w:rsid w:val="000F08D1"/>
    <w:rsid w:val="000F1558"/>
    <w:rsid w:val="000F5849"/>
    <w:rsid w:val="001007AF"/>
    <w:rsid w:val="001034E8"/>
    <w:rsid w:val="00105DC2"/>
    <w:rsid w:val="00106569"/>
    <w:rsid w:val="0011298A"/>
    <w:rsid w:val="0011322F"/>
    <w:rsid w:val="00121AD3"/>
    <w:rsid w:val="00121F0B"/>
    <w:rsid w:val="001327DF"/>
    <w:rsid w:val="0013732C"/>
    <w:rsid w:val="00141CE1"/>
    <w:rsid w:val="00143AB0"/>
    <w:rsid w:val="001523D1"/>
    <w:rsid w:val="00153355"/>
    <w:rsid w:val="00155C1D"/>
    <w:rsid w:val="00157E10"/>
    <w:rsid w:val="00161207"/>
    <w:rsid w:val="00165EBA"/>
    <w:rsid w:val="00174CA7"/>
    <w:rsid w:val="00177C4E"/>
    <w:rsid w:val="00183A96"/>
    <w:rsid w:val="00186833"/>
    <w:rsid w:val="0019426B"/>
    <w:rsid w:val="00196401"/>
    <w:rsid w:val="001A14BD"/>
    <w:rsid w:val="001A4A23"/>
    <w:rsid w:val="001A6E00"/>
    <w:rsid w:val="001B0C57"/>
    <w:rsid w:val="001B27B0"/>
    <w:rsid w:val="001B3E36"/>
    <w:rsid w:val="001B55F1"/>
    <w:rsid w:val="001B56DD"/>
    <w:rsid w:val="001B580C"/>
    <w:rsid w:val="001B6DA2"/>
    <w:rsid w:val="001B6F10"/>
    <w:rsid w:val="001C25ED"/>
    <w:rsid w:val="001C2AFB"/>
    <w:rsid w:val="001C45BF"/>
    <w:rsid w:val="001C68E4"/>
    <w:rsid w:val="001D6FF0"/>
    <w:rsid w:val="001E093D"/>
    <w:rsid w:val="001E0F91"/>
    <w:rsid w:val="001E2D0A"/>
    <w:rsid w:val="001F1A59"/>
    <w:rsid w:val="001F792F"/>
    <w:rsid w:val="0020012F"/>
    <w:rsid w:val="0020085D"/>
    <w:rsid w:val="00204366"/>
    <w:rsid w:val="002048B7"/>
    <w:rsid w:val="00204C02"/>
    <w:rsid w:val="00205281"/>
    <w:rsid w:val="00206C68"/>
    <w:rsid w:val="00210147"/>
    <w:rsid w:val="0021072B"/>
    <w:rsid w:val="00213DB3"/>
    <w:rsid w:val="0021784A"/>
    <w:rsid w:val="00220FF8"/>
    <w:rsid w:val="00221BB3"/>
    <w:rsid w:val="002273E8"/>
    <w:rsid w:val="00234D44"/>
    <w:rsid w:val="002353C9"/>
    <w:rsid w:val="00236BF7"/>
    <w:rsid w:val="0024017B"/>
    <w:rsid w:val="00242029"/>
    <w:rsid w:val="00245214"/>
    <w:rsid w:val="00245C17"/>
    <w:rsid w:val="00252DC2"/>
    <w:rsid w:val="00264E14"/>
    <w:rsid w:val="00265A9A"/>
    <w:rsid w:val="00265B2C"/>
    <w:rsid w:val="002702AB"/>
    <w:rsid w:val="00275A3A"/>
    <w:rsid w:val="00280F30"/>
    <w:rsid w:val="002815A0"/>
    <w:rsid w:val="0028509C"/>
    <w:rsid w:val="00287477"/>
    <w:rsid w:val="00294B5F"/>
    <w:rsid w:val="002963F0"/>
    <w:rsid w:val="00297CC2"/>
    <w:rsid w:val="002B24CE"/>
    <w:rsid w:val="002B57A7"/>
    <w:rsid w:val="002C55FD"/>
    <w:rsid w:val="002C71E4"/>
    <w:rsid w:val="002C763B"/>
    <w:rsid w:val="002D4CFD"/>
    <w:rsid w:val="002D569B"/>
    <w:rsid w:val="002D5E71"/>
    <w:rsid w:val="002E2F61"/>
    <w:rsid w:val="002E3FF1"/>
    <w:rsid w:val="002E429C"/>
    <w:rsid w:val="002E76DD"/>
    <w:rsid w:val="002F172A"/>
    <w:rsid w:val="002F19B2"/>
    <w:rsid w:val="002F2071"/>
    <w:rsid w:val="002F44B1"/>
    <w:rsid w:val="002F652B"/>
    <w:rsid w:val="00300B3A"/>
    <w:rsid w:val="00301385"/>
    <w:rsid w:val="00303DB5"/>
    <w:rsid w:val="003073A9"/>
    <w:rsid w:val="003114CF"/>
    <w:rsid w:val="003116FF"/>
    <w:rsid w:val="00326325"/>
    <w:rsid w:val="0032771B"/>
    <w:rsid w:val="00335627"/>
    <w:rsid w:val="00350772"/>
    <w:rsid w:val="003548FB"/>
    <w:rsid w:val="00363E5E"/>
    <w:rsid w:val="00366C6D"/>
    <w:rsid w:val="00370F72"/>
    <w:rsid w:val="0037129B"/>
    <w:rsid w:val="00372842"/>
    <w:rsid w:val="00372CD1"/>
    <w:rsid w:val="003832CB"/>
    <w:rsid w:val="00387E67"/>
    <w:rsid w:val="00390C06"/>
    <w:rsid w:val="00391859"/>
    <w:rsid w:val="00394611"/>
    <w:rsid w:val="00394D23"/>
    <w:rsid w:val="00395AA3"/>
    <w:rsid w:val="0039678B"/>
    <w:rsid w:val="00397DCC"/>
    <w:rsid w:val="003A509C"/>
    <w:rsid w:val="003B06C0"/>
    <w:rsid w:val="003B3954"/>
    <w:rsid w:val="003C2919"/>
    <w:rsid w:val="003C71B1"/>
    <w:rsid w:val="003D4CFC"/>
    <w:rsid w:val="003D549C"/>
    <w:rsid w:val="003E03D3"/>
    <w:rsid w:val="003F2329"/>
    <w:rsid w:val="003F2A2C"/>
    <w:rsid w:val="003F6AC1"/>
    <w:rsid w:val="003F76F7"/>
    <w:rsid w:val="00404C5E"/>
    <w:rsid w:val="00404EDF"/>
    <w:rsid w:val="00405C04"/>
    <w:rsid w:val="00407F41"/>
    <w:rsid w:val="00410775"/>
    <w:rsid w:val="0041244A"/>
    <w:rsid w:val="00416E13"/>
    <w:rsid w:val="00417F6D"/>
    <w:rsid w:val="0042559E"/>
    <w:rsid w:val="004315AE"/>
    <w:rsid w:val="00436A2F"/>
    <w:rsid w:val="0044092A"/>
    <w:rsid w:val="00444124"/>
    <w:rsid w:val="00444AF8"/>
    <w:rsid w:val="0046057E"/>
    <w:rsid w:val="0046179E"/>
    <w:rsid w:val="004638FD"/>
    <w:rsid w:val="00467782"/>
    <w:rsid w:val="004755A3"/>
    <w:rsid w:val="004761B8"/>
    <w:rsid w:val="004775ED"/>
    <w:rsid w:val="00477B5E"/>
    <w:rsid w:val="00484D6C"/>
    <w:rsid w:val="004879AF"/>
    <w:rsid w:val="00494C1F"/>
    <w:rsid w:val="00495729"/>
    <w:rsid w:val="004A0D23"/>
    <w:rsid w:val="004A2782"/>
    <w:rsid w:val="004A3841"/>
    <w:rsid w:val="004A6DDF"/>
    <w:rsid w:val="004B1734"/>
    <w:rsid w:val="004C2E5D"/>
    <w:rsid w:val="004C674D"/>
    <w:rsid w:val="004E2EA4"/>
    <w:rsid w:val="004E45C7"/>
    <w:rsid w:val="004E5D7C"/>
    <w:rsid w:val="004F0DFE"/>
    <w:rsid w:val="004F2156"/>
    <w:rsid w:val="004F73E3"/>
    <w:rsid w:val="00502231"/>
    <w:rsid w:val="005029CA"/>
    <w:rsid w:val="00506E86"/>
    <w:rsid w:val="00511301"/>
    <w:rsid w:val="00516A32"/>
    <w:rsid w:val="00520A61"/>
    <w:rsid w:val="00520B1D"/>
    <w:rsid w:val="0052284C"/>
    <w:rsid w:val="00522ADA"/>
    <w:rsid w:val="00533B45"/>
    <w:rsid w:val="0054108C"/>
    <w:rsid w:val="00543F1C"/>
    <w:rsid w:val="00545E99"/>
    <w:rsid w:val="005462C0"/>
    <w:rsid w:val="005463ED"/>
    <w:rsid w:val="00552C1B"/>
    <w:rsid w:val="005560A0"/>
    <w:rsid w:val="005569BE"/>
    <w:rsid w:val="00557396"/>
    <w:rsid w:val="005647EB"/>
    <w:rsid w:val="005712A7"/>
    <w:rsid w:val="00575CF8"/>
    <w:rsid w:val="00576F7B"/>
    <w:rsid w:val="00587AE5"/>
    <w:rsid w:val="0059378C"/>
    <w:rsid w:val="00596E80"/>
    <w:rsid w:val="00597DFC"/>
    <w:rsid w:val="005A02D8"/>
    <w:rsid w:val="005A1268"/>
    <w:rsid w:val="005A3F36"/>
    <w:rsid w:val="005B2AC8"/>
    <w:rsid w:val="005B4C39"/>
    <w:rsid w:val="005D4FE6"/>
    <w:rsid w:val="005D50B4"/>
    <w:rsid w:val="005E0A29"/>
    <w:rsid w:val="005E10E8"/>
    <w:rsid w:val="005E1A29"/>
    <w:rsid w:val="005E3386"/>
    <w:rsid w:val="005E5E83"/>
    <w:rsid w:val="005F1A1A"/>
    <w:rsid w:val="00601D21"/>
    <w:rsid w:val="0060241A"/>
    <w:rsid w:val="006070DA"/>
    <w:rsid w:val="00607253"/>
    <w:rsid w:val="0061170C"/>
    <w:rsid w:val="006156D7"/>
    <w:rsid w:val="006201F8"/>
    <w:rsid w:val="006222D9"/>
    <w:rsid w:val="006239F2"/>
    <w:rsid w:val="00623DAB"/>
    <w:rsid w:val="00630DD7"/>
    <w:rsid w:val="00634E84"/>
    <w:rsid w:val="00635F10"/>
    <w:rsid w:val="00637197"/>
    <w:rsid w:val="00642C58"/>
    <w:rsid w:val="00642D9B"/>
    <w:rsid w:val="00653A43"/>
    <w:rsid w:val="00663415"/>
    <w:rsid w:val="006641F8"/>
    <w:rsid w:val="00671766"/>
    <w:rsid w:val="00671B4B"/>
    <w:rsid w:val="00683BC1"/>
    <w:rsid w:val="006932E1"/>
    <w:rsid w:val="006942A5"/>
    <w:rsid w:val="00697D5E"/>
    <w:rsid w:val="006A2CBF"/>
    <w:rsid w:val="006B0AD1"/>
    <w:rsid w:val="006B1E5B"/>
    <w:rsid w:val="006B26B1"/>
    <w:rsid w:val="006B5CA4"/>
    <w:rsid w:val="006B7A7A"/>
    <w:rsid w:val="006C40E1"/>
    <w:rsid w:val="006C4593"/>
    <w:rsid w:val="006D3947"/>
    <w:rsid w:val="006D68CE"/>
    <w:rsid w:val="006D7E23"/>
    <w:rsid w:val="006E2A66"/>
    <w:rsid w:val="006E2E17"/>
    <w:rsid w:val="006E5059"/>
    <w:rsid w:val="006E52A4"/>
    <w:rsid w:val="006E6D2C"/>
    <w:rsid w:val="006E6D8A"/>
    <w:rsid w:val="006F2627"/>
    <w:rsid w:val="006F274A"/>
    <w:rsid w:val="006F29E7"/>
    <w:rsid w:val="006F4DF7"/>
    <w:rsid w:val="00701475"/>
    <w:rsid w:val="00706D35"/>
    <w:rsid w:val="00714123"/>
    <w:rsid w:val="00715AD6"/>
    <w:rsid w:val="00716DB4"/>
    <w:rsid w:val="00720511"/>
    <w:rsid w:val="0072078B"/>
    <w:rsid w:val="0072738C"/>
    <w:rsid w:val="00731B23"/>
    <w:rsid w:val="00735F5E"/>
    <w:rsid w:val="00737F98"/>
    <w:rsid w:val="007425EA"/>
    <w:rsid w:val="00744BC9"/>
    <w:rsid w:val="00745DE9"/>
    <w:rsid w:val="007470C6"/>
    <w:rsid w:val="00761953"/>
    <w:rsid w:val="007704AB"/>
    <w:rsid w:val="007753DF"/>
    <w:rsid w:val="00784254"/>
    <w:rsid w:val="00786C09"/>
    <w:rsid w:val="00787428"/>
    <w:rsid w:val="00793D70"/>
    <w:rsid w:val="007A15CA"/>
    <w:rsid w:val="007A59A1"/>
    <w:rsid w:val="007B119A"/>
    <w:rsid w:val="007B61CB"/>
    <w:rsid w:val="007B6786"/>
    <w:rsid w:val="007C18BC"/>
    <w:rsid w:val="007C2379"/>
    <w:rsid w:val="007C3422"/>
    <w:rsid w:val="007C798D"/>
    <w:rsid w:val="007D239A"/>
    <w:rsid w:val="007D4C86"/>
    <w:rsid w:val="007D74E4"/>
    <w:rsid w:val="007E029A"/>
    <w:rsid w:val="007E5F4F"/>
    <w:rsid w:val="007E633A"/>
    <w:rsid w:val="007F2F02"/>
    <w:rsid w:val="007F481E"/>
    <w:rsid w:val="007F4B93"/>
    <w:rsid w:val="007F6F50"/>
    <w:rsid w:val="00803084"/>
    <w:rsid w:val="008047A4"/>
    <w:rsid w:val="0080676D"/>
    <w:rsid w:val="00810862"/>
    <w:rsid w:val="008111DC"/>
    <w:rsid w:val="008135C8"/>
    <w:rsid w:val="00814FD0"/>
    <w:rsid w:val="00817AC3"/>
    <w:rsid w:val="008242BA"/>
    <w:rsid w:val="00824A04"/>
    <w:rsid w:val="00824EA5"/>
    <w:rsid w:val="008272E6"/>
    <w:rsid w:val="00831B9C"/>
    <w:rsid w:val="0083249B"/>
    <w:rsid w:val="008360CC"/>
    <w:rsid w:val="00836122"/>
    <w:rsid w:val="00840F7C"/>
    <w:rsid w:val="008428C0"/>
    <w:rsid w:val="0085109E"/>
    <w:rsid w:val="00852E81"/>
    <w:rsid w:val="00853613"/>
    <w:rsid w:val="0085663E"/>
    <w:rsid w:val="00856C33"/>
    <w:rsid w:val="00860B74"/>
    <w:rsid w:val="008612E3"/>
    <w:rsid w:val="008703AE"/>
    <w:rsid w:val="00882E4A"/>
    <w:rsid w:val="00891C4E"/>
    <w:rsid w:val="008961D8"/>
    <w:rsid w:val="008A00ED"/>
    <w:rsid w:val="008A0480"/>
    <w:rsid w:val="008A316E"/>
    <w:rsid w:val="008A36D4"/>
    <w:rsid w:val="008B01C6"/>
    <w:rsid w:val="008B0BE0"/>
    <w:rsid w:val="008B1705"/>
    <w:rsid w:val="008B2A5E"/>
    <w:rsid w:val="008B46C1"/>
    <w:rsid w:val="008B6430"/>
    <w:rsid w:val="008C405D"/>
    <w:rsid w:val="008C56C7"/>
    <w:rsid w:val="008E31ED"/>
    <w:rsid w:val="008E3CA9"/>
    <w:rsid w:val="008E56EC"/>
    <w:rsid w:val="008E6EFC"/>
    <w:rsid w:val="008F0EA0"/>
    <w:rsid w:val="008F10B0"/>
    <w:rsid w:val="008F713E"/>
    <w:rsid w:val="00900E05"/>
    <w:rsid w:val="00902D1D"/>
    <w:rsid w:val="009066AA"/>
    <w:rsid w:val="00907C4F"/>
    <w:rsid w:val="00907E98"/>
    <w:rsid w:val="0091101C"/>
    <w:rsid w:val="00917281"/>
    <w:rsid w:val="0092391C"/>
    <w:rsid w:val="00925EAB"/>
    <w:rsid w:val="00926709"/>
    <w:rsid w:val="00931827"/>
    <w:rsid w:val="0093312F"/>
    <w:rsid w:val="00936655"/>
    <w:rsid w:val="00937A45"/>
    <w:rsid w:val="00941B00"/>
    <w:rsid w:val="00942FFC"/>
    <w:rsid w:val="00945FCE"/>
    <w:rsid w:val="009466C2"/>
    <w:rsid w:val="00954385"/>
    <w:rsid w:val="009566D1"/>
    <w:rsid w:val="009638C1"/>
    <w:rsid w:val="00976C8F"/>
    <w:rsid w:val="00981823"/>
    <w:rsid w:val="00981FBF"/>
    <w:rsid w:val="0098524D"/>
    <w:rsid w:val="00997ECD"/>
    <w:rsid w:val="009A75A9"/>
    <w:rsid w:val="009C72A4"/>
    <w:rsid w:val="009D0467"/>
    <w:rsid w:val="009E1DBD"/>
    <w:rsid w:val="009E377B"/>
    <w:rsid w:val="009E4E50"/>
    <w:rsid w:val="009F0022"/>
    <w:rsid w:val="009F7312"/>
    <w:rsid w:val="00A00CDD"/>
    <w:rsid w:val="00A029FF"/>
    <w:rsid w:val="00A107F4"/>
    <w:rsid w:val="00A12BC0"/>
    <w:rsid w:val="00A24E2B"/>
    <w:rsid w:val="00A31FA7"/>
    <w:rsid w:val="00A340EB"/>
    <w:rsid w:val="00A34BBF"/>
    <w:rsid w:val="00A34D16"/>
    <w:rsid w:val="00A37C2F"/>
    <w:rsid w:val="00A411CC"/>
    <w:rsid w:val="00A472AD"/>
    <w:rsid w:val="00A50167"/>
    <w:rsid w:val="00A54618"/>
    <w:rsid w:val="00A577BE"/>
    <w:rsid w:val="00A607F1"/>
    <w:rsid w:val="00A65C9D"/>
    <w:rsid w:val="00A72A39"/>
    <w:rsid w:val="00A77290"/>
    <w:rsid w:val="00A8505E"/>
    <w:rsid w:val="00A8610B"/>
    <w:rsid w:val="00A909DB"/>
    <w:rsid w:val="00A90D96"/>
    <w:rsid w:val="00A954CF"/>
    <w:rsid w:val="00AA3EF4"/>
    <w:rsid w:val="00AA410A"/>
    <w:rsid w:val="00AA508E"/>
    <w:rsid w:val="00AA57BD"/>
    <w:rsid w:val="00AB058E"/>
    <w:rsid w:val="00AC3C80"/>
    <w:rsid w:val="00AC4262"/>
    <w:rsid w:val="00AC55B2"/>
    <w:rsid w:val="00AC78DB"/>
    <w:rsid w:val="00AD0BE9"/>
    <w:rsid w:val="00AD0C5A"/>
    <w:rsid w:val="00AD2044"/>
    <w:rsid w:val="00AD4162"/>
    <w:rsid w:val="00AD440F"/>
    <w:rsid w:val="00AE566F"/>
    <w:rsid w:val="00AE6CCC"/>
    <w:rsid w:val="00AF3199"/>
    <w:rsid w:val="00B10A0F"/>
    <w:rsid w:val="00B16BF1"/>
    <w:rsid w:val="00B227C7"/>
    <w:rsid w:val="00B23DE8"/>
    <w:rsid w:val="00B256A8"/>
    <w:rsid w:val="00B30FC5"/>
    <w:rsid w:val="00B32232"/>
    <w:rsid w:val="00B37154"/>
    <w:rsid w:val="00B45028"/>
    <w:rsid w:val="00B45692"/>
    <w:rsid w:val="00B50D5C"/>
    <w:rsid w:val="00B55D83"/>
    <w:rsid w:val="00B640B3"/>
    <w:rsid w:val="00B64464"/>
    <w:rsid w:val="00B70081"/>
    <w:rsid w:val="00B706B6"/>
    <w:rsid w:val="00B70995"/>
    <w:rsid w:val="00B71486"/>
    <w:rsid w:val="00B72B82"/>
    <w:rsid w:val="00B83EAC"/>
    <w:rsid w:val="00B853D6"/>
    <w:rsid w:val="00B90182"/>
    <w:rsid w:val="00B928E2"/>
    <w:rsid w:val="00B92BFC"/>
    <w:rsid w:val="00BB2F20"/>
    <w:rsid w:val="00BB3405"/>
    <w:rsid w:val="00BB5676"/>
    <w:rsid w:val="00BB60EA"/>
    <w:rsid w:val="00BC05AA"/>
    <w:rsid w:val="00BC4B14"/>
    <w:rsid w:val="00BC5AD3"/>
    <w:rsid w:val="00BC6514"/>
    <w:rsid w:val="00BD5114"/>
    <w:rsid w:val="00BE0A2A"/>
    <w:rsid w:val="00BE4A33"/>
    <w:rsid w:val="00BF2D71"/>
    <w:rsid w:val="00BF5DF6"/>
    <w:rsid w:val="00BF5FDA"/>
    <w:rsid w:val="00BF6E65"/>
    <w:rsid w:val="00BF76E0"/>
    <w:rsid w:val="00C0107C"/>
    <w:rsid w:val="00C015AF"/>
    <w:rsid w:val="00C11B1E"/>
    <w:rsid w:val="00C13F22"/>
    <w:rsid w:val="00C26431"/>
    <w:rsid w:val="00C36757"/>
    <w:rsid w:val="00C36F7C"/>
    <w:rsid w:val="00C43501"/>
    <w:rsid w:val="00C443F0"/>
    <w:rsid w:val="00C465D1"/>
    <w:rsid w:val="00C50023"/>
    <w:rsid w:val="00C509CD"/>
    <w:rsid w:val="00C54218"/>
    <w:rsid w:val="00C56E7A"/>
    <w:rsid w:val="00C655FA"/>
    <w:rsid w:val="00C65634"/>
    <w:rsid w:val="00C71681"/>
    <w:rsid w:val="00C7399D"/>
    <w:rsid w:val="00C7660A"/>
    <w:rsid w:val="00C766D9"/>
    <w:rsid w:val="00C82CC3"/>
    <w:rsid w:val="00C83B65"/>
    <w:rsid w:val="00C84CA6"/>
    <w:rsid w:val="00C93602"/>
    <w:rsid w:val="00C94A2A"/>
    <w:rsid w:val="00C96D63"/>
    <w:rsid w:val="00CA07FA"/>
    <w:rsid w:val="00CA5840"/>
    <w:rsid w:val="00CA6D7C"/>
    <w:rsid w:val="00CA750F"/>
    <w:rsid w:val="00CB5608"/>
    <w:rsid w:val="00CB6B4E"/>
    <w:rsid w:val="00CC7CF4"/>
    <w:rsid w:val="00CD0CA8"/>
    <w:rsid w:val="00CD337F"/>
    <w:rsid w:val="00CD4166"/>
    <w:rsid w:val="00CD5F9B"/>
    <w:rsid w:val="00CF1C5C"/>
    <w:rsid w:val="00CF34CC"/>
    <w:rsid w:val="00D04DD8"/>
    <w:rsid w:val="00D14B23"/>
    <w:rsid w:val="00D21432"/>
    <w:rsid w:val="00D217EF"/>
    <w:rsid w:val="00D23778"/>
    <w:rsid w:val="00D23DAE"/>
    <w:rsid w:val="00D24664"/>
    <w:rsid w:val="00D24872"/>
    <w:rsid w:val="00D273A6"/>
    <w:rsid w:val="00D335E6"/>
    <w:rsid w:val="00D363B1"/>
    <w:rsid w:val="00D36F27"/>
    <w:rsid w:val="00D41602"/>
    <w:rsid w:val="00D4541A"/>
    <w:rsid w:val="00D4637C"/>
    <w:rsid w:val="00D5417A"/>
    <w:rsid w:val="00D554D4"/>
    <w:rsid w:val="00D55DD0"/>
    <w:rsid w:val="00D61079"/>
    <w:rsid w:val="00D6383C"/>
    <w:rsid w:val="00D64A23"/>
    <w:rsid w:val="00D65BCA"/>
    <w:rsid w:val="00D67220"/>
    <w:rsid w:val="00D70AD7"/>
    <w:rsid w:val="00D70EBD"/>
    <w:rsid w:val="00D74458"/>
    <w:rsid w:val="00D801B1"/>
    <w:rsid w:val="00D91F8D"/>
    <w:rsid w:val="00D93170"/>
    <w:rsid w:val="00DA3439"/>
    <w:rsid w:val="00DB15C0"/>
    <w:rsid w:val="00DC053A"/>
    <w:rsid w:val="00DC334C"/>
    <w:rsid w:val="00DD49DD"/>
    <w:rsid w:val="00DD5878"/>
    <w:rsid w:val="00DE4B9B"/>
    <w:rsid w:val="00DE5744"/>
    <w:rsid w:val="00DE5E02"/>
    <w:rsid w:val="00DF11AA"/>
    <w:rsid w:val="00DF2B48"/>
    <w:rsid w:val="00DF4E3C"/>
    <w:rsid w:val="00E00C53"/>
    <w:rsid w:val="00E032E9"/>
    <w:rsid w:val="00E04379"/>
    <w:rsid w:val="00E06173"/>
    <w:rsid w:val="00E11CAD"/>
    <w:rsid w:val="00E2616D"/>
    <w:rsid w:val="00E35573"/>
    <w:rsid w:val="00E56B00"/>
    <w:rsid w:val="00E63E72"/>
    <w:rsid w:val="00E658EC"/>
    <w:rsid w:val="00E75A4D"/>
    <w:rsid w:val="00E77BC1"/>
    <w:rsid w:val="00E91BEF"/>
    <w:rsid w:val="00E92742"/>
    <w:rsid w:val="00E92E46"/>
    <w:rsid w:val="00E9665E"/>
    <w:rsid w:val="00EB5830"/>
    <w:rsid w:val="00EC101A"/>
    <w:rsid w:val="00EC42E5"/>
    <w:rsid w:val="00EC6F62"/>
    <w:rsid w:val="00ED050D"/>
    <w:rsid w:val="00ED5B7F"/>
    <w:rsid w:val="00EE45C7"/>
    <w:rsid w:val="00EF0C8D"/>
    <w:rsid w:val="00EF5DB3"/>
    <w:rsid w:val="00F00066"/>
    <w:rsid w:val="00F0006E"/>
    <w:rsid w:val="00F02B84"/>
    <w:rsid w:val="00F070B1"/>
    <w:rsid w:val="00F31780"/>
    <w:rsid w:val="00F35E54"/>
    <w:rsid w:val="00F363CF"/>
    <w:rsid w:val="00F41343"/>
    <w:rsid w:val="00F46EB0"/>
    <w:rsid w:val="00F4729B"/>
    <w:rsid w:val="00F56095"/>
    <w:rsid w:val="00F61A38"/>
    <w:rsid w:val="00F758A8"/>
    <w:rsid w:val="00F768DC"/>
    <w:rsid w:val="00F95162"/>
    <w:rsid w:val="00FA006A"/>
    <w:rsid w:val="00FA23F8"/>
    <w:rsid w:val="00FA40B2"/>
    <w:rsid w:val="00FA40C9"/>
    <w:rsid w:val="00FA7ABB"/>
    <w:rsid w:val="00FB0F5F"/>
    <w:rsid w:val="00FB53FD"/>
    <w:rsid w:val="00FB68CC"/>
    <w:rsid w:val="00FC0161"/>
    <w:rsid w:val="00FC26FE"/>
    <w:rsid w:val="00FC2A15"/>
    <w:rsid w:val="00FC2B86"/>
    <w:rsid w:val="00FC6EA3"/>
    <w:rsid w:val="00FD7483"/>
    <w:rsid w:val="00FE73A9"/>
    <w:rsid w:val="00FE7F05"/>
    <w:rsid w:val="00FF22AA"/>
    <w:rsid w:val="00FF304E"/>
    <w:rsid w:val="00FF40C3"/>
    <w:rsid w:val="00FF44CE"/>
    <w:rsid w:val="00FF6B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C1B223"/>
  <w15:docId w15:val="{3027FFF5-3330-41A5-8A97-BC28E3547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46E65"/>
    <w:pPr>
      <w:widowControl w:val="0"/>
      <w:autoSpaceDE w:val="0"/>
      <w:autoSpaceDN w:val="0"/>
      <w:adjustRightInd w:val="0"/>
    </w:pPr>
    <w:rPr>
      <w:rFonts w:ascii="Times New Roman" w:eastAsia="Times New Roman" w:hAnsi="Times New Roman"/>
    </w:rPr>
  </w:style>
  <w:style w:type="paragraph" w:styleId="Heading3">
    <w:name w:val="heading 3"/>
    <w:basedOn w:val="Normal"/>
    <w:next w:val="Normal"/>
    <w:link w:val="Heading3Char"/>
    <w:uiPriority w:val="9"/>
    <w:unhideWhenUsed/>
    <w:qFormat/>
    <w:rsid w:val="00BF2D71"/>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semiHidden/>
    <w:unhideWhenUsed/>
    <w:qFormat/>
    <w:rsid w:val="00FA7AB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semiHidden/>
    <w:unhideWhenUsed/>
    <w:qFormat/>
    <w:rsid w:val="00BF5DF6"/>
    <w:pPr>
      <w:keepNext/>
      <w:outlineLvl w:val="6"/>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link w:val="Heading7"/>
    <w:semiHidden/>
    <w:rsid w:val="00BF5DF6"/>
    <w:rPr>
      <w:rFonts w:ascii="Times New Roman" w:eastAsia="Times New Roman" w:hAnsi="Times New Roman" w:cs="Times New Roman"/>
      <w:b/>
      <w:bCs/>
      <w:szCs w:val="20"/>
    </w:rPr>
  </w:style>
  <w:style w:type="character" w:styleId="Hyperlink">
    <w:name w:val="Hyperlink"/>
    <w:unhideWhenUsed/>
    <w:rsid w:val="00BF5DF6"/>
    <w:rPr>
      <w:color w:val="0000FF"/>
      <w:u w:val="single"/>
    </w:rPr>
  </w:style>
  <w:style w:type="paragraph" w:styleId="BodyText">
    <w:name w:val="Body Text"/>
    <w:basedOn w:val="Normal"/>
    <w:link w:val="BodyTextChar"/>
    <w:unhideWhenUsed/>
    <w:rsid w:val="00BF5DF6"/>
    <w:rPr>
      <w:sz w:val="22"/>
      <w:szCs w:val="24"/>
    </w:rPr>
  </w:style>
  <w:style w:type="character" w:customStyle="1" w:styleId="BodyTextChar">
    <w:name w:val="Body Text Char"/>
    <w:link w:val="BodyText"/>
    <w:rsid w:val="00BF5DF6"/>
    <w:rPr>
      <w:rFonts w:ascii="Times New Roman" w:eastAsia="Times New Roman" w:hAnsi="Times New Roman" w:cs="Times New Roman"/>
      <w:szCs w:val="24"/>
    </w:rPr>
  </w:style>
  <w:style w:type="paragraph" w:styleId="ListParagraph">
    <w:name w:val="List Paragraph"/>
    <w:basedOn w:val="Normal"/>
    <w:uiPriority w:val="34"/>
    <w:qFormat/>
    <w:rsid w:val="00BF5DF6"/>
    <w:pPr>
      <w:ind w:left="720"/>
      <w:contextualSpacing/>
    </w:pPr>
  </w:style>
  <w:style w:type="paragraph" w:customStyle="1" w:styleId="Body">
    <w:name w:val="Body"/>
    <w:rsid w:val="00BF5DF6"/>
    <w:pPr>
      <w:spacing w:after="160" w:line="256" w:lineRule="auto"/>
    </w:pPr>
    <w:rPr>
      <w:rFonts w:cs="Calibri"/>
      <w:color w:val="000000"/>
      <w:sz w:val="22"/>
      <w:szCs w:val="22"/>
      <w:u w:color="000000"/>
    </w:rPr>
  </w:style>
  <w:style w:type="numbering" w:customStyle="1" w:styleId="ImportedStyle1">
    <w:name w:val="Imported Style 1"/>
    <w:rsid w:val="00BF5DF6"/>
    <w:pPr>
      <w:numPr>
        <w:numId w:val="1"/>
      </w:numPr>
    </w:pPr>
  </w:style>
  <w:style w:type="numbering" w:customStyle="1" w:styleId="ImportedStyle2">
    <w:name w:val="Imported Style 2"/>
    <w:rsid w:val="00BF5DF6"/>
    <w:pPr>
      <w:numPr>
        <w:numId w:val="2"/>
      </w:numPr>
    </w:pPr>
  </w:style>
  <w:style w:type="paragraph" w:styleId="Header">
    <w:name w:val="header"/>
    <w:basedOn w:val="Normal"/>
    <w:link w:val="HeaderChar"/>
    <w:uiPriority w:val="99"/>
    <w:unhideWhenUsed/>
    <w:rsid w:val="009F7312"/>
    <w:pPr>
      <w:tabs>
        <w:tab w:val="center" w:pos="4680"/>
        <w:tab w:val="right" w:pos="9360"/>
      </w:tabs>
    </w:pPr>
  </w:style>
  <w:style w:type="character" w:customStyle="1" w:styleId="HeaderChar">
    <w:name w:val="Header Char"/>
    <w:link w:val="Header"/>
    <w:uiPriority w:val="99"/>
    <w:rsid w:val="009F731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9F7312"/>
    <w:pPr>
      <w:tabs>
        <w:tab w:val="center" w:pos="4680"/>
        <w:tab w:val="right" w:pos="9360"/>
      </w:tabs>
    </w:pPr>
  </w:style>
  <w:style w:type="character" w:customStyle="1" w:styleId="FooterChar">
    <w:name w:val="Footer Char"/>
    <w:link w:val="Footer"/>
    <w:uiPriority w:val="99"/>
    <w:rsid w:val="009F7312"/>
    <w:rPr>
      <w:rFonts w:ascii="Times New Roman" w:eastAsia="Times New Roman" w:hAnsi="Times New Roman" w:cs="Times New Roman"/>
      <w:sz w:val="20"/>
      <w:szCs w:val="20"/>
    </w:rPr>
  </w:style>
  <w:style w:type="character" w:customStyle="1" w:styleId="Heading3Char">
    <w:name w:val="Heading 3 Char"/>
    <w:link w:val="Heading3"/>
    <w:uiPriority w:val="9"/>
    <w:rsid w:val="00BF2D71"/>
    <w:rPr>
      <w:rFonts w:ascii="Calibri Light" w:eastAsia="Times New Roman" w:hAnsi="Calibri Light" w:cs="Times New Roman"/>
      <w:b/>
      <w:bCs/>
      <w:sz w:val="26"/>
      <w:szCs w:val="26"/>
    </w:rPr>
  </w:style>
  <w:style w:type="paragraph" w:styleId="BalloonText">
    <w:name w:val="Balloon Text"/>
    <w:basedOn w:val="Normal"/>
    <w:link w:val="BalloonTextChar"/>
    <w:uiPriority w:val="99"/>
    <w:semiHidden/>
    <w:unhideWhenUsed/>
    <w:rsid w:val="00BF2D71"/>
    <w:rPr>
      <w:rFonts w:ascii="Segoe UI" w:hAnsi="Segoe UI" w:cs="Segoe UI"/>
      <w:sz w:val="18"/>
      <w:szCs w:val="18"/>
    </w:rPr>
  </w:style>
  <w:style w:type="character" w:customStyle="1" w:styleId="BalloonTextChar">
    <w:name w:val="Balloon Text Char"/>
    <w:link w:val="BalloonText"/>
    <w:uiPriority w:val="99"/>
    <w:semiHidden/>
    <w:rsid w:val="00BF2D71"/>
    <w:rPr>
      <w:rFonts w:ascii="Segoe UI" w:eastAsia="Times New Roman" w:hAnsi="Segoe UI" w:cs="Segoe UI"/>
      <w:sz w:val="18"/>
      <w:szCs w:val="18"/>
    </w:rPr>
  </w:style>
  <w:style w:type="character" w:customStyle="1" w:styleId="Mention1">
    <w:name w:val="Mention1"/>
    <w:uiPriority w:val="99"/>
    <w:semiHidden/>
    <w:unhideWhenUsed/>
    <w:rsid w:val="00B71486"/>
    <w:rPr>
      <w:color w:val="2B579A"/>
      <w:shd w:val="clear" w:color="auto" w:fill="E6E6E6"/>
    </w:rPr>
  </w:style>
  <w:style w:type="character" w:customStyle="1" w:styleId="UnresolvedMention1">
    <w:name w:val="Unresolved Mention1"/>
    <w:uiPriority w:val="99"/>
    <w:semiHidden/>
    <w:unhideWhenUsed/>
    <w:rsid w:val="00484D6C"/>
    <w:rPr>
      <w:color w:val="808080"/>
      <w:shd w:val="clear" w:color="auto" w:fill="E6E6E6"/>
    </w:rPr>
  </w:style>
  <w:style w:type="paragraph" w:styleId="NoSpacing">
    <w:name w:val="No Spacing"/>
    <w:uiPriority w:val="1"/>
    <w:qFormat/>
    <w:rsid w:val="007753DF"/>
    <w:rPr>
      <w:sz w:val="22"/>
      <w:szCs w:val="22"/>
    </w:rPr>
  </w:style>
  <w:style w:type="character" w:styleId="UnresolvedMention">
    <w:name w:val="Unresolved Mention"/>
    <w:basedOn w:val="DefaultParagraphFont"/>
    <w:uiPriority w:val="99"/>
    <w:semiHidden/>
    <w:unhideWhenUsed/>
    <w:rsid w:val="00AA57BD"/>
    <w:rPr>
      <w:color w:val="605E5C"/>
      <w:shd w:val="clear" w:color="auto" w:fill="E1DFDD"/>
    </w:rPr>
  </w:style>
  <w:style w:type="character" w:styleId="FollowedHyperlink">
    <w:name w:val="FollowedHyperlink"/>
    <w:basedOn w:val="DefaultParagraphFont"/>
    <w:uiPriority w:val="99"/>
    <w:semiHidden/>
    <w:unhideWhenUsed/>
    <w:rsid w:val="00106569"/>
    <w:rPr>
      <w:color w:val="800080" w:themeColor="followedHyperlink"/>
      <w:u w:val="single"/>
    </w:rPr>
  </w:style>
  <w:style w:type="character" w:customStyle="1" w:styleId="Heading4Char">
    <w:name w:val="Heading 4 Char"/>
    <w:basedOn w:val="DefaultParagraphFont"/>
    <w:link w:val="Heading4"/>
    <w:uiPriority w:val="9"/>
    <w:semiHidden/>
    <w:rsid w:val="00FA7ABB"/>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006054">
      <w:bodyDiv w:val="1"/>
      <w:marLeft w:val="0"/>
      <w:marRight w:val="0"/>
      <w:marTop w:val="0"/>
      <w:marBottom w:val="0"/>
      <w:divBdr>
        <w:top w:val="none" w:sz="0" w:space="0" w:color="auto"/>
        <w:left w:val="none" w:sz="0" w:space="0" w:color="auto"/>
        <w:bottom w:val="none" w:sz="0" w:space="0" w:color="auto"/>
        <w:right w:val="none" w:sz="0" w:space="0" w:color="auto"/>
      </w:divBdr>
    </w:div>
    <w:div w:id="483592790">
      <w:bodyDiv w:val="1"/>
      <w:marLeft w:val="0"/>
      <w:marRight w:val="0"/>
      <w:marTop w:val="0"/>
      <w:marBottom w:val="0"/>
      <w:divBdr>
        <w:top w:val="none" w:sz="0" w:space="0" w:color="auto"/>
        <w:left w:val="none" w:sz="0" w:space="0" w:color="auto"/>
        <w:bottom w:val="none" w:sz="0" w:space="0" w:color="auto"/>
        <w:right w:val="none" w:sz="0" w:space="0" w:color="auto"/>
      </w:divBdr>
    </w:div>
    <w:div w:id="723526329">
      <w:bodyDiv w:val="1"/>
      <w:marLeft w:val="0"/>
      <w:marRight w:val="0"/>
      <w:marTop w:val="0"/>
      <w:marBottom w:val="0"/>
      <w:divBdr>
        <w:top w:val="none" w:sz="0" w:space="0" w:color="auto"/>
        <w:left w:val="none" w:sz="0" w:space="0" w:color="auto"/>
        <w:bottom w:val="none" w:sz="0" w:space="0" w:color="auto"/>
        <w:right w:val="none" w:sz="0" w:space="0" w:color="auto"/>
      </w:divBdr>
    </w:div>
    <w:div w:id="1281109886">
      <w:bodyDiv w:val="1"/>
      <w:marLeft w:val="0"/>
      <w:marRight w:val="0"/>
      <w:marTop w:val="0"/>
      <w:marBottom w:val="0"/>
      <w:divBdr>
        <w:top w:val="none" w:sz="0" w:space="0" w:color="auto"/>
        <w:left w:val="none" w:sz="0" w:space="0" w:color="auto"/>
        <w:bottom w:val="none" w:sz="0" w:space="0" w:color="auto"/>
        <w:right w:val="none" w:sz="0" w:space="0" w:color="auto"/>
      </w:divBdr>
    </w:div>
    <w:div w:id="1475294718">
      <w:bodyDiv w:val="1"/>
      <w:marLeft w:val="0"/>
      <w:marRight w:val="0"/>
      <w:marTop w:val="0"/>
      <w:marBottom w:val="0"/>
      <w:divBdr>
        <w:top w:val="none" w:sz="0" w:space="0" w:color="auto"/>
        <w:left w:val="none" w:sz="0" w:space="0" w:color="auto"/>
        <w:bottom w:val="none" w:sz="0" w:space="0" w:color="auto"/>
        <w:right w:val="none" w:sz="0" w:space="0" w:color="auto"/>
      </w:divBdr>
    </w:div>
    <w:div w:id="1519150190">
      <w:bodyDiv w:val="1"/>
      <w:marLeft w:val="0"/>
      <w:marRight w:val="0"/>
      <w:marTop w:val="0"/>
      <w:marBottom w:val="0"/>
      <w:divBdr>
        <w:top w:val="none" w:sz="0" w:space="0" w:color="auto"/>
        <w:left w:val="none" w:sz="0" w:space="0" w:color="auto"/>
        <w:bottom w:val="none" w:sz="0" w:space="0" w:color="auto"/>
        <w:right w:val="none" w:sz="0" w:space="0" w:color="auto"/>
      </w:divBdr>
    </w:div>
    <w:div w:id="1900282208">
      <w:bodyDiv w:val="1"/>
      <w:marLeft w:val="0"/>
      <w:marRight w:val="0"/>
      <w:marTop w:val="0"/>
      <w:marBottom w:val="0"/>
      <w:divBdr>
        <w:top w:val="none" w:sz="0" w:space="0" w:color="auto"/>
        <w:left w:val="none" w:sz="0" w:space="0" w:color="auto"/>
        <w:bottom w:val="none" w:sz="0" w:space="0" w:color="auto"/>
        <w:right w:val="none" w:sz="0" w:space="0" w:color="auto"/>
      </w:divBdr>
    </w:div>
    <w:div w:id="19622288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ealth.hawaii.gov/ddd/certified-caregivers/prospective-certified-caregiver/" TargetMode="External"/><Relationship Id="rId18" Type="http://schemas.openxmlformats.org/officeDocument/2006/relationships/hyperlink" Target="https://www.atrc.org/get-a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www.fcc.gov/general/lifeline-program-low-income-consumers" TargetMode="External"/><Relationship Id="rId2" Type="http://schemas.openxmlformats.org/officeDocument/2006/relationships/customXml" Target="../customXml/item2.xml"/><Relationship Id="rId16" Type="http://schemas.openxmlformats.org/officeDocument/2006/relationships/hyperlink" Target="http://www.atrc.org/contact-u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www.atrc.org/public-awarenes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ealth.hawaii.gov/ohca/state-licensing-s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F4503D74F2CD4DB270359335953371" ma:contentTypeVersion="11" ma:contentTypeDescription="Create a new document." ma:contentTypeScope="" ma:versionID="e027cbc99b7f05ce1c9ca8a08c2ecb71">
  <xsd:schema xmlns:xsd="http://www.w3.org/2001/XMLSchema" xmlns:xs="http://www.w3.org/2001/XMLSchema" xmlns:p="http://schemas.microsoft.com/office/2006/metadata/properties" xmlns:ns3="f4fae3a3-d342-4ad5-acf4-cb77d484cdb3" xmlns:ns4="ed9bbafb-d4e8-4036-a8b2-c76b540bcf2e" targetNamespace="http://schemas.microsoft.com/office/2006/metadata/properties" ma:root="true" ma:fieldsID="4c805d2ca86ac6c9203dc5a8a743a902" ns3:_="" ns4:_="">
    <xsd:import namespace="f4fae3a3-d342-4ad5-acf4-cb77d484cdb3"/>
    <xsd:import namespace="ed9bbafb-d4e8-4036-a8b2-c76b540bcf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ae3a3-d342-4ad5-acf4-cb77d484c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9bbafb-d4e8-4036-a8b2-c76b540bcf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2959F-BBA9-4B16-99B2-4A7E215DEA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ae3a3-d342-4ad5-acf4-cb77d484cdb3"/>
    <ds:schemaRef ds:uri="ed9bbafb-d4e8-4036-a8b2-c76b540bcf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470686-29DD-4086-B0BF-7BA83BA82CAB}">
  <ds:schemaRefs>
    <ds:schemaRef ds:uri="http://schemas.microsoft.com/sharepoint/v3/contenttype/forms"/>
  </ds:schemaRefs>
</ds:datastoreItem>
</file>

<file path=customXml/itemProps3.xml><?xml version="1.0" encoding="utf-8"?>
<ds:datastoreItem xmlns:ds="http://schemas.openxmlformats.org/officeDocument/2006/customXml" ds:itemID="{1AA08616-F658-42D2-A10A-58B14ADFA4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C27929-47AD-40A5-B7F9-6810F6B36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036</Words>
  <Characters>590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0</CharactersWithSpaces>
  <SharedDoc>false</SharedDoc>
  <HLinks>
    <vt:vector size="12" baseType="variant">
      <vt:variant>
        <vt:i4>6750273</vt:i4>
      </vt:variant>
      <vt:variant>
        <vt:i4>3</vt:i4>
      </vt:variant>
      <vt:variant>
        <vt:i4>0</vt:i4>
      </vt:variant>
      <vt:variant>
        <vt:i4>5</vt:i4>
      </vt:variant>
      <vt:variant>
        <vt:lpwstr>https://risp.umn.edu/state-profiles</vt:lpwstr>
      </vt:variant>
      <vt:variant>
        <vt:lpwstr/>
      </vt:variant>
      <vt:variant>
        <vt:i4>20</vt:i4>
      </vt:variant>
      <vt:variant>
        <vt:i4>0</vt:i4>
      </vt:variant>
      <vt:variant>
        <vt:i4>0</vt:i4>
      </vt:variant>
      <vt:variant>
        <vt:i4>5</vt:i4>
      </vt:variant>
      <vt:variant>
        <vt:lpwstr>http://health.hawaii.gov/dd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rard, Tammy T</dc:creator>
  <cp:keywords/>
  <dc:description/>
  <cp:lastModifiedBy>Remo, Merline</cp:lastModifiedBy>
  <cp:revision>3</cp:revision>
  <cp:lastPrinted>2021-02-25T20:33:00Z</cp:lastPrinted>
  <dcterms:created xsi:type="dcterms:W3CDTF">2021-02-25T17:10:00Z</dcterms:created>
  <dcterms:modified xsi:type="dcterms:W3CDTF">2021-02-25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F4503D74F2CD4DB270359335953371</vt:lpwstr>
  </property>
</Properties>
</file>